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0450E1" w14:textId="21A9EA75" w:rsidR="00977CBD" w:rsidRPr="00272A78" w:rsidRDefault="00D85B54" w:rsidP="00D85B54">
      <w:pPr>
        <w:pStyle w:val="Titel"/>
        <w:jc w:val="center"/>
        <w:rPr>
          <w:rFonts w:asciiTheme="minorHAnsi" w:hAnsiTheme="minorHAnsi" w:cstheme="minorHAnsi"/>
        </w:rPr>
      </w:pPr>
      <w:proofErr w:type="gramStart"/>
      <w:r w:rsidRPr="00272A78">
        <w:rPr>
          <w:rFonts w:asciiTheme="minorHAnsi" w:hAnsiTheme="minorHAnsi" w:cstheme="minorHAnsi"/>
        </w:rPr>
        <w:t>SEP Projektmappe</w:t>
      </w:r>
      <w:proofErr w:type="gramEnd"/>
    </w:p>
    <w:p w14:paraId="1E9FB1C4" w14:textId="77777777" w:rsidR="00D85B54" w:rsidRPr="00272A78" w:rsidRDefault="00D85B54" w:rsidP="00D85B54">
      <w:pPr>
        <w:rPr>
          <w:rFonts w:cstheme="minorHAnsi"/>
        </w:rPr>
      </w:pPr>
    </w:p>
    <w:p w14:paraId="6F736093" w14:textId="77777777" w:rsidR="00D85B54" w:rsidRPr="00272A78" w:rsidRDefault="00D85B54" w:rsidP="00D85B54">
      <w:pPr>
        <w:pStyle w:val="berschrift7"/>
        <w:jc w:val="center"/>
        <w:rPr>
          <w:rStyle w:val="SchwacherVerweis"/>
          <w:rFonts w:asciiTheme="minorHAnsi" w:hAnsiTheme="minorHAnsi" w:cstheme="minorHAnsi"/>
          <w:b/>
          <w:smallCaps w:val="0"/>
          <w:color w:val="000000" w:themeColor="text1"/>
          <w:sz w:val="40"/>
          <w:szCs w:val="40"/>
        </w:rPr>
      </w:pPr>
      <w:r w:rsidRPr="00272A78">
        <w:rPr>
          <w:rStyle w:val="SchwacherVerweis"/>
          <w:rFonts w:asciiTheme="minorHAnsi" w:hAnsiTheme="minorHAnsi" w:cstheme="minorHAnsi"/>
          <w:b/>
          <w:color w:val="000000" w:themeColor="text1"/>
          <w:sz w:val="40"/>
          <w:szCs w:val="40"/>
        </w:rPr>
        <w:t>Projektmappe des Projektes</w:t>
      </w:r>
    </w:p>
    <w:p w14:paraId="384CE655" w14:textId="7EC821EE" w:rsidR="00D85B54" w:rsidRPr="00272A78" w:rsidRDefault="006A6D52" w:rsidP="00D85B54">
      <w:pPr>
        <w:pStyle w:val="Titel"/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EP-Tippspiel</w:t>
      </w:r>
    </w:p>
    <w:p w14:paraId="792D1953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2318C2C" w14:textId="23DC0754" w:rsidR="00D85B54" w:rsidRPr="00272A78" w:rsidRDefault="00047C7E" w:rsidP="00D85B54">
      <w:pPr>
        <w:jc w:val="center"/>
        <w:rPr>
          <w:rFonts w:cstheme="minorHAnsi"/>
          <w:b/>
          <w:sz w:val="32"/>
          <w:szCs w:val="32"/>
        </w:rPr>
      </w:pPr>
      <w:r w:rsidRPr="00272A78">
        <w:rPr>
          <w:rFonts w:cstheme="minorHAnsi"/>
          <w:b/>
          <w:sz w:val="32"/>
          <w:szCs w:val="32"/>
        </w:rPr>
        <w:t xml:space="preserve">Dokumentation </w:t>
      </w:r>
      <w:r w:rsidR="00D85B54" w:rsidRPr="00272A78">
        <w:rPr>
          <w:rFonts w:cstheme="minorHAnsi"/>
          <w:b/>
          <w:sz w:val="32"/>
          <w:szCs w:val="32"/>
        </w:rPr>
        <w:t>des Projektes</w:t>
      </w:r>
    </w:p>
    <w:p w14:paraId="51DB5A1C" w14:textId="4A8C09A2" w:rsidR="00D85B54" w:rsidRPr="00272A78" w:rsidRDefault="00D85B54" w:rsidP="00D85B54">
      <w:pPr>
        <w:pStyle w:val="Untertitel"/>
        <w:jc w:val="center"/>
        <w:rPr>
          <w:rFonts w:cstheme="minorHAnsi"/>
        </w:rPr>
      </w:pPr>
      <w:r w:rsidRPr="00272A78">
        <w:rPr>
          <w:rFonts w:cstheme="minorHAnsi"/>
        </w:rPr>
        <w:t>Gruppe</w:t>
      </w:r>
      <w:r w:rsidR="00C341D9">
        <w:rPr>
          <w:rFonts w:cstheme="minorHAnsi"/>
        </w:rPr>
        <w:t xml:space="preserve"> F</w:t>
      </w:r>
      <w:r w:rsidRPr="00272A78">
        <w:rPr>
          <w:rFonts w:cstheme="minorHAnsi"/>
        </w:rPr>
        <w:t>:</w:t>
      </w:r>
    </w:p>
    <w:p w14:paraId="02937112" w14:textId="77777777" w:rsidR="00C341D9" w:rsidRDefault="00C341D9" w:rsidP="00D85B54">
      <w:pPr>
        <w:jc w:val="center"/>
        <w:rPr>
          <w:rFonts w:cstheme="minorHAnsi"/>
        </w:rPr>
      </w:pPr>
      <w:r>
        <w:rPr>
          <w:rFonts w:cstheme="minorHAnsi"/>
        </w:rPr>
        <w:t>Max Armin Eschenbach</w:t>
      </w:r>
    </w:p>
    <w:p w14:paraId="64C63479" w14:textId="77777777" w:rsidR="00C341D9" w:rsidRDefault="00C341D9" w:rsidP="00D85B54">
      <w:pPr>
        <w:jc w:val="center"/>
        <w:rPr>
          <w:rFonts w:cstheme="minorHAnsi"/>
        </w:rPr>
      </w:pPr>
      <w:r>
        <w:rPr>
          <w:rFonts w:cstheme="minorHAnsi"/>
        </w:rPr>
        <w:t>Florian Heinen</w:t>
      </w:r>
    </w:p>
    <w:p w14:paraId="4EA6CE1C" w14:textId="77777777" w:rsidR="00C341D9" w:rsidRDefault="00C341D9" w:rsidP="00D85B54">
      <w:pPr>
        <w:jc w:val="center"/>
        <w:rPr>
          <w:rFonts w:cstheme="minorHAnsi"/>
        </w:rPr>
      </w:pPr>
      <w:r w:rsidRPr="00C341D9">
        <w:rPr>
          <w:rFonts w:cstheme="minorHAnsi"/>
        </w:rPr>
        <w:t>Fabian Müller</w:t>
      </w:r>
    </w:p>
    <w:p w14:paraId="77884B4A" w14:textId="77777777" w:rsidR="00C341D9" w:rsidRDefault="00C341D9" w:rsidP="00D85B54">
      <w:pPr>
        <w:jc w:val="center"/>
        <w:rPr>
          <w:rFonts w:cstheme="minorHAnsi"/>
        </w:rPr>
      </w:pPr>
      <w:r>
        <w:rPr>
          <w:rFonts w:cstheme="minorHAnsi"/>
        </w:rPr>
        <w:t xml:space="preserve">Can </w:t>
      </w:r>
      <w:proofErr w:type="spellStart"/>
      <w:r>
        <w:rPr>
          <w:rFonts w:cstheme="minorHAnsi"/>
        </w:rPr>
        <w:t>Kalafat</w:t>
      </w:r>
      <w:proofErr w:type="spellEnd"/>
    </w:p>
    <w:p w14:paraId="0C76D201" w14:textId="6056A86D" w:rsidR="00D85B54" w:rsidRPr="00272A78" w:rsidRDefault="00C341D9" w:rsidP="00D85B54">
      <w:pPr>
        <w:jc w:val="center"/>
        <w:rPr>
          <w:rFonts w:cstheme="minorHAnsi"/>
        </w:rPr>
      </w:pPr>
      <w:r w:rsidRPr="00C341D9">
        <w:rPr>
          <w:rFonts w:cstheme="minorHAnsi"/>
        </w:rPr>
        <w:t>Danial Imani Shakibaei</w:t>
      </w:r>
    </w:p>
    <w:p w14:paraId="45632B2F" w14:textId="1753AD1F" w:rsidR="00D85B54" w:rsidRPr="00272A78" w:rsidRDefault="00D85B54" w:rsidP="00D85B54">
      <w:pPr>
        <w:jc w:val="center"/>
        <w:rPr>
          <w:rFonts w:cstheme="minorHAnsi"/>
        </w:rPr>
      </w:pPr>
    </w:p>
    <w:p w14:paraId="00254260" w14:textId="77777777" w:rsidR="004F0C96" w:rsidRPr="00272A78" w:rsidRDefault="004F0C96" w:rsidP="00D85B54">
      <w:pPr>
        <w:jc w:val="center"/>
        <w:rPr>
          <w:rFonts w:cstheme="minorHAnsi"/>
        </w:rPr>
      </w:pPr>
    </w:p>
    <w:p w14:paraId="087C741B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297EF4F8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06889AAD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41A28463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2BDA3E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044C76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39A1A98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09F0AED4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716FC33E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67A2259F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28A2797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91DBC1A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24C5E8AB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77BBCF0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410C34B4" w14:textId="2A3EBA38" w:rsidR="00D85B54" w:rsidRPr="00272A78" w:rsidRDefault="00D85B54" w:rsidP="00D85B54">
      <w:pPr>
        <w:jc w:val="center"/>
        <w:rPr>
          <w:rFonts w:cstheme="minorHAnsi"/>
        </w:rPr>
      </w:pPr>
    </w:p>
    <w:p w14:paraId="0C4EBE5A" w14:textId="77777777" w:rsidR="00D85B54" w:rsidRPr="00272A78" w:rsidRDefault="00D85B54" w:rsidP="00D85B54">
      <w:pPr>
        <w:rPr>
          <w:rFonts w:cstheme="minorHAnsi"/>
        </w:rPr>
      </w:pPr>
    </w:p>
    <w:p w14:paraId="182D10E0" w14:textId="1256EB35" w:rsidR="004F0C96" w:rsidRPr="00272A78" w:rsidRDefault="00F664D2" w:rsidP="004F0C96">
      <w:pPr>
        <w:rPr>
          <w:rFonts w:cstheme="minorHAnsi"/>
          <w:b/>
          <w:bCs/>
          <w:sz w:val="32"/>
          <w:szCs w:val="32"/>
        </w:rPr>
      </w:pPr>
      <w:r w:rsidRPr="00272A78">
        <w:rPr>
          <w:rFonts w:cstheme="minorHAnsi"/>
          <w:b/>
          <w:bCs/>
          <w:sz w:val="32"/>
          <w:szCs w:val="32"/>
        </w:rPr>
        <w:lastRenderedPageBreak/>
        <w:t>Hinweis</w:t>
      </w:r>
    </w:p>
    <w:p w14:paraId="23964823" w14:textId="0A82AD70" w:rsidR="004F0C96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 xml:space="preserve">An vielen Stellen findet </w:t>
      </w:r>
      <w:r w:rsidR="003A4D1A">
        <w:rPr>
          <w:rFonts w:cstheme="minorHAnsi"/>
        </w:rPr>
        <w:t>I</w:t>
      </w:r>
      <w:r w:rsidRPr="00272A78">
        <w:rPr>
          <w:rFonts w:cstheme="minorHAnsi"/>
        </w:rPr>
        <w:t>hr im Dokument folgendes Kästchen:</w:t>
      </w:r>
    </w:p>
    <w:p w14:paraId="45AAC168" w14:textId="77777777" w:rsidR="004F0C96" w:rsidRPr="00272A78" w:rsidRDefault="004F0C96" w:rsidP="004F0C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240" w:line="240" w:lineRule="auto"/>
        <w:ind w:left="567" w:right="567"/>
        <w:jc w:val="both"/>
        <w:rPr>
          <w:rFonts w:eastAsia="Times New Roman" w:cstheme="minorHAnsi"/>
          <w:i/>
          <w:sz w:val="20"/>
          <w:szCs w:val="20"/>
          <w:lang w:eastAsia="de-DE"/>
        </w:rPr>
      </w:pPr>
      <w:r w:rsidRPr="00272A78">
        <w:rPr>
          <w:rFonts w:eastAsia="Times New Roman" w:cstheme="minorHAnsi"/>
          <w:i/>
          <w:sz w:val="20"/>
          <w:szCs w:val="20"/>
          <w:lang w:eastAsia="de-DE"/>
        </w:rPr>
        <w:t>Dies ist eine Hilfestellung.</w:t>
      </w:r>
    </w:p>
    <w:p w14:paraId="5C0E1F15" w14:textId="5959FC45" w:rsidR="008918EE" w:rsidRPr="00272A78" w:rsidRDefault="004F0C96" w:rsidP="00627AF2">
      <w:pPr>
        <w:jc w:val="both"/>
        <w:rPr>
          <w:rFonts w:cstheme="minorHAnsi"/>
        </w:rPr>
      </w:pPr>
      <w:r w:rsidRPr="00272A78">
        <w:rPr>
          <w:rFonts w:cstheme="minorHAnsi"/>
        </w:rPr>
        <w:t xml:space="preserve">Diese Kästen dienen dazu, </w:t>
      </w:r>
      <w:r w:rsidR="003A4D1A">
        <w:rPr>
          <w:rFonts w:cstheme="minorHAnsi"/>
        </w:rPr>
        <w:t>E</w:t>
      </w:r>
      <w:r w:rsidRPr="00272A78">
        <w:rPr>
          <w:rFonts w:cstheme="minorHAnsi"/>
        </w:rPr>
        <w:t xml:space="preserve">uch kurze Informationen über Ziele und Inhalte der jeweiligen Abschnitte zu geben. </w:t>
      </w:r>
      <w:r w:rsidR="00D617B0" w:rsidRPr="00272A78">
        <w:rPr>
          <w:rFonts w:cstheme="minorHAnsi"/>
        </w:rPr>
        <w:t xml:space="preserve">Auch die Beispiele und Templates dienen dazu, euch bei der Dokumentation eures Projektes zu unterstützen. </w:t>
      </w:r>
      <w:r w:rsidR="00D617B0" w:rsidRPr="00272A78">
        <w:rPr>
          <w:rFonts w:cstheme="minorHAnsi"/>
          <w:b/>
        </w:rPr>
        <w:t>Sowohl die Kästchen als auch</w:t>
      </w:r>
      <w:r w:rsidRPr="00272A78">
        <w:rPr>
          <w:rFonts w:cstheme="minorHAnsi"/>
          <w:b/>
        </w:rPr>
        <w:t xml:space="preserve"> </w:t>
      </w:r>
      <w:r w:rsidR="00D617B0" w:rsidRPr="00272A78">
        <w:rPr>
          <w:rFonts w:cstheme="minorHAnsi"/>
          <w:b/>
        </w:rPr>
        <w:t xml:space="preserve">die Beispiele und Templates </w:t>
      </w:r>
      <w:r w:rsidRPr="00272A78">
        <w:rPr>
          <w:rFonts w:cstheme="minorHAnsi"/>
          <w:b/>
        </w:rPr>
        <w:t>sind spätestens zur finalen Abgabe der Projektmappe vollständig zu entfernen.</w:t>
      </w:r>
      <w:r w:rsidRPr="00272A78">
        <w:rPr>
          <w:rFonts w:cstheme="minorHAnsi"/>
        </w:rPr>
        <w:t xml:space="preserve"> Betrachtet dieses Dokument bitte nicht als Aufgabe, die man von oben nach unten abarbeiten soll; es soll vielmehr als durchgängige Dokumentation eurer Projektarbeit dienen und fortlaufend erweitert bzw. angepasst werden, sodass am Ende des SEPs </w:t>
      </w:r>
      <w:r w:rsidR="00F664D2" w:rsidRPr="00272A78">
        <w:rPr>
          <w:rFonts w:cstheme="minorHAnsi"/>
        </w:rPr>
        <w:t xml:space="preserve">der Entwicklungsprozess </w:t>
      </w:r>
      <w:r w:rsidR="003A4D1A">
        <w:rPr>
          <w:rFonts w:cstheme="minorHAnsi"/>
        </w:rPr>
        <w:t>E</w:t>
      </w:r>
      <w:r w:rsidR="00F664D2" w:rsidRPr="00272A78">
        <w:rPr>
          <w:rFonts w:cstheme="minorHAnsi"/>
        </w:rPr>
        <w:t>urer Software vollständig dokumentiert ist.</w:t>
      </w:r>
    </w:p>
    <w:p w14:paraId="0E19ADE5" w14:textId="77777777" w:rsidR="00F664D2" w:rsidRPr="00272A78" w:rsidRDefault="00F664D2" w:rsidP="004F0C96">
      <w:pPr>
        <w:rPr>
          <w:rFonts w:cstheme="minorHAnsi"/>
        </w:rPr>
      </w:pPr>
    </w:p>
    <w:p w14:paraId="4B98DBCF" w14:textId="45A70256" w:rsidR="004F0C96" w:rsidRPr="00272A78" w:rsidRDefault="004F0C96" w:rsidP="004F0C96">
      <w:pPr>
        <w:spacing w:after="0" w:line="240" w:lineRule="auto"/>
        <w:jc w:val="center"/>
        <w:rPr>
          <w:rFonts w:eastAsia="Times New Roman" w:cstheme="minorHAnsi"/>
          <w:sz w:val="20"/>
          <w:szCs w:val="24"/>
          <w:lang w:eastAsia="de-DE"/>
        </w:rPr>
      </w:pPr>
      <w:r w:rsidRPr="00627AF2">
        <w:rPr>
          <w:rFonts w:eastAsia="Times New Roman" w:cstheme="minorHAnsi"/>
          <w:szCs w:val="28"/>
          <w:lang w:eastAsia="de-DE"/>
        </w:rPr>
        <w:t xml:space="preserve">Das SEP-Team wünscht </w:t>
      </w:r>
      <w:r w:rsidR="003A4D1A" w:rsidRPr="00627AF2">
        <w:rPr>
          <w:rFonts w:eastAsia="Times New Roman" w:cstheme="minorHAnsi"/>
          <w:szCs w:val="28"/>
          <w:lang w:eastAsia="de-DE"/>
        </w:rPr>
        <w:t>E</w:t>
      </w:r>
      <w:r w:rsidRPr="00627AF2">
        <w:rPr>
          <w:rFonts w:eastAsia="Times New Roman" w:cstheme="minorHAnsi"/>
          <w:szCs w:val="28"/>
          <w:lang w:eastAsia="de-DE"/>
        </w:rPr>
        <w:t>uch</w:t>
      </w:r>
      <w:r w:rsidRPr="00627AF2">
        <w:rPr>
          <w:rFonts w:eastAsia="Times New Roman" w:cstheme="minorHAnsi"/>
          <w:szCs w:val="28"/>
          <w:lang w:eastAsia="de-DE"/>
        </w:rPr>
        <w:br/>
      </w:r>
      <w:proofErr w:type="spellStart"/>
      <w:r w:rsidR="003A4D1A" w:rsidRPr="00627AF2">
        <w:rPr>
          <w:rFonts w:eastAsia="Times New Roman" w:cstheme="minorHAnsi"/>
          <w:b/>
          <w:szCs w:val="28"/>
          <w:lang w:eastAsia="de-DE"/>
        </w:rPr>
        <w:t>V</w:t>
      </w:r>
      <w:r w:rsidRPr="00627AF2">
        <w:rPr>
          <w:rFonts w:eastAsia="Times New Roman" w:cstheme="minorHAnsi"/>
          <w:b/>
          <w:szCs w:val="28"/>
          <w:lang w:eastAsia="de-DE"/>
        </w:rPr>
        <w:t>iel</w:t>
      </w:r>
      <w:proofErr w:type="spellEnd"/>
      <w:r w:rsidRPr="00627AF2">
        <w:rPr>
          <w:rFonts w:eastAsia="Times New Roman" w:cstheme="minorHAnsi"/>
          <w:b/>
          <w:szCs w:val="28"/>
          <w:lang w:eastAsia="de-DE"/>
        </w:rPr>
        <w:t xml:space="preserve"> Erfolg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</w:p>
    <w:p w14:paraId="43E937D2" w14:textId="09F800A1" w:rsidR="00E602EC" w:rsidRPr="00272A78" w:rsidRDefault="00E602EC" w:rsidP="00D85B54">
      <w:pPr>
        <w:rPr>
          <w:rFonts w:cstheme="minorHAnsi"/>
        </w:rPr>
      </w:pPr>
    </w:p>
    <w:p w14:paraId="56D3F6FF" w14:textId="1CB777B2" w:rsidR="004F0C96" w:rsidRPr="00272A78" w:rsidRDefault="004F0C96" w:rsidP="00D85B54">
      <w:pPr>
        <w:rPr>
          <w:rFonts w:cstheme="minorHAnsi"/>
        </w:rPr>
      </w:pPr>
    </w:p>
    <w:p w14:paraId="4577A016" w14:textId="19453D38" w:rsidR="004F0C96" w:rsidRPr="00272A78" w:rsidRDefault="004F0C96" w:rsidP="00D85B54">
      <w:pPr>
        <w:rPr>
          <w:rFonts w:cstheme="minorHAnsi"/>
        </w:rPr>
      </w:pPr>
    </w:p>
    <w:p w14:paraId="104A3CED" w14:textId="0B1010B0" w:rsidR="004F0C96" w:rsidRPr="00272A78" w:rsidRDefault="004F0C96" w:rsidP="00D85B54">
      <w:pPr>
        <w:rPr>
          <w:rFonts w:cstheme="minorHAnsi"/>
        </w:rPr>
      </w:pPr>
    </w:p>
    <w:p w14:paraId="025CF972" w14:textId="43DA4528" w:rsidR="004F0C96" w:rsidRPr="00272A78" w:rsidRDefault="004F0C96" w:rsidP="00D85B54">
      <w:pPr>
        <w:rPr>
          <w:rFonts w:cstheme="minorHAnsi"/>
        </w:rPr>
      </w:pPr>
    </w:p>
    <w:p w14:paraId="279BF8F6" w14:textId="25AAAF4A" w:rsidR="004F0C96" w:rsidRPr="00272A78" w:rsidRDefault="004F0C96" w:rsidP="00D85B54">
      <w:pPr>
        <w:rPr>
          <w:rFonts w:cstheme="minorHAnsi"/>
        </w:rPr>
      </w:pPr>
    </w:p>
    <w:p w14:paraId="564EC696" w14:textId="5F7FC748" w:rsidR="004F0C96" w:rsidRPr="00272A78" w:rsidRDefault="004F0C96" w:rsidP="00D85B54">
      <w:pPr>
        <w:rPr>
          <w:rFonts w:cstheme="minorHAnsi"/>
        </w:rPr>
      </w:pPr>
    </w:p>
    <w:p w14:paraId="440D0699" w14:textId="77777777" w:rsidR="004F0C96" w:rsidRPr="00272A78" w:rsidRDefault="004F0C96" w:rsidP="00D85B54">
      <w:pPr>
        <w:rPr>
          <w:rFonts w:cstheme="minorHAnsi"/>
        </w:rPr>
      </w:pP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eastAsia="en-US"/>
        </w:rPr>
        <w:id w:val="-34718283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0D24D28" w14:textId="57D159E5" w:rsidR="00353E3C" w:rsidRDefault="00353E3C" w:rsidP="00272A78">
          <w:pPr>
            <w:pStyle w:val="Inhaltsverzeichnisberschrift"/>
            <w:pageBreakBefore/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</w:pPr>
          <w:r w:rsidRPr="00272A78"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  <w:t>Inhalt</w:t>
          </w:r>
        </w:p>
        <w:p w14:paraId="15728CB2" w14:textId="77777777" w:rsidR="00272A78" w:rsidRPr="00272A78" w:rsidRDefault="00272A78" w:rsidP="00272A78">
          <w:pPr>
            <w:rPr>
              <w:lang w:eastAsia="de-DE"/>
            </w:rPr>
          </w:pPr>
        </w:p>
        <w:p w14:paraId="28A74106" w14:textId="1803599E" w:rsidR="004336F0" w:rsidRDefault="00353E3C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r w:rsidRPr="00272A78">
            <w:rPr>
              <w:rFonts w:cstheme="minorHAnsi"/>
            </w:rPr>
            <w:fldChar w:fldCharType="begin"/>
          </w:r>
          <w:r w:rsidRPr="00272A78">
            <w:rPr>
              <w:rFonts w:cstheme="minorHAnsi"/>
            </w:rPr>
            <w:instrText xml:space="preserve"> TOC \o "1-3" \h \z \u </w:instrText>
          </w:r>
          <w:r w:rsidRPr="00272A78">
            <w:rPr>
              <w:rFonts w:cstheme="minorHAnsi"/>
            </w:rPr>
            <w:fldChar w:fldCharType="separate"/>
          </w:r>
          <w:hyperlink w:anchor="_Toc115257124" w:history="1">
            <w:r w:rsidR="004336F0" w:rsidRPr="00686764">
              <w:rPr>
                <w:rStyle w:val="Hyperlink"/>
                <w:rFonts w:cstheme="minorHAnsi"/>
                <w:noProof/>
              </w:rPr>
              <w:t>Projektbeschreib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24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4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33765B26" w14:textId="7CC5CF63" w:rsidR="004336F0" w:rsidRDefault="00000000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25" w:history="1">
            <w:r w:rsidR="004336F0" w:rsidRPr="00686764">
              <w:rPr>
                <w:rStyle w:val="Hyperlink"/>
                <w:rFonts w:cstheme="minorHAnsi"/>
                <w:noProof/>
              </w:rPr>
              <w:t>Zyklus I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25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5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5E937DB8" w14:textId="33585422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26" w:history="1">
            <w:r w:rsidR="004336F0" w:rsidRPr="00686764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26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5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5B4AEF88" w14:textId="6C135714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27" w:history="1">
            <w:r w:rsidR="004336F0" w:rsidRPr="00686764">
              <w:rPr>
                <w:rStyle w:val="Hyperlink"/>
                <w:rFonts w:cstheme="minorHAnsi"/>
                <w:noProof/>
              </w:rPr>
              <w:t>User-Storie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27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6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64D41FA0" w14:textId="1E44BC98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28" w:history="1">
            <w:r w:rsidR="004336F0" w:rsidRPr="00686764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28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7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38CE3A8E" w14:textId="14E7D195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29" w:history="1">
            <w:r w:rsidR="004336F0" w:rsidRPr="00686764">
              <w:rPr>
                <w:rStyle w:val="Hyperlink"/>
                <w:rFonts w:cstheme="minorHAnsi"/>
                <w:noProof/>
              </w:rPr>
              <w:t>Strukturdiagramme (Komponenten- und Klassendiagramme)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29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7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5AA935F9" w14:textId="74399B10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0" w:history="1">
            <w:r w:rsidR="004336F0" w:rsidRPr="00686764">
              <w:rPr>
                <w:rStyle w:val="Hyperlink"/>
                <w:rFonts w:cstheme="minorHAnsi"/>
                <w:noProof/>
              </w:rPr>
              <w:t>Verhaltensdiagramme (Kommunikationsdiagramme)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0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7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288869E0" w14:textId="6014C0DF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1" w:history="1">
            <w:r w:rsidR="004336F0" w:rsidRPr="00686764">
              <w:rPr>
                <w:rStyle w:val="Hyperlink"/>
                <w:rFonts w:cstheme="minorHAnsi"/>
                <w:noProof/>
              </w:rPr>
              <w:t>Funktionalitätsplan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1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8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145276BE" w14:textId="22999A98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2" w:history="1">
            <w:r w:rsidR="004336F0" w:rsidRPr="00686764">
              <w:rPr>
                <w:rStyle w:val="Hyperlink"/>
                <w:rFonts w:cstheme="minorHAnsi"/>
                <w:noProof/>
              </w:rPr>
              <w:t>Systemtest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2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9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3AA20BA0" w14:textId="62A0A7B5" w:rsidR="004336F0" w:rsidRDefault="00000000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3" w:history="1">
            <w:r w:rsidR="004336F0" w:rsidRPr="00686764">
              <w:rPr>
                <w:rStyle w:val="Hyperlink"/>
                <w:rFonts w:cstheme="minorHAnsi"/>
                <w:noProof/>
              </w:rPr>
              <w:t>Zyklus II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3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1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75A4C03B" w14:textId="5AF4E07F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4" w:history="1">
            <w:r w:rsidR="004336F0" w:rsidRPr="00686764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4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1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4C6F7FBC" w14:textId="7DC9D67B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5" w:history="1">
            <w:r w:rsidR="004336F0" w:rsidRPr="00686764">
              <w:rPr>
                <w:rStyle w:val="Hyperlink"/>
                <w:rFonts w:cstheme="minorHAnsi"/>
                <w:noProof/>
              </w:rPr>
              <w:t>User-Storie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5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1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6C842324" w14:textId="1FDF1070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6" w:history="1">
            <w:r w:rsidR="004336F0" w:rsidRPr="00686764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6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2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2444FFBC" w14:textId="16596812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7" w:history="1">
            <w:r w:rsidR="004336F0" w:rsidRPr="00686764">
              <w:rPr>
                <w:rStyle w:val="Hyperlink"/>
                <w:rFonts w:cstheme="minorHAnsi"/>
                <w:noProof/>
              </w:rPr>
              <w:t>Strukturdiagramme (Komponenten- und Klassendiagramme)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7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2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06139941" w14:textId="689CE698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8" w:history="1">
            <w:r w:rsidR="004336F0" w:rsidRPr="00686764">
              <w:rPr>
                <w:rStyle w:val="Hyperlink"/>
                <w:rFonts w:cstheme="minorHAnsi"/>
                <w:noProof/>
              </w:rPr>
              <w:t>Verhaltensdiagramme (Kommunikationsdiagramme)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8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2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38EB10CE" w14:textId="5F1ACF67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39" w:history="1">
            <w:r w:rsidR="004336F0" w:rsidRPr="00686764">
              <w:rPr>
                <w:rStyle w:val="Hyperlink"/>
                <w:rFonts w:cstheme="minorHAnsi"/>
                <w:noProof/>
              </w:rPr>
              <w:t>Funktionalitätsplan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39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3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2CF07F89" w14:textId="34F453CE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0" w:history="1">
            <w:r w:rsidR="004336F0" w:rsidRPr="00686764">
              <w:rPr>
                <w:rStyle w:val="Hyperlink"/>
                <w:rFonts w:cstheme="minorHAnsi"/>
                <w:noProof/>
              </w:rPr>
              <w:t>Modultest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0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4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2159764D" w14:textId="52639DA0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1" w:history="1">
            <w:r w:rsidR="004336F0" w:rsidRPr="00686764">
              <w:rPr>
                <w:rStyle w:val="Hyperlink"/>
                <w:rFonts w:cstheme="minorHAnsi"/>
                <w:noProof/>
              </w:rPr>
              <w:t>Systemtest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1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4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001C1F0D" w14:textId="0B9592BE" w:rsidR="004336F0" w:rsidRDefault="00000000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2" w:history="1">
            <w:r w:rsidR="004336F0" w:rsidRPr="00686764">
              <w:rPr>
                <w:rStyle w:val="Hyperlink"/>
                <w:rFonts w:cstheme="minorHAnsi"/>
                <w:noProof/>
              </w:rPr>
              <w:t>Zyklus III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2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5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51DFD63E" w14:textId="3D42824A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3" w:history="1">
            <w:r w:rsidR="004336F0" w:rsidRPr="00686764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3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5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132ADBEC" w14:textId="241718E0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4" w:history="1">
            <w:r w:rsidR="004336F0" w:rsidRPr="00686764">
              <w:rPr>
                <w:rStyle w:val="Hyperlink"/>
                <w:rFonts w:cstheme="minorHAnsi"/>
                <w:noProof/>
              </w:rPr>
              <w:t>User-Storie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4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5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6E43B4F6" w14:textId="1341CCE8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5" w:history="1">
            <w:r w:rsidR="004336F0" w:rsidRPr="00686764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5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6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36824577" w14:textId="415F4726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6" w:history="1">
            <w:r w:rsidR="004336F0" w:rsidRPr="00686764">
              <w:rPr>
                <w:rStyle w:val="Hyperlink"/>
                <w:rFonts w:cstheme="minorHAnsi"/>
                <w:noProof/>
              </w:rPr>
              <w:t>Strukturdiagramme (Komponenten- und Klassendiagramme)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6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6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3EAFC910" w14:textId="5EE69730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7" w:history="1">
            <w:r w:rsidR="004336F0" w:rsidRPr="00686764">
              <w:rPr>
                <w:rStyle w:val="Hyperlink"/>
                <w:rFonts w:cstheme="minorHAnsi"/>
                <w:noProof/>
              </w:rPr>
              <w:t>Verhaltensdiagramme (Kommunikationsdiagramme)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7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6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78C134B0" w14:textId="1C66DD28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8" w:history="1">
            <w:r w:rsidR="004336F0" w:rsidRPr="00686764">
              <w:rPr>
                <w:rStyle w:val="Hyperlink"/>
                <w:rFonts w:cstheme="minorHAnsi"/>
                <w:noProof/>
              </w:rPr>
              <w:t>Funktionalitätsplan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8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7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270F47E3" w14:textId="13BF959C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49" w:history="1">
            <w:r w:rsidR="004336F0" w:rsidRPr="00686764">
              <w:rPr>
                <w:rStyle w:val="Hyperlink"/>
                <w:rFonts w:cstheme="minorHAnsi"/>
                <w:noProof/>
              </w:rPr>
              <w:t>Modultest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49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8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1045A45D" w14:textId="3E14378A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50" w:history="1">
            <w:r w:rsidR="004336F0" w:rsidRPr="00686764">
              <w:rPr>
                <w:rStyle w:val="Hyperlink"/>
                <w:rFonts w:cstheme="minorHAnsi"/>
                <w:noProof/>
              </w:rPr>
              <w:t>Systemtests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50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8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5ABF2F8B" w14:textId="49D208C7" w:rsidR="004336F0" w:rsidRDefault="00000000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51" w:history="1">
            <w:r w:rsidR="004336F0" w:rsidRPr="00686764">
              <w:rPr>
                <w:rStyle w:val="Hyperlink"/>
                <w:rFonts w:cstheme="minorHAnsi"/>
                <w:noProof/>
              </w:rPr>
              <w:t>Nutzerhandbuch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51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9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738FC454" w14:textId="08C7259D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52" w:history="1">
            <w:r w:rsidR="004336F0" w:rsidRPr="00686764">
              <w:rPr>
                <w:rStyle w:val="Hyperlink"/>
                <w:rFonts w:cstheme="minorHAnsi"/>
                <w:noProof/>
              </w:rPr>
              <w:t>Technische Anforderungen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52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9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6D6BCCBD" w14:textId="63543F7A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53" w:history="1">
            <w:r w:rsidR="004336F0" w:rsidRPr="00686764">
              <w:rPr>
                <w:rStyle w:val="Hyperlink"/>
                <w:rFonts w:cstheme="minorHAnsi"/>
                <w:noProof/>
              </w:rPr>
              <w:t>Installationsanleit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53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9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5B9A632C" w14:textId="1BE321D3" w:rsidR="004336F0" w:rsidRDefault="00000000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115257154" w:history="1">
            <w:r w:rsidR="004336F0" w:rsidRPr="00686764">
              <w:rPr>
                <w:rStyle w:val="Hyperlink"/>
                <w:rFonts w:cstheme="minorHAnsi"/>
                <w:noProof/>
              </w:rPr>
              <w:t>Bedienungsanleitung</w:t>
            </w:r>
            <w:r w:rsidR="004336F0">
              <w:rPr>
                <w:noProof/>
                <w:webHidden/>
              </w:rPr>
              <w:tab/>
            </w:r>
            <w:r w:rsidR="004336F0">
              <w:rPr>
                <w:noProof/>
                <w:webHidden/>
              </w:rPr>
              <w:fldChar w:fldCharType="begin"/>
            </w:r>
            <w:r w:rsidR="004336F0">
              <w:rPr>
                <w:noProof/>
                <w:webHidden/>
              </w:rPr>
              <w:instrText xml:space="preserve"> PAGEREF _Toc115257154 \h </w:instrText>
            </w:r>
            <w:r w:rsidR="004336F0">
              <w:rPr>
                <w:noProof/>
                <w:webHidden/>
              </w:rPr>
            </w:r>
            <w:r w:rsidR="004336F0">
              <w:rPr>
                <w:noProof/>
                <w:webHidden/>
              </w:rPr>
              <w:fldChar w:fldCharType="separate"/>
            </w:r>
            <w:r w:rsidR="004336F0">
              <w:rPr>
                <w:noProof/>
                <w:webHidden/>
              </w:rPr>
              <w:t>19</w:t>
            </w:r>
            <w:r w:rsidR="004336F0">
              <w:rPr>
                <w:noProof/>
                <w:webHidden/>
              </w:rPr>
              <w:fldChar w:fldCharType="end"/>
            </w:r>
          </w:hyperlink>
        </w:p>
        <w:p w14:paraId="1EE6AA7C" w14:textId="5E219DB1" w:rsidR="00353E3C" w:rsidRPr="00272A78" w:rsidRDefault="00353E3C">
          <w:pPr>
            <w:rPr>
              <w:rFonts w:cstheme="minorHAnsi"/>
            </w:rPr>
          </w:pPr>
          <w:r w:rsidRPr="00272A78">
            <w:rPr>
              <w:rFonts w:cstheme="minorHAnsi"/>
              <w:b/>
              <w:bCs/>
            </w:rPr>
            <w:fldChar w:fldCharType="end"/>
          </w:r>
        </w:p>
      </w:sdtContent>
    </w:sdt>
    <w:p w14:paraId="2D15133C" w14:textId="77777777" w:rsidR="00D85B54" w:rsidRPr="00272A78" w:rsidRDefault="00D85B54" w:rsidP="00D85B54">
      <w:pPr>
        <w:rPr>
          <w:rFonts w:cstheme="minorHAnsi"/>
        </w:rPr>
      </w:pPr>
    </w:p>
    <w:p w14:paraId="3A786D1C" w14:textId="10A37D86" w:rsidR="00D85B54" w:rsidRPr="00272A78" w:rsidRDefault="00D85B54" w:rsidP="00272A78">
      <w:pPr>
        <w:pStyle w:val="berschrift1"/>
        <w:jc w:val="center"/>
        <w:rPr>
          <w:rFonts w:asciiTheme="minorHAnsi" w:hAnsiTheme="minorHAnsi" w:cstheme="minorHAnsi"/>
          <w:color w:val="000000" w:themeColor="text1"/>
          <w:sz w:val="40"/>
          <w:szCs w:val="40"/>
        </w:rPr>
      </w:pPr>
      <w:bookmarkStart w:id="0" w:name="_Toc115257124"/>
      <w:r w:rsidRPr="00272A78">
        <w:rPr>
          <w:rFonts w:asciiTheme="minorHAnsi" w:hAnsiTheme="minorHAnsi" w:cstheme="minorHAnsi"/>
          <w:color w:val="000000" w:themeColor="text1"/>
          <w:sz w:val="40"/>
          <w:szCs w:val="40"/>
        </w:rPr>
        <w:lastRenderedPageBreak/>
        <w:t>Projektbeschreibung</w:t>
      </w:r>
      <w:bookmarkEnd w:id="0"/>
    </w:p>
    <w:p w14:paraId="38FE9FC4" w14:textId="77777777" w:rsidR="00D85B54" w:rsidRPr="00272A78" w:rsidRDefault="00D85B54" w:rsidP="00E602EC">
      <w:pPr>
        <w:pStyle w:val="Notiz"/>
        <w:rPr>
          <w:rFonts w:asciiTheme="minorHAnsi" w:hAnsiTheme="minorHAnsi" w:cstheme="minorHAnsi"/>
        </w:rPr>
      </w:pPr>
      <w:bookmarkStart w:id="1" w:name="_Hlk19186261"/>
      <w:r w:rsidRPr="00272A78">
        <w:rPr>
          <w:rFonts w:asciiTheme="minorHAnsi" w:hAnsiTheme="minorHAnsi" w:cstheme="minorHAnsi"/>
        </w:rPr>
        <w:t>In diesem Abschnitt soll die Projektbeschreibung abgedruckt werden, die ihr als Aufgabenbeschreibung von eurem Betreuer erhalten habt. Sie dient als initiales Anforderungsdokument für eure Spezifikationsaktivitäten.</w:t>
      </w:r>
    </w:p>
    <w:p w14:paraId="1B43FED1" w14:textId="0D399374" w:rsidR="00D85B54" w:rsidRPr="00272A78" w:rsidRDefault="00D85B54" w:rsidP="00D85B54">
      <w:pPr>
        <w:rPr>
          <w:rFonts w:cstheme="minorHAnsi"/>
        </w:rPr>
      </w:pPr>
    </w:p>
    <w:bookmarkEnd w:id="1"/>
    <w:p w14:paraId="1A935EE3" w14:textId="77777777" w:rsidR="00D85B54" w:rsidRPr="00272A78" w:rsidRDefault="00D85B54" w:rsidP="00D85B54">
      <w:pPr>
        <w:rPr>
          <w:rFonts w:cstheme="minorHAnsi"/>
        </w:rPr>
      </w:pPr>
    </w:p>
    <w:p w14:paraId="22ABDE78" w14:textId="6CFBA794" w:rsidR="00D85B54" w:rsidRPr="00272A78" w:rsidRDefault="00D85B54" w:rsidP="00D85B54">
      <w:pPr>
        <w:rPr>
          <w:rFonts w:cstheme="minorHAnsi"/>
        </w:rPr>
      </w:pPr>
    </w:p>
    <w:p w14:paraId="36825751" w14:textId="0BC9B88F" w:rsidR="00D85B54" w:rsidRPr="00272A78" w:rsidRDefault="00D85B54" w:rsidP="00D85B54">
      <w:pPr>
        <w:rPr>
          <w:rFonts w:cstheme="minorHAnsi"/>
        </w:rPr>
      </w:pPr>
    </w:p>
    <w:p w14:paraId="415CA155" w14:textId="77777777" w:rsidR="00D85B54" w:rsidRPr="00272A78" w:rsidRDefault="00D85B54" w:rsidP="00D85B54">
      <w:pPr>
        <w:rPr>
          <w:rFonts w:cstheme="minorHAnsi"/>
        </w:rPr>
      </w:pPr>
    </w:p>
    <w:p w14:paraId="19A60ABB" w14:textId="10218B89" w:rsidR="00D85B54" w:rsidRPr="00272A78" w:rsidRDefault="00D85B54" w:rsidP="00D85B54">
      <w:pPr>
        <w:rPr>
          <w:rFonts w:cstheme="minorHAnsi"/>
        </w:rPr>
      </w:pPr>
    </w:p>
    <w:p w14:paraId="11F65B0A" w14:textId="193290BD" w:rsidR="00D85B54" w:rsidRPr="00272A78" w:rsidRDefault="00D85B54" w:rsidP="00D85B54">
      <w:pPr>
        <w:rPr>
          <w:rFonts w:cstheme="minorHAnsi"/>
        </w:rPr>
      </w:pPr>
    </w:p>
    <w:p w14:paraId="330F3D77" w14:textId="77777777" w:rsidR="00D85B54" w:rsidRPr="00272A78" w:rsidRDefault="00D85B54" w:rsidP="00D85B54">
      <w:pPr>
        <w:rPr>
          <w:rFonts w:cstheme="minorHAnsi"/>
        </w:rPr>
      </w:pPr>
    </w:p>
    <w:p w14:paraId="6AB5C5DC" w14:textId="77777777" w:rsidR="00D85B54" w:rsidRPr="00272A78" w:rsidRDefault="00D85B54" w:rsidP="00D85B54">
      <w:pPr>
        <w:rPr>
          <w:rFonts w:cstheme="minorHAnsi"/>
        </w:rPr>
      </w:pPr>
    </w:p>
    <w:p w14:paraId="5A747BA3" w14:textId="77777777" w:rsidR="00D85B54" w:rsidRPr="00272A78" w:rsidRDefault="00D85B54" w:rsidP="00D85B54">
      <w:pPr>
        <w:rPr>
          <w:rFonts w:cstheme="minorHAnsi"/>
        </w:rPr>
      </w:pPr>
    </w:p>
    <w:p w14:paraId="41B7F993" w14:textId="77777777" w:rsidR="00D85B54" w:rsidRPr="00272A78" w:rsidRDefault="00D85B54" w:rsidP="00D85B54">
      <w:pPr>
        <w:rPr>
          <w:rFonts w:cstheme="minorHAnsi"/>
        </w:rPr>
      </w:pPr>
    </w:p>
    <w:p w14:paraId="49EE62AE" w14:textId="77777777" w:rsidR="00D85B54" w:rsidRPr="00272A78" w:rsidRDefault="00D85B54" w:rsidP="00D85B54">
      <w:pPr>
        <w:rPr>
          <w:rFonts w:cstheme="minorHAnsi"/>
        </w:rPr>
      </w:pPr>
    </w:p>
    <w:p w14:paraId="594C84BA" w14:textId="77777777" w:rsidR="00D85B54" w:rsidRPr="00272A78" w:rsidRDefault="00D85B54" w:rsidP="00D85B54">
      <w:pPr>
        <w:rPr>
          <w:rFonts w:cstheme="minorHAnsi"/>
        </w:rPr>
      </w:pPr>
    </w:p>
    <w:p w14:paraId="678CB367" w14:textId="77777777" w:rsidR="00D85B54" w:rsidRPr="00272A78" w:rsidRDefault="00D85B54" w:rsidP="00D85B54">
      <w:pPr>
        <w:rPr>
          <w:rFonts w:cstheme="minorHAnsi"/>
        </w:rPr>
      </w:pPr>
    </w:p>
    <w:p w14:paraId="1BCB5C79" w14:textId="6ED56708" w:rsidR="00D85B54" w:rsidRPr="00272A78" w:rsidRDefault="00D85B54" w:rsidP="00D85B54">
      <w:pPr>
        <w:rPr>
          <w:rFonts w:cstheme="minorHAnsi"/>
        </w:rPr>
      </w:pPr>
    </w:p>
    <w:p w14:paraId="63A75091" w14:textId="77777777" w:rsidR="00D85B54" w:rsidRPr="00272A78" w:rsidRDefault="00D85B54" w:rsidP="00D85B54">
      <w:pPr>
        <w:rPr>
          <w:rFonts w:cstheme="minorHAnsi"/>
        </w:rPr>
      </w:pPr>
    </w:p>
    <w:p w14:paraId="24CAB6E0" w14:textId="77777777" w:rsidR="00D85B54" w:rsidRPr="00272A78" w:rsidRDefault="00D85B54" w:rsidP="00D85B54">
      <w:pPr>
        <w:rPr>
          <w:rFonts w:cstheme="minorHAnsi"/>
        </w:rPr>
      </w:pPr>
    </w:p>
    <w:p w14:paraId="0FD66DF2" w14:textId="77777777" w:rsidR="00D85B54" w:rsidRPr="00272A78" w:rsidRDefault="00D85B54" w:rsidP="00D85B54">
      <w:pPr>
        <w:rPr>
          <w:rFonts w:cstheme="minorHAnsi"/>
        </w:rPr>
      </w:pPr>
    </w:p>
    <w:p w14:paraId="304483BA" w14:textId="0EB84E6B" w:rsidR="00D85B54" w:rsidRPr="00272A78" w:rsidRDefault="00D85B54" w:rsidP="00D85B54">
      <w:pPr>
        <w:rPr>
          <w:rFonts w:cstheme="minorHAnsi"/>
        </w:rPr>
      </w:pPr>
    </w:p>
    <w:p w14:paraId="4F7E53DB" w14:textId="77777777" w:rsidR="00D85B54" w:rsidRPr="00272A78" w:rsidRDefault="00D85B54" w:rsidP="00D85B54">
      <w:pPr>
        <w:rPr>
          <w:rFonts w:cstheme="minorHAnsi"/>
        </w:rPr>
      </w:pPr>
    </w:p>
    <w:p w14:paraId="3C63D7DE" w14:textId="77777777" w:rsidR="00D85B54" w:rsidRPr="00272A78" w:rsidRDefault="00D85B54" w:rsidP="00D85B54">
      <w:pPr>
        <w:rPr>
          <w:rFonts w:cstheme="minorHAnsi"/>
        </w:rPr>
      </w:pPr>
    </w:p>
    <w:p w14:paraId="5D5D3B49" w14:textId="1341381B" w:rsidR="00D85B54" w:rsidRPr="00272A78" w:rsidRDefault="00D85B54" w:rsidP="00D85B54">
      <w:pPr>
        <w:rPr>
          <w:rFonts w:cstheme="minorHAnsi"/>
        </w:rPr>
      </w:pPr>
    </w:p>
    <w:p w14:paraId="60FB1D11" w14:textId="77777777" w:rsidR="009B043E" w:rsidRDefault="009B043E" w:rsidP="00780896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  <w:sectPr w:rsidR="009B043E" w:rsidSect="00F664D2">
          <w:footerReference w:type="default" r:id="rId8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20C5B99B" w14:textId="7FC0132C" w:rsidR="00780896" w:rsidRDefault="008F11FA" w:rsidP="00780896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" w:name="_Toc115257125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</w:t>
      </w:r>
      <w:bookmarkEnd w:id="2"/>
    </w:p>
    <w:p w14:paraId="3A178D90" w14:textId="199B7670" w:rsidR="003D5A34" w:rsidRPr="003D5A34" w:rsidRDefault="003A4D1A" w:rsidP="003D5A34">
      <w:pPr>
        <w:pStyle w:val="berschrift2"/>
        <w:spacing w:before="0"/>
        <w:rPr>
          <w:rFonts w:ascii="Calibri" w:hAnsi="Calibri" w:cs="Calibri"/>
          <w:color w:val="auto"/>
          <w:sz w:val="32"/>
        </w:rPr>
      </w:pPr>
      <w:bookmarkStart w:id="3" w:name="_Toc115257126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3"/>
    </w:p>
    <w:p w14:paraId="349EA115" w14:textId="6C2A0501" w:rsidR="003D5A34" w:rsidRPr="00272A78" w:rsidRDefault="003D5A34" w:rsidP="00627A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jc w:val="both"/>
        <w:rPr>
          <w:rFonts w:cstheme="minorHAnsi"/>
          <w:color w:val="000000" w:themeColor="text1"/>
        </w:rPr>
      </w:pPr>
      <w:r w:rsidRPr="003D5A34">
        <w:rPr>
          <w:rFonts w:cstheme="minorHAnsi"/>
          <w:color w:val="000000" w:themeColor="text1"/>
        </w:rPr>
        <w:t xml:space="preserve">Jedes Artefakt, das im Rahmen des SEP erstellt wird, muss mit dem Namen genau </w:t>
      </w:r>
      <w:r>
        <w:rPr>
          <w:rFonts w:cstheme="minorHAnsi"/>
          <w:color w:val="000000" w:themeColor="text1"/>
        </w:rPr>
        <w:t>einer Verantwortlichen/</w:t>
      </w:r>
      <w:r w:rsidRPr="003D5A34">
        <w:rPr>
          <w:rFonts w:cstheme="minorHAnsi"/>
          <w:color w:val="000000" w:themeColor="text1"/>
        </w:rPr>
        <w:t xml:space="preserve">eines Verantwortlichen versehen werden. Das bedeutet, dass jede User Story, jeder Papierprototyp, </w:t>
      </w:r>
      <w:r w:rsidR="00683EFA">
        <w:rPr>
          <w:rFonts w:cstheme="minorHAnsi"/>
          <w:color w:val="000000" w:themeColor="text1"/>
        </w:rPr>
        <w:t xml:space="preserve">jedes Komponentendiagramm, jedes Klassendiagramm, jedes Kommunikationsdiagramm </w:t>
      </w:r>
      <w:r w:rsidRPr="003D5A34">
        <w:rPr>
          <w:rFonts w:cstheme="minorHAnsi"/>
          <w:color w:val="000000" w:themeColor="text1"/>
        </w:rPr>
        <w:t xml:space="preserve">und sämtliche Tests mit dem Namen der/des Verantwortlichen versehen </w:t>
      </w:r>
      <w:r w:rsidR="002B2F5A">
        <w:rPr>
          <w:rFonts w:cstheme="minorHAnsi"/>
          <w:color w:val="000000" w:themeColor="text1"/>
        </w:rPr>
        <w:t>u</w:t>
      </w:r>
      <w:r>
        <w:rPr>
          <w:rFonts w:cstheme="minorHAnsi"/>
          <w:color w:val="000000" w:themeColor="text1"/>
        </w:rPr>
        <w:t>nd hie</w:t>
      </w:r>
      <w:r w:rsidR="002B2F5A">
        <w:rPr>
          <w:rFonts w:cstheme="minorHAnsi"/>
          <w:color w:val="000000" w:themeColor="text1"/>
        </w:rPr>
        <w:t>r in der untenstehenden Tabelle</w:t>
      </w:r>
      <w:r>
        <w:rPr>
          <w:rFonts w:cstheme="minorHAnsi"/>
          <w:color w:val="000000" w:themeColor="text1"/>
        </w:rPr>
        <w:t xml:space="preserve"> entsprechend eingetragen werden muss. </w:t>
      </w:r>
      <w:r w:rsidR="002B2F5A">
        <w:rPr>
          <w:rFonts w:cstheme="minorHAnsi"/>
          <w:color w:val="000000" w:themeColor="text1"/>
        </w:rPr>
        <w:t>Natürlich kann die Gruppe gemeinsam an einem Artefakt arbeiten, als Verantwortlicher sollte aber genau eine Person eingetragen werden.</w:t>
      </w:r>
    </w:p>
    <w:tbl>
      <w:tblPr>
        <w:tblStyle w:val="Tabellenraster"/>
        <w:tblpPr w:leftFromText="141" w:rightFromText="141" w:vertAnchor="text" w:horzAnchor="page" w:tblpX="1469" w:tblpY="756"/>
        <w:tblW w:w="9606" w:type="dxa"/>
        <w:tblLayout w:type="fixed"/>
        <w:tblLook w:val="04A0" w:firstRow="1" w:lastRow="0" w:firstColumn="1" w:lastColumn="0" w:noHBand="0" w:noVBand="1"/>
      </w:tblPr>
      <w:tblGrid>
        <w:gridCol w:w="675"/>
        <w:gridCol w:w="2760"/>
        <w:gridCol w:w="1843"/>
        <w:gridCol w:w="2485"/>
        <w:gridCol w:w="1843"/>
      </w:tblGrid>
      <w:tr w:rsidR="003D5A34" w:rsidRPr="00CF0841" w14:paraId="5974BEF4" w14:textId="77777777" w:rsidTr="0028756C">
        <w:trPr>
          <w:trHeight w:val="841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4967F51" w14:textId="01E84B3C" w:rsidR="003D5A34" w:rsidRPr="00272A78" w:rsidRDefault="008B52D5" w:rsidP="00683EFA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27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C9F145A" w14:textId="2571752A" w:rsidR="003D5A34" w:rsidRPr="00272A78" w:rsidRDefault="002B2F5A" w:rsidP="00683EF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29751A5" w14:textId="37B44DA9" w:rsidR="003D5A34" w:rsidRPr="00272A78" w:rsidRDefault="003D5A34" w:rsidP="00683EF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48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242CB1" w14:textId="77777777" w:rsidR="003D5A34" w:rsidRPr="00272A78" w:rsidRDefault="003D5A34" w:rsidP="00683EF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8A83E8F" w14:textId="77777777" w:rsidR="003D5A34" w:rsidRPr="00272A78" w:rsidDel="00047C7E" w:rsidRDefault="003D5A34" w:rsidP="00683EF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3D5A34" w:rsidRPr="00CF0841" w14:paraId="66FF9D50" w14:textId="77777777" w:rsidTr="0028756C">
        <w:trPr>
          <w:trHeight w:val="279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ECE69A9" w14:textId="77777777" w:rsidR="003D5A34" w:rsidRPr="00272A78" w:rsidRDefault="003D5A34" w:rsidP="00683EF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27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FB85C1F" w14:textId="43F3070B" w:rsidR="003D5A34" w:rsidRPr="003D5A34" w:rsidRDefault="003D5A34" w:rsidP="00683EFA">
            <w:pPr>
              <w:rPr>
                <w:rFonts w:cstheme="minorHAnsi"/>
              </w:rPr>
            </w:pPr>
            <w:r w:rsidRPr="003D5A34">
              <w:rPr>
                <w:rFonts w:cstheme="minorHAnsi"/>
              </w:rPr>
              <w:t>Registrierung der Nutzer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EB30879" w14:textId="77777777" w:rsidR="003D5A34" w:rsidRPr="00272A78" w:rsidRDefault="003D5A34" w:rsidP="00683EFA">
            <w:pPr>
              <w:rPr>
                <w:rFonts w:cstheme="minorHAnsi"/>
              </w:rPr>
            </w:pPr>
          </w:p>
        </w:tc>
        <w:tc>
          <w:tcPr>
            <w:tcW w:w="248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558E380" w14:textId="77777777" w:rsidR="003D5A34" w:rsidRPr="00272A78" w:rsidRDefault="003D5A34" w:rsidP="00683EFA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89FEC5" w14:textId="77777777" w:rsidR="003D5A34" w:rsidRPr="00272A78" w:rsidRDefault="003D5A34" w:rsidP="00683EFA">
            <w:pPr>
              <w:rPr>
                <w:rFonts w:cstheme="minorHAnsi"/>
              </w:rPr>
            </w:pPr>
          </w:p>
        </w:tc>
      </w:tr>
      <w:tr w:rsidR="00C66D88" w:rsidRPr="00CF0841" w14:paraId="6EFA5544" w14:textId="77777777" w:rsidTr="0028756C">
        <w:trPr>
          <w:trHeight w:val="541"/>
        </w:trPr>
        <w:tc>
          <w:tcPr>
            <w:tcW w:w="675" w:type="dxa"/>
          </w:tcPr>
          <w:p w14:paraId="7742E66B" w14:textId="5B258E1A" w:rsidR="00C66D88" w:rsidRPr="00272A78" w:rsidRDefault="00C66D88" w:rsidP="00C66D8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  <w:r w:rsidR="001E387C">
              <w:rPr>
                <w:rFonts w:cstheme="minorHAnsi"/>
              </w:rPr>
              <w:t>.1</w:t>
            </w:r>
          </w:p>
        </w:tc>
        <w:tc>
          <w:tcPr>
            <w:tcW w:w="2760" w:type="dxa"/>
          </w:tcPr>
          <w:p w14:paraId="5C8E8756" w14:textId="4FC57F90" w:rsidR="00C66D88" w:rsidRPr="00272A78" w:rsidRDefault="00C66D88" w:rsidP="00C66D88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  <w:r w:rsidR="001E387C">
              <w:rPr>
                <w:rFonts w:cstheme="minorHAnsi"/>
              </w:rPr>
              <w:t xml:space="preserve"> 1</w:t>
            </w:r>
          </w:p>
        </w:tc>
        <w:tc>
          <w:tcPr>
            <w:tcW w:w="1843" w:type="dxa"/>
          </w:tcPr>
          <w:p w14:paraId="62EAE0CE" w14:textId="7314416B" w:rsidR="00C66D88" w:rsidRPr="00272A78" w:rsidRDefault="00C66D88" w:rsidP="00C66D88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67BF349F" w14:textId="760BC57A" w:rsidR="00C66D88" w:rsidRPr="00272A78" w:rsidRDefault="00C66D88" w:rsidP="00C66D88">
            <w:pPr>
              <w:rPr>
                <w:rFonts w:cstheme="minorHAnsi"/>
              </w:rPr>
            </w:pPr>
            <w:r w:rsidRPr="00C341D9">
              <w:rPr>
                <w:rFonts w:cstheme="minorHAnsi"/>
              </w:rPr>
              <w:t>Danial Imani Shakibaei</w:t>
            </w:r>
          </w:p>
        </w:tc>
        <w:tc>
          <w:tcPr>
            <w:tcW w:w="1843" w:type="dxa"/>
          </w:tcPr>
          <w:p w14:paraId="02BEDB93" w14:textId="7103D21A" w:rsidR="00C66D88" w:rsidRPr="00272A78" w:rsidRDefault="00C66D88" w:rsidP="00C66D8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1E387C" w:rsidRPr="00CF0841" w14:paraId="7D48DF60" w14:textId="77777777" w:rsidTr="0028756C">
        <w:trPr>
          <w:trHeight w:val="541"/>
        </w:trPr>
        <w:tc>
          <w:tcPr>
            <w:tcW w:w="675" w:type="dxa"/>
          </w:tcPr>
          <w:p w14:paraId="425902B6" w14:textId="136B3421" w:rsidR="001E387C" w:rsidRPr="00272A78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1.1.2</w:t>
            </w:r>
          </w:p>
        </w:tc>
        <w:tc>
          <w:tcPr>
            <w:tcW w:w="2760" w:type="dxa"/>
          </w:tcPr>
          <w:p w14:paraId="6BC9DE60" w14:textId="53838171" w:rsidR="001E387C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 2</w:t>
            </w:r>
          </w:p>
        </w:tc>
        <w:tc>
          <w:tcPr>
            <w:tcW w:w="1843" w:type="dxa"/>
          </w:tcPr>
          <w:p w14:paraId="3A64F60C" w14:textId="7DAE4E70" w:rsidR="001E387C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4E3FF6DC" w14:textId="2B7DB166" w:rsidR="001E387C" w:rsidRPr="00C341D9" w:rsidRDefault="001E387C" w:rsidP="001E387C">
            <w:pPr>
              <w:rPr>
                <w:rFonts w:cstheme="minorHAnsi"/>
              </w:rPr>
            </w:pPr>
            <w:r w:rsidRPr="00C341D9">
              <w:rPr>
                <w:rFonts w:cstheme="minorHAnsi"/>
              </w:rPr>
              <w:t>Danial Imani Shakibaei</w:t>
            </w:r>
          </w:p>
        </w:tc>
        <w:tc>
          <w:tcPr>
            <w:tcW w:w="1843" w:type="dxa"/>
          </w:tcPr>
          <w:p w14:paraId="06EE4139" w14:textId="175225D9" w:rsidR="001E387C" w:rsidRPr="00272A78" w:rsidRDefault="006C30E6" w:rsidP="001E387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1E387C" w:rsidRPr="00CF0841" w14:paraId="0DF1C09D" w14:textId="77777777" w:rsidTr="0028756C">
        <w:trPr>
          <w:trHeight w:val="541"/>
        </w:trPr>
        <w:tc>
          <w:tcPr>
            <w:tcW w:w="675" w:type="dxa"/>
          </w:tcPr>
          <w:p w14:paraId="7742F473" w14:textId="2DB1872B" w:rsidR="001E387C" w:rsidRPr="00272A78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1.1.3</w:t>
            </w:r>
          </w:p>
        </w:tc>
        <w:tc>
          <w:tcPr>
            <w:tcW w:w="2760" w:type="dxa"/>
          </w:tcPr>
          <w:p w14:paraId="5EA8D93C" w14:textId="34CDB6F2" w:rsidR="001E387C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 3</w:t>
            </w:r>
          </w:p>
        </w:tc>
        <w:tc>
          <w:tcPr>
            <w:tcW w:w="1843" w:type="dxa"/>
          </w:tcPr>
          <w:p w14:paraId="0EA2BD93" w14:textId="2304290B" w:rsidR="001E387C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144F5DA9" w14:textId="6A641C6C" w:rsidR="001E387C" w:rsidRPr="00C341D9" w:rsidRDefault="001E387C" w:rsidP="001E387C">
            <w:pPr>
              <w:rPr>
                <w:rFonts w:cstheme="minorHAnsi"/>
              </w:rPr>
            </w:pPr>
            <w:r w:rsidRPr="00C341D9">
              <w:rPr>
                <w:rFonts w:cstheme="minorHAnsi"/>
              </w:rPr>
              <w:t>Danial Imani Shakibaei</w:t>
            </w:r>
          </w:p>
        </w:tc>
        <w:tc>
          <w:tcPr>
            <w:tcW w:w="1843" w:type="dxa"/>
          </w:tcPr>
          <w:p w14:paraId="43C8EB25" w14:textId="7751C727" w:rsidR="001E387C" w:rsidRPr="00272A78" w:rsidRDefault="006C30E6" w:rsidP="001E387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1E387C" w:rsidRPr="00CF0841" w14:paraId="65039549" w14:textId="77777777" w:rsidTr="0028756C">
        <w:trPr>
          <w:trHeight w:val="541"/>
        </w:trPr>
        <w:tc>
          <w:tcPr>
            <w:tcW w:w="675" w:type="dxa"/>
          </w:tcPr>
          <w:p w14:paraId="7131779C" w14:textId="426E0532" w:rsidR="001E387C" w:rsidRPr="00272A78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1.1.4</w:t>
            </w:r>
          </w:p>
        </w:tc>
        <w:tc>
          <w:tcPr>
            <w:tcW w:w="2760" w:type="dxa"/>
          </w:tcPr>
          <w:p w14:paraId="11C68D1E" w14:textId="61BEB47D" w:rsidR="001E387C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 4</w:t>
            </w:r>
          </w:p>
        </w:tc>
        <w:tc>
          <w:tcPr>
            <w:tcW w:w="1843" w:type="dxa"/>
          </w:tcPr>
          <w:p w14:paraId="09206BAD" w14:textId="71A76116" w:rsidR="001E387C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485" w:type="dxa"/>
          </w:tcPr>
          <w:p w14:paraId="3BCF9308" w14:textId="17D4B2A4" w:rsidR="001E387C" w:rsidRPr="00C341D9" w:rsidRDefault="001E387C" w:rsidP="001E387C">
            <w:pPr>
              <w:rPr>
                <w:rFonts w:cstheme="minorHAnsi"/>
              </w:rPr>
            </w:pPr>
            <w:r w:rsidRPr="00C341D9">
              <w:rPr>
                <w:rFonts w:cstheme="minorHAnsi"/>
              </w:rPr>
              <w:t>Danial Imani Shakibaei</w:t>
            </w:r>
          </w:p>
        </w:tc>
        <w:tc>
          <w:tcPr>
            <w:tcW w:w="1843" w:type="dxa"/>
          </w:tcPr>
          <w:p w14:paraId="254862D0" w14:textId="274AB014" w:rsidR="001E387C" w:rsidRPr="00272A78" w:rsidRDefault="006C30E6" w:rsidP="001E387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1E387C" w:rsidRPr="00CF0841" w14:paraId="489B4B7C" w14:textId="77777777" w:rsidTr="0028756C">
        <w:trPr>
          <w:trHeight w:val="550"/>
        </w:trPr>
        <w:tc>
          <w:tcPr>
            <w:tcW w:w="675" w:type="dxa"/>
          </w:tcPr>
          <w:p w14:paraId="14A5FAC2" w14:textId="271BA948" w:rsidR="001E387C" w:rsidRPr="00272A78" w:rsidRDefault="001E387C" w:rsidP="001E387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  <w:r w:rsidR="006C30E6">
              <w:rPr>
                <w:rFonts w:cstheme="minorHAnsi"/>
              </w:rPr>
              <w:t>.1</w:t>
            </w:r>
          </w:p>
        </w:tc>
        <w:tc>
          <w:tcPr>
            <w:tcW w:w="2760" w:type="dxa"/>
          </w:tcPr>
          <w:p w14:paraId="3E91A1FE" w14:textId="1590CF70" w:rsidR="001E387C" w:rsidRPr="00272A78" w:rsidRDefault="006C30E6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Registrierungs- und </w:t>
            </w:r>
            <w:proofErr w:type="spellStart"/>
            <w:r>
              <w:rPr>
                <w:rFonts w:cstheme="minorHAnsi"/>
              </w:rPr>
              <w:t>Loginfenster</w:t>
            </w:r>
            <w:proofErr w:type="spellEnd"/>
          </w:p>
        </w:tc>
        <w:tc>
          <w:tcPr>
            <w:tcW w:w="1843" w:type="dxa"/>
          </w:tcPr>
          <w:p w14:paraId="74006BFB" w14:textId="15716080" w:rsidR="001E387C" w:rsidRPr="00272A78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4F3B6CCD" w14:textId="57229854" w:rsidR="001E387C" w:rsidRPr="00272A78" w:rsidRDefault="001E387C" w:rsidP="001E387C">
            <w:pPr>
              <w:jc w:val="center"/>
              <w:rPr>
                <w:rFonts w:cstheme="minorHAnsi"/>
              </w:rPr>
            </w:pPr>
            <w:r w:rsidRPr="00C341D9"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656E03F9" w14:textId="7EC43778" w:rsidR="001E387C" w:rsidRPr="00272A78" w:rsidRDefault="001E387C" w:rsidP="001E387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6C30E6" w:rsidRPr="00CF0841" w14:paraId="3795E428" w14:textId="77777777" w:rsidTr="0028756C">
        <w:trPr>
          <w:trHeight w:val="550"/>
        </w:trPr>
        <w:tc>
          <w:tcPr>
            <w:tcW w:w="675" w:type="dxa"/>
          </w:tcPr>
          <w:p w14:paraId="52D17C3C" w14:textId="5A51B87E" w:rsidR="006C30E6" w:rsidRPr="00272A78" w:rsidRDefault="006C30E6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1.2.2</w:t>
            </w:r>
          </w:p>
        </w:tc>
        <w:tc>
          <w:tcPr>
            <w:tcW w:w="2760" w:type="dxa"/>
          </w:tcPr>
          <w:p w14:paraId="4997DED7" w14:textId="4B56C835" w:rsidR="006C30E6" w:rsidRDefault="006C30E6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Übersichtsfenster</w:t>
            </w:r>
          </w:p>
        </w:tc>
        <w:tc>
          <w:tcPr>
            <w:tcW w:w="1843" w:type="dxa"/>
          </w:tcPr>
          <w:p w14:paraId="624CBE29" w14:textId="427B3295" w:rsidR="006C30E6" w:rsidRDefault="006C30E6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352825DA" w14:textId="03FAFA3D" w:rsidR="006C30E6" w:rsidRPr="00C341D9" w:rsidRDefault="006C30E6" w:rsidP="001E387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6040F8CE" w14:textId="4582A0EA" w:rsidR="006C30E6" w:rsidRPr="00272A78" w:rsidRDefault="006C30E6" w:rsidP="001E387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6C30E6" w:rsidRPr="00CF0841" w14:paraId="39F18D69" w14:textId="77777777" w:rsidTr="0028756C">
        <w:trPr>
          <w:trHeight w:val="550"/>
        </w:trPr>
        <w:tc>
          <w:tcPr>
            <w:tcW w:w="675" w:type="dxa"/>
          </w:tcPr>
          <w:p w14:paraId="4D63790A" w14:textId="3D57EDA6" w:rsidR="006C30E6" w:rsidRDefault="006C30E6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1.2.3</w:t>
            </w:r>
          </w:p>
        </w:tc>
        <w:tc>
          <w:tcPr>
            <w:tcW w:w="2760" w:type="dxa"/>
          </w:tcPr>
          <w:p w14:paraId="7C2754C3" w14:textId="5FE05769" w:rsidR="006C30E6" w:rsidRDefault="006C30E6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Fenster zum Anlegen/Ändern einer Liga</w:t>
            </w:r>
          </w:p>
        </w:tc>
        <w:tc>
          <w:tcPr>
            <w:tcW w:w="1843" w:type="dxa"/>
          </w:tcPr>
          <w:p w14:paraId="0BEBBEC5" w14:textId="11FA53E3" w:rsidR="006C30E6" w:rsidRDefault="006C30E6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6E023DD7" w14:textId="2D24534C" w:rsidR="006C30E6" w:rsidRPr="00C341D9" w:rsidRDefault="006C30E6" w:rsidP="001E387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670B5CBC" w14:textId="3F641BDB" w:rsidR="006C30E6" w:rsidRPr="00272A78" w:rsidRDefault="006C30E6" w:rsidP="001E387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6C30E6" w:rsidRPr="00CF0841" w14:paraId="10F6A2E5" w14:textId="77777777" w:rsidTr="0028756C">
        <w:trPr>
          <w:trHeight w:val="550"/>
        </w:trPr>
        <w:tc>
          <w:tcPr>
            <w:tcW w:w="675" w:type="dxa"/>
          </w:tcPr>
          <w:p w14:paraId="0BEDFCB9" w14:textId="7641374D" w:rsidR="006C30E6" w:rsidRDefault="006C30E6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1.2.4</w:t>
            </w:r>
          </w:p>
        </w:tc>
        <w:tc>
          <w:tcPr>
            <w:tcW w:w="2760" w:type="dxa"/>
          </w:tcPr>
          <w:p w14:paraId="4405075E" w14:textId="3F185033" w:rsidR="006C30E6" w:rsidRDefault="006C30E6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Fenster zum Einsehen der Ligadaten</w:t>
            </w:r>
          </w:p>
        </w:tc>
        <w:tc>
          <w:tcPr>
            <w:tcW w:w="1843" w:type="dxa"/>
          </w:tcPr>
          <w:p w14:paraId="0FF889E7" w14:textId="775E5DE2" w:rsidR="006C30E6" w:rsidRDefault="006C30E6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485" w:type="dxa"/>
          </w:tcPr>
          <w:p w14:paraId="4CCF13D8" w14:textId="198A3240" w:rsidR="006C30E6" w:rsidRPr="00C341D9" w:rsidRDefault="006C30E6" w:rsidP="001E387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abian Müller</w:t>
            </w:r>
          </w:p>
        </w:tc>
        <w:tc>
          <w:tcPr>
            <w:tcW w:w="1843" w:type="dxa"/>
          </w:tcPr>
          <w:p w14:paraId="3F3936C3" w14:textId="7E8D7B25" w:rsidR="006C30E6" w:rsidRPr="00272A78" w:rsidRDefault="006C30E6" w:rsidP="001E387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1E387C" w:rsidRPr="00CF0841" w14:paraId="221439D7" w14:textId="77777777" w:rsidTr="0028756C">
        <w:trPr>
          <w:trHeight w:val="271"/>
        </w:trPr>
        <w:tc>
          <w:tcPr>
            <w:tcW w:w="675" w:type="dxa"/>
            <w:shd w:val="clear" w:color="auto" w:fill="E7E6E6" w:themeFill="background2"/>
          </w:tcPr>
          <w:p w14:paraId="6FB37FFE" w14:textId="77777777" w:rsidR="001E387C" w:rsidRPr="00272A78" w:rsidRDefault="001E387C" w:rsidP="001E387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2760" w:type="dxa"/>
            <w:shd w:val="clear" w:color="auto" w:fill="E7E6E6" w:themeFill="background2"/>
          </w:tcPr>
          <w:p w14:paraId="54421A39" w14:textId="5D4A1F0D" w:rsidR="001E387C" w:rsidRPr="003D5A34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Backend Architektur</w:t>
            </w:r>
          </w:p>
        </w:tc>
        <w:tc>
          <w:tcPr>
            <w:tcW w:w="1843" w:type="dxa"/>
            <w:shd w:val="clear" w:color="auto" w:fill="E7E6E6" w:themeFill="background2"/>
          </w:tcPr>
          <w:p w14:paraId="06F4ECBB" w14:textId="30F16C31" w:rsidR="001E387C" w:rsidRPr="00272A78" w:rsidRDefault="001E387C" w:rsidP="001E387C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7D2A643F" w14:textId="77777777" w:rsidR="001E387C" w:rsidRPr="00272A78" w:rsidRDefault="001E387C" w:rsidP="001E387C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1F412AD0" w14:textId="611B143F" w:rsidR="001E387C" w:rsidRPr="00272A78" w:rsidRDefault="001E387C" w:rsidP="001E387C">
            <w:pPr>
              <w:rPr>
                <w:rFonts w:cstheme="minorHAnsi"/>
              </w:rPr>
            </w:pPr>
          </w:p>
        </w:tc>
      </w:tr>
      <w:tr w:rsidR="001E387C" w:rsidRPr="00CF0841" w14:paraId="0FAFC7EC" w14:textId="77777777" w:rsidTr="0028756C">
        <w:trPr>
          <w:trHeight w:val="822"/>
        </w:trPr>
        <w:tc>
          <w:tcPr>
            <w:tcW w:w="675" w:type="dxa"/>
          </w:tcPr>
          <w:p w14:paraId="7CFBC37F" w14:textId="36517D06" w:rsidR="001E387C" w:rsidRPr="00272A78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  <w:tc>
          <w:tcPr>
            <w:tcW w:w="2760" w:type="dxa"/>
          </w:tcPr>
          <w:p w14:paraId="6187C988" w14:textId="5722D2CE" w:rsidR="001E387C" w:rsidRPr="00272A78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Komponentendiagramm </w:t>
            </w:r>
          </w:p>
        </w:tc>
        <w:tc>
          <w:tcPr>
            <w:tcW w:w="1843" w:type="dxa"/>
          </w:tcPr>
          <w:p w14:paraId="314B63EA" w14:textId="73554C2E" w:rsidR="001E387C" w:rsidRPr="00272A78" w:rsidRDefault="001E387C" w:rsidP="001E387C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3444C500" w14:textId="40E13F14" w:rsidR="001E387C" w:rsidRPr="00272A78" w:rsidRDefault="001E387C" w:rsidP="001E387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Can </w:t>
            </w:r>
            <w:proofErr w:type="spellStart"/>
            <w:r>
              <w:rPr>
                <w:rFonts w:cstheme="minorHAnsi"/>
              </w:rPr>
              <w:t>Kalafat</w:t>
            </w:r>
            <w:proofErr w:type="spellEnd"/>
          </w:p>
        </w:tc>
        <w:tc>
          <w:tcPr>
            <w:tcW w:w="1843" w:type="dxa"/>
          </w:tcPr>
          <w:p w14:paraId="0B2B1ACC" w14:textId="01400856" w:rsidR="001E387C" w:rsidRPr="00272A78" w:rsidRDefault="001E387C" w:rsidP="001E387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1E387C" w:rsidRPr="00CF0841" w14:paraId="248AD2FD" w14:textId="77777777" w:rsidTr="0028756C">
        <w:trPr>
          <w:trHeight w:val="822"/>
        </w:trPr>
        <w:tc>
          <w:tcPr>
            <w:tcW w:w="675" w:type="dxa"/>
          </w:tcPr>
          <w:p w14:paraId="442675DE" w14:textId="763A8E59" w:rsidR="001E387C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2.2</w:t>
            </w:r>
          </w:p>
        </w:tc>
        <w:tc>
          <w:tcPr>
            <w:tcW w:w="2760" w:type="dxa"/>
          </w:tcPr>
          <w:p w14:paraId="1284A2CA" w14:textId="7843ABCD" w:rsidR="001E387C" w:rsidRPr="00272A78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1843" w:type="dxa"/>
          </w:tcPr>
          <w:p w14:paraId="0565CA65" w14:textId="77777777" w:rsidR="001E387C" w:rsidRPr="00272A78" w:rsidRDefault="001E387C" w:rsidP="001E387C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5DE3EAC5" w14:textId="77777777" w:rsidR="001E387C" w:rsidRDefault="001E387C" w:rsidP="001E387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  <w:p w14:paraId="2D124236" w14:textId="60ECBE0A" w:rsidR="001E387C" w:rsidRPr="00272A78" w:rsidRDefault="001E387C" w:rsidP="001E387C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082C9F7" w14:textId="76F47EE9" w:rsidR="001E387C" w:rsidRPr="00272A78" w:rsidRDefault="001E387C" w:rsidP="001E387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1E387C" w:rsidRPr="00CF0841" w14:paraId="470FF222" w14:textId="77777777" w:rsidTr="0028756C">
        <w:trPr>
          <w:trHeight w:val="822"/>
        </w:trPr>
        <w:tc>
          <w:tcPr>
            <w:tcW w:w="675" w:type="dxa"/>
          </w:tcPr>
          <w:p w14:paraId="6A3EFBE0" w14:textId="663BFCEC" w:rsidR="001E387C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2.3</w:t>
            </w:r>
          </w:p>
        </w:tc>
        <w:tc>
          <w:tcPr>
            <w:tcW w:w="2760" w:type="dxa"/>
          </w:tcPr>
          <w:p w14:paraId="0D51AFA6" w14:textId="7034C20E" w:rsidR="001E387C" w:rsidRDefault="001E387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Kommunikationsdiagramm </w:t>
            </w:r>
          </w:p>
        </w:tc>
        <w:tc>
          <w:tcPr>
            <w:tcW w:w="1843" w:type="dxa"/>
          </w:tcPr>
          <w:p w14:paraId="11CC1CAB" w14:textId="77777777" w:rsidR="001E387C" w:rsidRPr="00272A78" w:rsidRDefault="001E387C" w:rsidP="001E387C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5E7489C9" w14:textId="4F7DBEFD" w:rsidR="001E387C" w:rsidRPr="00272A78" w:rsidRDefault="001E387C" w:rsidP="001E387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ax Armin Eschenbach</w:t>
            </w:r>
          </w:p>
        </w:tc>
        <w:tc>
          <w:tcPr>
            <w:tcW w:w="1843" w:type="dxa"/>
          </w:tcPr>
          <w:p w14:paraId="37D6D0AB" w14:textId="5005C440" w:rsidR="001E387C" w:rsidRPr="00272A78" w:rsidRDefault="001E387C" w:rsidP="001E387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6C30E6" w:rsidRPr="00CF0841" w14:paraId="51F06344" w14:textId="77777777" w:rsidTr="0028756C">
        <w:trPr>
          <w:trHeight w:val="822"/>
        </w:trPr>
        <w:tc>
          <w:tcPr>
            <w:tcW w:w="675" w:type="dxa"/>
            <w:shd w:val="clear" w:color="auto" w:fill="E7E6E6" w:themeFill="background2"/>
          </w:tcPr>
          <w:p w14:paraId="28E45DC1" w14:textId="09B44477" w:rsidR="006C30E6" w:rsidRPr="006C30E6" w:rsidRDefault="006C30E6" w:rsidP="001E387C">
            <w:pPr>
              <w:rPr>
                <w:rFonts w:cstheme="minorHAnsi"/>
                <w:b/>
                <w:bCs/>
              </w:rPr>
            </w:pPr>
            <w:r w:rsidRPr="006C30E6">
              <w:rPr>
                <w:rFonts w:cstheme="minorHAnsi"/>
                <w:b/>
                <w:bCs/>
              </w:rPr>
              <w:t>3.</w:t>
            </w:r>
          </w:p>
        </w:tc>
        <w:tc>
          <w:tcPr>
            <w:tcW w:w="2760" w:type="dxa"/>
            <w:shd w:val="clear" w:color="auto" w:fill="E7E6E6" w:themeFill="background2"/>
          </w:tcPr>
          <w:p w14:paraId="5BED7301" w14:textId="7547202C" w:rsidR="006C30E6" w:rsidRPr="006C30E6" w:rsidRDefault="006C30E6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Frontend Architektur</w:t>
            </w:r>
          </w:p>
        </w:tc>
        <w:tc>
          <w:tcPr>
            <w:tcW w:w="1843" w:type="dxa"/>
            <w:shd w:val="clear" w:color="auto" w:fill="E7E6E6" w:themeFill="background2"/>
          </w:tcPr>
          <w:p w14:paraId="3F61C88D" w14:textId="77777777" w:rsidR="006C30E6" w:rsidRPr="00272A78" w:rsidRDefault="006C30E6" w:rsidP="001E387C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2557A53D" w14:textId="77777777" w:rsidR="006C30E6" w:rsidRDefault="006C30E6" w:rsidP="001E387C">
            <w:pPr>
              <w:jc w:val="center"/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2E6ACABC" w14:textId="77777777" w:rsidR="006C30E6" w:rsidRPr="00272A78" w:rsidRDefault="006C30E6" w:rsidP="001E387C">
            <w:pPr>
              <w:rPr>
                <w:rFonts w:cstheme="minorHAnsi"/>
              </w:rPr>
            </w:pPr>
          </w:p>
        </w:tc>
      </w:tr>
      <w:tr w:rsidR="006C30E6" w:rsidRPr="00CF0841" w14:paraId="771D7A9B" w14:textId="77777777" w:rsidTr="0028756C">
        <w:trPr>
          <w:trHeight w:val="822"/>
        </w:trPr>
        <w:tc>
          <w:tcPr>
            <w:tcW w:w="675" w:type="dxa"/>
          </w:tcPr>
          <w:p w14:paraId="744F110B" w14:textId="6F14FA59" w:rsidR="006C30E6" w:rsidRPr="006C30E6" w:rsidRDefault="006C30E6" w:rsidP="001E387C">
            <w:pPr>
              <w:rPr>
                <w:rFonts w:cstheme="minorHAnsi"/>
              </w:rPr>
            </w:pPr>
            <w:r w:rsidRPr="006C30E6">
              <w:rPr>
                <w:rFonts w:cstheme="minorHAnsi"/>
              </w:rPr>
              <w:lastRenderedPageBreak/>
              <w:t>3.1</w:t>
            </w:r>
          </w:p>
        </w:tc>
        <w:tc>
          <w:tcPr>
            <w:tcW w:w="2760" w:type="dxa"/>
          </w:tcPr>
          <w:p w14:paraId="184DBA40" w14:textId="1D99AEFE" w:rsidR="006C30E6" w:rsidRDefault="006C30E6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Komponentendiagramm</w:t>
            </w:r>
          </w:p>
        </w:tc>
        <w:tc>
          <w:tcPr>
            <w:tcW w:w="1843" w:type="dxa"/>
          </w:tcPr>
          <w:p w14:paraId="78EEE869" w14:textId="77777777" w:rsidR="006C30E6" w:rsidRPr="00272A78" w:rsidRDefault="006C30E6" w:rsidP="001E387C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00570912" w14:textId="28DEE917" w:rsidR="006C30E6" w:rsidRDefault="0028756C" w:rsidP="001E387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Can </w:t>
            </w:r>
            <w:proofErr w:type="spellStart"/>
            <w:r>
              <w:rPr>
                <w:rFonts w:cstheme="minorHAnsi"/>
              </w:rPr>
              <w:t>Kalaf</w:t>
            </w:r>
            <w:r w:rsidR="0025504A">
              <w:rPr>
                <w:rFonts w:cstheme="minorHAnsi"/>
              </w:rPr>
              <w:t>a</w:t>
            </w:r>
            <w:r>
              <w:rPr>
                <w:rFonts w:cstheme="minorHAnsi"/>
              </w:rPr>
              <w:t>t</w:t>
            </w:r>
            <w:proofErr w:type="spellEnd"/>
          </w:p>
        </w:tc>
        <w:tc>
          <w:tcPr>
            <w:tcW w:w="1843" w:type="dxa"/>
          </w:tcPr>
          <w:p w14:paraId="2603B402" w14:textId="096BF7AC" w:rsidR="006C30E6" w:rsidRPr="00272A78" w:rsidRDefault="0028756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28756C" w:rsidRPr="00CF0841" w14:paraId="2D62449E" w14:textId="77777777" w:rsidTr="0028756C">
        <w:trPr>
          <w:trHeight w:val="822"/>
        </w:trPr>
        <w:tc>
          <w:tcPr>
            <w:tcW w:w="675" w:type="dxa"/>
          </w:tcPr>
          <w:p w14:paraId="152AA799" w14:textId="7844F5AF" w:rsidR="0028756C" w:rsidRPr="006C30E6" w:rsidRDefault="0028756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3.2</w:t>
            </w:r>
          </w:p>
        </w:tc>
        <w:tc>
          <w:tcPr>
            <w:tcW w:w="2760" w:type="dxa"/>
          </w:tcPr>
          <w:p w14:paraId="206C57D3" w14:textId="768DA9C7" w:rsidR="0028756C" w:rsidRDefault="0028756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Klassendiagramm</w:t>
            </w:r>
          </w:p>
        </w:tc>
        <w:tc>
          <w:tcPr>
            <w:tcW w:w="1843" w:type="dxa"/>
          </w:tcPr>
          <w:p w14:paraId="7771F8D0" w14:textId="77777777" w:rsidR="0028756C" w:rsidRPr="00272A78" w:rsidRDefault="0028756C" w:rsidP="001E387C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6A63487C" w14:textId="5B4CC712" w:rsidR="0028756C" w:rsidRDefault="0028756C" w:rsidP="0028756C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Florian Heinen</w:t>
            </w:r>
          </w:p>
        </w:tc>
        <w:tc>
          <w:tcPr>
            <w:tcW w:w="1843" w:type="dxa"/>
          </w:tcPr>
          <w:p w14:paraId="7DE09FE0" w14:textId="095563B7" w:rsidR="0028756C" w:rsidRDefault="0028756C" w:rsidP="001E387C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</w:tbl>
    <w:p w14:paraId="06AC8D5A" w14:textId="610EED2A" w:rsidR="003D5A34" w:rsidRDefault="003D5A34" w:rsidP="003D5A34"/>
    <w:p w14:paraId="14AD52C8" w14:textId="77777777" w:rsidR="00627AF2" w:rsidRPr="003D5A34" w:rsidRDefault="00627AF2" w:rsidP="003D5A34"/>
    <w:p w14:paraId="42A2A2C2" w14:textId="77777777" w:rsidR="009B043E" w:rsidRDefault="009B043E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9B043E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5C6E3F7B" w14:textId="744ABD65" w:rsidR="00D85B54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4" w:name="_Toc115257127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User-Stories</w:t>
      </w:r>
      <w:bookmarkEnd w:id="4"/>
    </w:p>
    <w:p w14:paraId="7250D27C" w14:textId="77777777" w:rsidR="009B043E" w:rsidRPr="009B043E" w:rsidRDefault="009B043E" w:rsidP="009B043E"/>
    <w:p w14:paraId="4A4002C6" w14:textId="2E84D00B" w:rsidR="00270238" w:rsidRPr="006B2D3C" w:rsidRDefault="000D30C5" w:rsidP="001A3E6E">
      <w:pPr>
        <w:rPr>
          <w:rFonts w:cstheme="minorHAnsi"/>
          <w:b/>
          <w:bCs/>
          <w:lang w:val="en-GB"/>
        </w:rPr>
      </w:pPr>
      <w:r w:rsidRPr="006B2D3C">
        <w:rPr>
          <w:rFonts w:cstheme="minorHAnsi"/>
          <w:b/>
          <w:bCs/>
          <w:lang w:val="en-GB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3D5A34" w:rsidRPr="00CF0841" w14:paraId="28F574B8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7809678" w14:textId="1245DABE" w:rsidR="00270238" w:rsidRPr="00272A78" w:rsidRDefault="00270238" w:rsidP="001B507E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5" w:name="_Hlk4739655"/>
            <w:bookmarkStart w:id="6" w:name="_Hlk4742879"/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4B19699C" w14:textId="1DA27AFD" w:rsidR="00270238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Eindeutiger </w:t>
            </w:r>
            <w:proofErr w:type="spellStart"/>
            <w:r w:rsidRPr="00272A78">
              <w:rPr>
                <w:rFonts w:cstheme="minorHAnsi"/>
              </w:rPr>
              <w:t>Identifizierer</w:t>
            </w:r>
            <w:proofErr w:type="spellEnd"/>
            <w:r w:rsidRPr="00272A78">
              <w:rPr>
                <w:rFonts w:cstheme="minorHAnsi"/>
              </w:rPr>
              <w:t>&gt;</w:t>
            </w:r>
          </w:p>
        </w:tc>
      </w:tr>
      <w:tr w:rsidR="003D5A34" w:rsidRPr="00CF0841" w14:paraId="57EC1A8A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B8B71A9" w14:textId="1019B0CE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0C267395" w14:textId="61DCBA8D" w:rsidR="00803E26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</w:t>
            </w:r>
            <w:r w:rsidR="00803E26" w:rsidRPr="00272A78">
              <w:rPr>
                <w:rFonts w:cstheme="minorHAnsi"/>
              </w:rPr>
              <w:t xml:space="preserve">Text der User Story mittels Satzschablone: </w:t>
            </w:r>
          </w:p>
          <w:p w14:paraId="3467354D" w14:textId="6BED9C58" w:rsidR="00306B3A" w:rsidRPr="00272A78" w:rsidRDefault="00306B3A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ls &lt;Rolle&gt; möchte ich &lt;Ziel&gt; [, um/sodass &lt;Nutzen&gt;]</w:t>
            </w:r>
            <w:r w:rsidR="00260FF7" w:rsidRPr="00272A78">
              <w:rPr>
                <w:rFonts w:cstheme="minorHAnsi"/>
              </w:rPr>
              <w:t xml:space="preserve"> </w:t>
            </w:r>
          </w:p>
          <w:p w14:paraId="5F9450C9" w14:textId="27FFD0AF" w:rsidR="00270238" w:rsidRPr="00272A78" w:rsidRDefault="00DF55E3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 </w:t>
            </w:r>
            <w:r w:rsidR="00260FF7" w:rsidRPr="00272A78">
              <w:rPr>
                <w:rFonts w:cstheme="minorHAnsi"/>
              </w:rPr>
              <w:t>(s. Foliensatz „Anforderungen“)&gt;</w:t>
            </w:r>
          </w:p>
        </w:tc>
      </w:tr>
      <w:tr w:rsidR="003D5A34" w:rsidRPr="00CF0841" w14:paraId="1C6337C1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17C31313" w14:textId="7F262DAD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31BF8BCE" w14:textId="00B25CEA" w:rsidR="00270238" w:rsidRPr="00272A78" w:rsidRDefault="00625F6C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schätzung der Zeit, die benötigt wird, um die Userstory zu implementieren&gt;</w:t>
            </w:r>
          </w:p>
        </w:tc>
      </w:tr>
      <w:tr w:rsidR="003D5A34" w:rsidRPr="00CF0841" w14:paraId="0C3CDDA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4ACF8823" w14:textId="08C4077C" w:rsidR="00260FF7" w:rsidRPr="00272A78" w:rsidRDefault="00260FF7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16A67E02" w14:textId="7DD1CE2E" w:rsidR="00260FF7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Wichtigkeit der User Story hinsichtlich der Aufgabenstellung</w:t>
            </w:r>
            <w:r w:rsidR="00625F6C" w:rsidRPr="00272A78">
              <w:rPr>
                <w:rFonts w:cstheme="minorHAnsi"/>
              </w:rPr>
              <w:t xml:space="preserve"> z.B. hoch, mittel niedrig</w:t>
            </w:r>
            <w:r w:rsidRPr="00272A78">
              <w:rPr>
                <w:rFonts w:cstheme="minorHAnsi"/>
              </w:rPr>
              <w:t>&gt;</w:t>
            </w:r>
          </w:p>
        </w:tc>
      </w:tr>
      <w:tr w:rsidR="003D5A34" w:rsidRPr="00CF0841" w14:paraId="6A7FCA2E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55E9964" w14:textId="3C119212" w:rsidR="00270238" w:rsidRPr="00272A78" w:rsidRDefault="005D250A" w:rsidP="00270238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392F6699" w14:textId="794F4D9B" w:rsidR="00270238" w:rsidRPr="00272A78" w:rsidRDefault="00625F6C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Hier bitte nur einen Zuständigen eintragen z.B. </w:t>
            </w:r>
            <w:r w:rsidR="00260FF7" w:rsidRPr="00272A78">
              <w:rPr>
                <w:rFonts w:cstheme="minorHAnsi"/>
              </w:rPr>
              <w:t>Max Mustermann</w:t>
            </w:r>
            <w:r w:rsidRPr="00272A78">
              <w:rPr>
                <w:rFonts w:cstheme="minorHAnsi"/>
              </w:rPr>
              <w:t>&gt;</w:t>
            </w:r>
          </w:p>
        </w:tc>
      </w:tr>
      <w:tr w:rsidR="003D5A34" w:rsidRPr="00CF0841" w14:paraId="52B5C84B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437C354E" w14:textId="683DFD58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0F15CF13" w14:textId="156B58CA" w:rsidR="00270238" w:rsidRPr="00272A78" w:rsidRDefault="00260FF7" w:rsidP="001B50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Auflistung verwandter User Stories&gt;</w:t>
            </w:r>
          </w:p>
        </w:tc>
      </w:tr>
      <w:bookmarkEnd w:id="5"/>
      <w:bookmarkEnd w:id="6"/>
    </w:tbl>
    <w:p w14:paraId="3EDEFB00" w14:textId="77777777" w:rsidR="009B043E" w:rsidRDefault="009B043E" w:rsidP="00DF55E3">
      <w:pPr>
        <w:rPr>
          <w:rFonts w:cstheme="minorHAnsi"/>
          <w:b/>
          <w:color w:val="FF0000"/>
        </w:rPr>
      </w:pPr>
    </w:p>
    <w:p w14:paraId="2FA704C0" w14:textId="532AB9E2" w:rsidR="00DF55E3" w:rsidRPr="00272A78" w:rsidRDefault="00DF55E3" w:rsidP="001A3E6E">
      <w:pPr>
        <w:rPr>
          <w:rFonts w:cstheme="minorHAnsi"/>
          <w:b/>
          <w:color w:val="70AD47" w:themeColor="accent6"/>
        </w:rPr>
      </w:pPr>
      <w:r w:rsidRPr="00272A78">
        <w:rPr>
          <w:rFonts w:cstheme="minorHAnsi"/>
          <w:b/>
          <w:color w:val="70AD47" w:themeColor="accent6"/>
        </w:rPr>
        <w:t>Gutes</w:t>
      </w:r>
      <w:r w:rsidR="006F7E6F" w:rsidRPr="00272A78">
        <w:rPr>
          <w:rFonts w:cstheme="minorHAnsi"/>
          <w:b/>
          <w:color w:val="70AD47" w:themeColor="accent6"/>
        </w:rPr>
        <w:t xml:space="preserve"> </w:t>
      </w:r>
      <w:r w:rsidRPr="00272A78">
        <w:rPr>
          <w:rFonts w:cstheme="minorHAnsi"/>
          <w:b/>
          <w:color w:val="70AD47" w:themeColor="accent6"/>
        </w:rPr>
        <w:t>Beispiel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DF55E3" w:rsidRPr="00CF0841" w14:paraId="2FAD5420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04248FDC" w14:textId="77777777" w:rsidR="00DF55E3" w:rsidRPr="00272A78" w:rsidRDefault="00DF55E3" w:rsidP="00F96170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7" w:name="_Hlk4740053"/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09AF9329" w14:textId="64F125A0" w:rsidR="00DF55E3" w:rsidRPr="00272A78" w:rsidRDefault="000A35F5" w:rsidP="00F96170">
            <w:pPr>
              <w:rPr>
                <w:rFonts w:cstheme="minorHAnsi"/>
              </w:rPr>
            </w:pPr>
            <w:r>
              <w:rPr>
                <w:rFonts w:cstheme="minorHAnsi"/>
              </w:rPr>
              <w:t>3.1</w:t>
            </w:r>
          </w:p>
        </w:tc>
      </w:tr>
      <w:tr w:rsidR="00DF55E3" w:rsidRPr="00CF0841" w14:paraId="5EF1789F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7812D5D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21B6052E" w14:textId="01A52470" w:rsidR="00DF55E3" w:rsidRPr="00272A78" w:rsidRDefault="000A35F5" w:rsidP="00F96170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Systemadministrator möchte ich verschiedene Ligen anlegen können, wobei eine Liga </w:t>
            </w:r>
            <w:proofErr w:type="gramStart"/>
            <w:r>
              <w:rPr>
                <w:rFonts w:cstheme="minorHAnsi"/>
              </w:rPr>
              <w:t>aus Name</w:t>
            </w:r>
            <w:proofErr w:type="gramEnd"/>
            <w:r>
              <w:rPr>
                <w:rFonts w:cstheme="minorHAnsi"/>
              </w:rPr>
              <w:t xml:space="preserve">, Spielplan und optionalem Liga-Bild bestehen soll. </w:t>
            </w:r>
          </w:p>
        </w:tc>
      </w:tr>
      <w:tr w:rsidR="00DF55E3" w:rsidRPr="00CF0841" w14:paraId="650A5361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0AD4D77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4381C90A" w14:textId="77777777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</w:tr>
      <w:tr w:rsidR="00DF55E3" w:rsidRPr="00CF0841" w14:paraId="0ACC3DF5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82DACC5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6B49D70F" w14:textId="77777777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Hoch</w:t>
            </w:r>
          </w:p>
        </w:tc>
      </w:tr>
      <w:tr w:rsidR="00DF55E3" w:rsidRPr="00CF0841" w14:paraId="4F767B34" w14:textId="77777777" w:rsidTr="00F664D2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58719BDF" w14:textId="2C7A63DB" w:rsidR="00DF55E3" w:rsidRPr="00272A78" w:rsidRDefault="005D250A" w:rsidP="00F96170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197598E0" w14:textId="33FC309A" w:rsidR="00DF55E3" w:rsidRPr="00272A78" w:rsidRDefault="000A35F5" w:rsidP="00F96170">
            <w:pPr>
              <w:rPr>
                <w:rFonts w:cstheme="minorHAnsi"/>
              </w:rPr>
            </w:pPr>
            <w:r>
              <w:rPr>
                <w:rFonts w:cstheme="minorHAnsi"/>
              </w:rPr>
              <w:t>Max Eschenbach</w:t>
            </w:r>
          </w:p>
        </w:tc>
      </w:tr>
      <w:tr w:rsidR="00DF55E3" w:rsidRPr="00CF0841" w14:paraId="4C271766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0F614BB7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22A26C72" w14:textId="6CE15923" w:rsidR="00DF55E3" w:rsidRPr="00272A78" w:rsidRDefault="00DF55E3" w:rsidP="00F96170">
            <w:pPr>
              <w:rPr>
                <w:rFonts w:cstheme="minorHAnsi"/>
              </w:rPr>
            </w:pPr>
          </w:p>
        </w:tc>
      </w:tr>
    </w:tbl>
    <w:p w14:paraId="6B3DEF9F" w14:textId="77777777" w:rsidR="006F7E6F" w:rsidRPr="008B52D5" w:rsidRDefault="006F7E6F" w:rsidP="008B52D5">
      <w:bookmarkStart w:id="8" w:name="_Hlk19187894"/>
      <w:bookmarkEnd w:id="7"/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0A35F5" w:rsidRPr="00272A78" w14:paraId="3A9EE0F8" w14:textId="77777777" w:rsidTr="00EE7002">
        <w:tc>
          <w:tcPr>
            <w:tcW w:w="2232" w:type="dxa"/>
            <w:shd w:val="clear" w:color="auto" w:fill="BFBFBF" w:themeFill="background1" w:themeFillShade="BF"/>
          </w:tcPr>
          <w:p w14:paraId="55346D41" w14:textId="77777777" w:rsidR="000A35F5" w:rsidRPr="00272A78" w:rsidRDefault="000A35F5" w:rsidP="00EE7002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5750321A" w14:textId="0BB995EC" w:rsidR="000A35F5" w:rsidRPr="00272A78" w:rsidRDefault="000A35F5" w:rsidP="00EE7002">
            <w:pPr>
              <w:rPr>
                <w:rFonts w:cstheme="minorHAnsi"/>
              </w:rPr>
            </w:pPr>
            <w:r>
              <w:rPr>
                <w:rFonts w:cstheme="minorHAnsi"/>
              </w:rPr>
              <w:t>3.2</w:t>
            </w:r>
          </w:p>
        </w:tc>
      </w:tr>
      <w:tr w:rsidR="000A35F5" w:rsidRPr="00272A78" w14:paraId="669D0BAB" w14:textId="77777777" w:rsidTr="00EE7002">
        <w:tc>
          <w:tcPr>
            <w:tcW w:w="2232" w:type="dxa"/>
            <w:shd w:val="clear" w:color="auto" w:fill="BFBFBF" w:themeFill="background1" w:themeFillShade="BF"/>
          </w:tcPr>
          <w:p w14:paraId="7C29558B" w14:textId="77777777" w:rsidR="000A35F5" w:rsidRPr="00272A78" w:rsidRDefault="000A35F5" w:rsidP="00EE7002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58C3B253" w14:textId="2C63AC1E" w:rsidR="000A35F5" w:rsidRPr="00272A78" w:rsidRDefault="000A35F5" w:rsidP="00EE7002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Systemadministrator möchte ich die Möglichkeit haben den Spielplan aus einer CSV-Datei einzulesen, um auch auf ältere Ligen zugriff zu haben. </w:t>
            </w:r>
          </w:p>
        </w:tc>
      </w:tr>
      <w:tr w:rsidR="000A35F5" w:rsidRPr="00272A78" w14:paraId="0A696FA4" w14:textId="77777777" w:rsidTr="00EE7002">
        <w:tc>
          <w:tcPr>
            <w:tcW w:w="2232" w:type="dxa"/>
            <w:shd w:val="clear" w:color="auto" w:fill="BFBFBF" w:themeFill="background1" w:themeFillShade="BF"/>
          </w:tcPr>
          <w:p w14:paraId="31D58014" w14:textId="77777777" w:rsidR="000A35F5" w:rsidRPr="00272A78" w:rsidRDefault="000A35F5" w:rsidP="00EE7002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669F5AC0" w14:textId="77777777" w:rsidR="000A35F5" w:rsidRPr="00272A78" w:rsidRDefault="000A35F5" w:rsidP="00EE7002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</w:tr>
      <w:tr w:rsidR="000A35F5" w:rsidRPr="00272A78" w14:paraId="4FF86CDC" w14:textId="77777777" w:rsidTr="00EE7002">
        <w:tc>
          <w:tcPr>
            <w:tcW w:w="2232" w:type="dxa"/>
            <w:shd w:val="clear" w:color="auto" w:fill="BFBFBF" w:themeFill="background1" w:themeFillShade="BF"/>
          </w:tcPr>
          <w:p w14:paraId="09EC8BAC" w14:textId="77777777" w:rsidR="000A35F5" w:rsidRPr="00272A78" w:rsidRDefault="000A35F5" w:rsidP="00EE7002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52B6F596" w14:textId="77777777" w:rsidR="000A35F5" w:rsidRPr="00272A78" w:rsidRDefault="000A35F5" w:rsidP="00EE7002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Hoch</w:t>
            </w:r>
          </w:p>
        </w:tc>
      </w:tr>
      <w:tr w:rsidR="000A35F5" w:rsidRPr="00272A78" w14:paraId="455AADEE" w14:textId="77777777" w:rsidTr="00EE7002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087506F2" w14:textId="77777777" w:rsidR="000A35F5" w:rsidRPr="00272A78" w:rsidRDefault="000A35F5" w:rsidP="00EE7002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0C982F49" w14:textId="4319A595" w:rsidR="000A35F5" w:rsidRPr="00272A78" w:rsidRDefault="000A35F5" w:rsidP="00EE7002">
            <w:pPr>
              <w:rPr>
                <w:rFonts w:cstheme="minorHAnsi"/>
              </w:rPr>
            </w:pPr>
            <w:r>
              <w:rPr>
                <w:rFonts w:cstheme="minorHAnsi"/>
              </w:rPr>
              <w:t>Max Eschenbach</w:t>
            </w:r>
          </w:p>
        </w:tc>
      </w:tr>
      <w:tr w:rsidR="000A35F5" w:rsidRPr="00272A78" w14:paraId="49051E0C" w14:textId="77777777" w:rsidTr="00EE7002">
        <w:tc>
          <w:tcPr>
            <w:tcW w:w="2232" w:type="dxa"/>
            <w:shd w:val="clear" w:color="auto" w:fill="BFBFBF" w:themeFill="background1" w:themeFillShade="BF"/>
          </w:tcPr>
          <w:p w14:paraId="42CF55F5" w14:textId="77777777" w:rsidR="000A35F5" w:rsidRPr="00272A78" w:rsidRDefault="000A35F5" w:rsidP="00EE7002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27217152" w14:textId="73A5CCB1" w:rsidR="000A35F5" w:rsidRPr="00272A78" w:rsidRDefault="000A35F5" w:rsidP="00EE7002">
            <w:pPr>
              <w:rPr>
                <w:rFonts w:cstheme="minorHAnsi"/>
              </w:rPr>
            </w:pPr>
            <w:r>
              <w:rPr>
                <w:rFonts w:cstheme="minorHAnsi"/>
              </w:rPr>
              <w:t>3.1</w:t>
            </w:r>
          </w:p>
        </w:tc>
      </w:tr>
    </w:tbl>
    <w:p w14:paraId="4C5BC010" w14:textId="125A22A2" w:rsidR="006F7E6F" w:rsidRPr="008B52D5" w:rsidRDefault="006F7E6F" w:rsidP="008B52D5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0A35F5" w:rsidRPr="00272A78" w14:paraId="06F6DBAA" w14:textId="77777777" w:rsidTr="00EE7002">
        <w:tc>
          <w:tcPr>
            <w:tcW w:w="2232" w:type="dxa"/>
            <w:shd w:val="clear" w:color="auto" w:fill="BFBFBF" w:themeFill="background1" w:themeFillShade="BF"/>
          </w:tcPr>
          <w:p w14:paraId="77EE7E13" w14:textId="77777777" w:rsidR="000A35F5" w:rsidRPr="00272A78" w:rsidRDefault="000A35F5" w:rsidP="00EE7002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13678F73" w14:textId="335DC1F6" w:rsidR="000A35F5" w:rsidRPr="00272A78" w:rsidRDefault="000A35F5" w:rsidP="00EE7002">
            <w:pPr>
              <w:rPr>
                <w:rFonts w:cstheme="minorHAnsi"/>
              </w:rPr>
            </w:pPr>
            <w:r>
              <w:rPr>
                <w:rFonts w:cstheme="minorHAnsi"/>
              </w:rPr>
              <w:t>3.3</w:t>
            </w:r>
          </w:p>
        </w:tc>
      </w:tr>
      <w:tr w:rsidR="000A35F5" w:rsidRPr="00272A78" w14:paraId="3F19DD07" w14:textId="77777777" w:rsidTr="00EE7002">
        <w:tc>
          <w:tcPr>
            <w:tcW w:w="2232" w:type="dxa"/>
            <w:shd w:val="clear" w:color="auto" w:fill="BFBFBF" w:themeFill="background1" w:themeFillShade="BF"/>
          </w:tcPr>
          <w:p w14:paraId="4755B4AA" w14:textId="77777777" w:rsidR="000A35F5" w:rsidRPr="00272A78" w:rsidRDefault="000A35F5" w:rsidP="00EE7002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3E00C888" w14:textId="555112B4" w:rsidR="000A35F5" w:rsidRPr="00272A78" w:rsidRDefault="000A35F5" w:rsidP="00EE7002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Systemadministrator möchte ich die Möglichkeit haben, die Liga Daten manuell zu ändern, um Tests durchführen zu können und Daten anzupassen. </w:t>
            </w:r>
          </w:p>
        </w:tc>
      </w:tr>
      <w:tr w:rsidR="000A35F5" w:rsidRPr="00272A78" w14:paraId="7A66E2FF" w14:textId="77777777" w:rsidTr="00EE7002">
        <w:tc>
          <w:tcPr>
            <w:tcW w:w="2232" w:type="dxa"/>
            <w:shd w:val="clear" w:color="auto" w:fill="BFBFBF" w:themeFill="background1" w:themeFillShade="BF"/>
          </w:tcPr>
          <w:p w14:paraId="5E41244B" w14:textId="77777777" w:rsidR="000A35F5" w:rsidRPr="00272A78" w:rsidRDefault="000A35F5" w:rsidP="00EE7002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041A276B" w14:textId="77777777" w:rsidR="000A35F5" w:rsidRPr="00272A78" w:rsidRDefault="000A35F5" w:rsidP="00EE7002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</w:tr>
      <w:tr w:rsidR="000A35F5" w:rsidRPr="00272A78" w14:paraId="39FE1C94" w14:textId="77777777" w:rsidTr="00EE7002">
        <w:tc>
          <w:tcPr>
            <w:tcW w:w="2232" w:type="dxa"/>
            <w:shd w:val="clear" w:color="auto" w:fill="BFBFBF" w:themeFill="background1" w:themeFillShade="BF"/>
          </w:tcPr>
          <w:p w14:paraId="581F5A81" w14:textId="77777777" w:rsidR="000A35F5" w:rsidRPr="00272A78" w:rsidRDefault="000A35F5" w:rsidP="00EE7002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45DFE918" w14:textId="77777777" w:rsidR="000A35F5" w:rsidRPr="00272A78" w:rsidRDefault="000A35F5" w:rsidP="00EE7002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Hoch</w:t>
            </w:r>
          </w:p>
        </w:tc>
      </w:tr>
      <w:tr w:rsidR="000A35F5" w:rsidRPr="00272A78" w14:paraId="766166FA" w14:textId="77777777" w:rsidTr="00EE7002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649B31F4" w14:textId="77777777" w:rsidR="000A35F5" w:rsidRPr="00272A78" w:rsidRDefault="000A35F5" w:rsidP="00EE7002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30D855D4" w14:textId="77777777" w:rsidR="000A35F5" w:rsidRPr="00272A78" w:rsidRDefault="000A35F5" w:rsidP="00EE7002">
            <w:pPr>
              <w:rPr>
                <w:rFonts w:cstheme="minorHAnsi"/>
              </w:rPr>
            </w:pPr>
            <w:r>
              <w:rPr>
                <w:rFonts w:cstheme="minorHAnsi"/>
              </w:rPr>
              <w:t>Max Eschenbach</w:t>
            </w:r>
          </w:p>
        </w:tc>
      </w:tr>
      <w:tr w:rsidR="000A35F5" w:rsidRPr="00272A78" w14:paraId="30868F4D" w14:textId="77777777" w:rsidTr="00EE7002">
        <w:tc>
          <w:tcPr>
            <w:tcW w:w="2232" w:type="dxa"/>
            <w:shd w:val="clear" w:color="auto" w:fill="BFBFBF" w:themeFill="background1" w:themeFillShade="BF"/>
          </w:tcPr>
          <w:p w14:paraId="11B8712B" w14:textId="77777777" w:rsidR="000A35F5" w:rsidRPr="00272A78" w:rsidRDefault="000A35F5" w:rsidP="00EE7002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 xml:space="preserve">Abhängigkeiten zu </w:t>
            </w:r>
            <w:r w:rsidRPr="00272A78">
              <w:rPr>
                <w:rFonts w:cstheme="minorHAnsi"/>
                <w:b/>
              </w:rPr>
              <w:lastRenderedPageBreak/>
              <w:t>anderen User Stories</w:t>
            </w:r>
          </w:p>
        </w:tc>
        <w:tc>
          <w:tcPr>
            <w:tcW w:w="7056" w:type="dxa"/>
          </w:tcPr>
          <w:p w14:paraId="6BDA4B45" w14:textId="2F57E0A0" w:rsidR="000A35F5" w:rsidRPr="00272A78" w:rsidRDefault="000A35F5" w:rsidP="00EE7002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3.1</w:t>
            </w:r>
          </w:p>
        </w:tc>
      </w:tr>
    </w:tbl>
    <w:p w14:paraId="26EF4ABD" w14:textId="77777777" w:rsidR="00BC24D6" w:rsidRPr="008B52D5" w:rsidRDefault="00BC24D6" w:rsidP="008B52D5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0A35F5" w:rsidRPr="00272A78" w14:paraId="60EEA6DD" w14:textId="77777777" w:rsidTr="00EE7002">
        <w:tc>
          <w:tcPr>
            <w:tcW w:w="2232" w:type="dxa"/>
            <w:shd w:val="clear" w:color="auto" w:fill="BFBFBF" w:themeFill="background1" w:themeFillShade="BF"/>
          </w:tcPr>
          <w:p w14:paraId="59512D12" w14:textId="77777777" w:rsidR="000A35F5" w:rsidRPr="00272A78" w:rsidRDefault="000A35F5" w:rsidP="00EE7002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1A3AE84E" w14:textId="1DABDE8D" w:rsidR="000A35F5" w:rsidRPr="00272A78" w:rsidRDefault="000A35F5" w:rsidP="00EE7002">
            <w:pPr>
              <w:rPr>
                <w:rFonts w:cstheme="minorHAnsi"/>
              </w:rPr>
            </w:pPr>
            <w:r>
              <w:rPr>
                <w:rFonts w:cstheme="minorHAnsi"/>
              </w:rPr>
              <w:t>3.4</w:t>
            </w:r>
          </w:p>
        </w:tc>
      </w:tr>
      <w:tr w:rsidR="000A35F5" w:rsidRPr="00272A78" w14:paraId="33D46948" w14:textId="77777777" w:rsidTr="00EE7002">
        <w:tc>
          <w:tcPr>
            <w:tcW w:w="2232" w:type="dxa"/>
            <w:shd w:val="clear" w:color="auto" w:fill="BFBFBF" w:themeFill="background1" w:themeFillShade="BF"/>
          </w:tcPr>
          <w:p w14:paraId="3E8464C5" w14:textId="77777777" w:rsidR="000A35F5" w:rsidRPr="00272A78" w:rsidRDefault="000A35F5" w:rsidP="00EE7002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781AB666" w14:textId="15806E0E" w:rsidR="000A35F5" w:rsidRPr="00272A78" w:rsidRDefault="000A35F5" w:rsidP="00EE7002">
            <w:pPr>
              <w:rPr>
                <w:rFonts w:cstheme="minorHAnsi"/>
              </w:rPr>
            </w:pPr>
            <w:r>
              <w:rPr>
                <w:rFonts w:cstheme="minorHAnsi"/>
              </w:rPr>
              <w:t>Als Systemadministrator möchte ich das Datum, nach dem sich das System richtet, ändern können, um die nächste Tipprunde einzuleiten</w:t>
            </w:r>
          </w:p>
        </w:tc>
      </w:tr>
      <w:tr w:rsidR="000A35F5" w:rsidRPr="00272A78" w14:paraId="32FE194C" w14:textId="77777777" w:rsidTr="00EE7002">
        <w:tc>
          <w:tcPr>
            <w:tcW w:w="2232" w:type="dxa"/>
            <w:shd w:val="clear" w:color="auto" w:fill="BFBFBF" w:themeFill="background1" w:themeFillShade="BF"/>
          </w:tcPr>
          <w:p w14:paraId="76D7BD4E" w14:textId="77777777" w:rsidR="000A35F5" w:rsidRPr="00272A78" w:rsidRDefault="000A35F5" w:rsidP="00EE7002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4D86447C" w14:textId="77777777" w:rsidR="000A35F5" w:rsidRPr="00272A78" w:rsidRDefault="000A35F5" w:rsidP="00EE7002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</w:tr>
      <w:tr w:rsidR="000A35F5" w:rsidRPr="00272A78" w14:paraId="1F562815" w14:textId="77777777" w:rsidTr="00EE7002">
        <w:tc>
          <w:tcPr>
            <w:tcW w:w="2232" w:type="dxa"/>
            <w:shd w:val="clear" w:color="auto" w:fill="BFBFBF" w:themeFill="background1" w:themeFillShade="BF"/>
          </w:tcPr>
          <w:p w14:paraId="591D40B0" w14:textId="77777777" w:rsidR="000A35F5" w:rsidRPr="00272A78" w:rsidRDefault="000A35F5" w:rsidP="00EE7002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52479619" w14:textId="77777777" w:rsidR="000A35F5" w:rsidRPr="00272A78" w:rsidRDefault="000A35F5" w:rsidP="00EE7002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Hoch</w:t>
            </w:r>
          </w:p>
        </w:tc>
      </w:tr>
      <w:tr w:rsidR="000A35F5" w:rsidRPr="00272A78" w14:paraId="1C8BCCA5" w14:textId="77777777" w:rsidTr="00EE7002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474C6FCA" w14:textId="77777777" w:rsidR="000A35F5" w:rsidRPr="00272A78" w:rsidRDefault="000A35F5" w:rsidP="00EE7002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5A698122" w14:textId="77777777" w:rsidR="000A35F5" w:rsidRPr="00272A78" w:rsidRDefault="000A35F5" w:rsidP="00EE7002">
            <w:pPr>
              <w:rPr>
                <w:rFonts w:cstheme="minorHAnsi"/>
              </w:rPr>
            </w:pPr>
            <w:r>
              <w:rPr>
                <w:rFonts w:cstheme="minorHAnsi"/>
              </w:rPr>
              <w:t>Max Eschenbach</w:t>
            </w:r>
          </w:p>
        </w:tc>
      </w:tr>
      <w:tr w:rsidR="000A35F5" w:rsidRPr="00272A78" w14:paraId="4006E8AA" w14:textId="77777777" w:rsidTr="00EE7002">
        <w:tc>
          <w:tcPr>
            <w:tcW w:w="2232" w:type="dxa"/>
            <w:shd w:val="clear" w:color="auto" w:fill="BFBFBF" w:themeFill="background1" w:themeFillShade="BF"/>
          </w:tcPr>
          <w:p w14:paraId="3A36A0DF" w14:textId="77777777" w:rsidR="000A35F5" w:rsidRPr="00272A78" w:rsidRDefault="000A35F5" w:rsidP="00EE7002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5CC65710" w14:textId="7CE0B9D8" w:rsidR="000A35F5" w:rsidRPr="00272A78" w:rsidRDefault="000A35F5" w:rsidP="00EE7002">
            <w:pPr>
              <w:rPr>
                <w:rFonts w:cstheme="minorHAnsi"/>
              </w:rPr>
            </w:pPr>
            <w:r>
              <w:rPr>
                <w:rFonts w:cstheme="minorHAnsi"/>
              </w:rPr>
              <w:t>3.1, 3.3</w:t>
            </w:r>
          </w:p>
        </w:tc>
      </w:tr>
    </w:tbl>
    <w:p w14:paraId="12F3FBF8" w14:textId="77777777" w:rsidR="006F7E6F" w:rsidRPr="008B52D5" w:rsidRDefault="006F7E6F" w:rsidP="008B52D5"/>
    <w:p w14:paraId="269F3B24" w14:textId="77777777" w:rsidR="006F7E6F" w:rsidRPr="008B52D5" w:rsidRDefault="006F7E6F" w:rsidP="008B52D5"/>
    <w:p w14:paraId="54F006B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9" w:name="_Toc115257128"/>
      <w:r>
        <w:rPr>
          <w:rFonts w:eastAsiaTheme="majorEastAsia" w:cstheme="minorHAnsi"/>
          <w:sz w:val="32"/>
          <w:szCs w:val="32"/>
        </w:rPr>
        <w:t>Papierprototypen</w:t>
      </w:r>
      <w:bookmarkEnd w:id="9"/>
    </w:p>
    <w:p w14:paraId="79E647B7" w14:textId="297B4A43" w:rsidR="00BC24D6" w:rsidRPr="00272A78" w:rsidRDefault="00F664D2" w:rsidP="00627A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 w:rsidRPr="00272A78">
        <w:rPr>
          <w:rFonts w:cstheme="minorHAnsi"/>
        </w:rPr>
        <w:t>Das</w:t>
      </w:r>
      <w:r w:rsidR="00BC24D6" w:rsidRPr="00272A78">
        <w:rPr>
          <w:rFonts w:cstheme="minorHAnsi"/>
        </w:rPr>
        <w:t xml:space="preserve"> Erstellen eines Papierprototypen </w:t>
      </w:r>
      <w:r w:rsidRPr="00272A78">
        <w:rPr>
          <w:rFonts w:cstheme="minorHAnsi"/>
        </w:rPr>
        <w:t xml:space="preserve">dient </w:t>
      </w:r>
      <w:r w:rsidR="00BC24D6" w:rsidRPr="00272A78">
        <w:rPr>
          <w:rFonts w:cstheme="minorHAnsi"/>
        </w:rPr>
        <w:t>als Methode des Brainstormings, Designs, Herstellens, Testens und des Kommunizierens von Benutzer Interfaces</w:t>
      </w:r>
      <w:r w:rsidRPr="00272A78">
        <w:rPr>
          <w:rFonts w:cstheme="minorHAnsi"/>
        </w:rPr>
        <w:t>.</w:t>
      </w:r>
    </w:p>
    <w:p w14:paraId="57EAB4DE" w14:textId="71ED5F16" w:rsidR="000807D9" w:rsidRDefault="000807D9" w:rsidP="008B52D5"/>
    <w:p w14:paraId="3A65BEC9" w14:textId="3F7F1FC2" w:rsidR="009B043E" w:rsidRPr="008B52D5" w:rsidRDefault="00337065" w:rsidP="008B52D5">
      <w:r>
        <w:rPr>
          <w:noProof/>
        </w:rPr>
        <w:lastRenderedPageBreak/>
        <w:drawing>
          <wp:inline distT="0" distB="0" distL="0" distR="0" wp14:anchorId="01C86245" wp14:editId="6A91CF75">
            <wp:extent cx="3760041" cy="4013200"/>
            <wp:effectExtent l="0" t="0" r="0" b="6350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3226" cy="401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68DD146" wp14:editId="69E05961">
            <wp:extent cx="3736243" cy="3987800"/>
            <wp:effectExtent l="0" t="0" r="0" b="0"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0960" cy="3992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1F48AB4" wp14:editId="077FF535">
            <wp:extent cx="3670799" cy="3917950"/>
            <wp:effectExtent l="0" t="0" r="6350" b="6350"/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4744" cy="3922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3E216B5" wp14:editId="21799694">
            <wp:extent cx="2965450" cy="3165111"/>
            <wp:effectExtent l="0" t="0" r="6350" b="0"/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244" cy="31841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0AD0BBD" wp14:editId="19351D97">
            <wp:extent cx="3155227" cy="3454400"/>
            <wp:effectExtent l="0" t="0" r="7620" b="0"/>
            <wp:docPr id="10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6340" cy="34665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43499E9" wp14:editId="59AAE14B">
            <wp:extent cx="3337146" cy="3657600"/>
            <wp:effectExtent l="0" t="0" r="0" b="0"/>
            <wp:docPr id="11" name="Grafi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9816" cy="36714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493DD37" wp14:editId="6531500F">
            <wp:extent cx="3111553" cy="3321050"/>
            <wp:effectExtent l="0" t="0" r="0" b="0"/>
            <wp:docPr id="12" name="Grafi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9737" cy="3329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145C5A9" wp14:editId="1C625C5D">
            <wp:extent cx="2688256" cy="2946400"/>
            <wp:effectExtent l="0" t="0" r="0" b="6350"/>
            <wp:docPr id="14" name="Grafi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4478" cy="2964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AD6DFD" w14:textId="1066EA2A" w:rsidR="000807D9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10" w:name="_Toc115257129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</w:t>
      </w:r>
      <w:r w:rsidR="008B52D5">
        <w:rPr>
          <w:rFonts w:asciiTheme="minorHAnsi" w:hAnsiTheme="minorHAnsi" w:cstheme="minorHAnsi"/>
          <w:color w:val="000000" w:themeColor="text1"/>
          <w:sz w:val="32"/>
          <w:szCs w:val="32"/>
        </w:rPr>
        <w:t>e</w:t>
      </w:r>
      <w:r>
        <w:rPr>
          <w:rFonts w:asciiTheme="minorHAnsi" w:hAnsiTheme="minorHAnsi" w:cstheme="minorHAnsi"/>
          <w:color w:val="000000" w:themeColor="text1"/>
          <w:sz w:val="32"/>
          <w:szCs w:val="32"/>
        </w:rPr>
        <w:t xml:space="preserve"> (</w:t>
      </w:r>
      <w:r w:rsidR="00627AF2">
        <w:rPr>
          <w:rFonts w:asciiTheme="minorHAnsi" w:hAnsiTheme="minorHAnsi" w:cstheme="minorHAnsi"/>
          <w:color w:val="000000" w:themeColor="text1"/>
          <w:sz w:val="32"/>
          <w:szCs w:val="32"/>
        </w:rPr>
        <w:t xml:space="preserve">Komponenten- und </w:t>
      </w:r>
      <w:r>
        <w:rPr>
          <w:rFonts w:asciiTheme="minorHAnsi" w:hAnsiTheme="minorHAnsi" w:cstheme="minorHAnsi"/>
          <w:color w:val="000000" w:themeColor="text1"/>
          <w:sz w:val="32"/>
          <w:szCs w:val="32"/>
        </w:rPr>
        <w:t>Klassendiagramm</w:t>
      </w:r>
      <w:r w:rsidR="008B52D5">
        <w:rPr>
          <w:rFonts w:asciiTheme="minorHAnsi" w:hAnsiTheme="minorHAnsi" w:cstheme="minorHAnsi"/>
          <w:color w:val="000000" w:themeColor="text1"/>
          <w:sz w:val="32"/>
          <w:szCs w:val="32"/>
        </w:rPr>
        <w:t>e</w:t>
      </w:r>
      <w:r>
        <w:rPr>
          <w:rFonts w:asciiTheme="minorHAnsi" w:hAnsiTheme="minorHAnsi" w:cstheme="minorHAnsi"/>
          <w:color w:val="000000" w:themeColor="text1"/>
          <w:sz w:val="32"/>
          <w:szCs w:val="32"/>
        </w:rPr>
        <w:t>)</w:t>
      </w:r>
      <w:bookmarkEnd w:id="10"/>
    </w:p>
    <w:p w14:paraId="0C86392A" w14:textId="40DE9104" w:rsidR="00D85B54" w:rsidRPr="00272A78" w:rsidRDefault="00627AF2" w:rsidP="00627A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>
        <w:rPr>
          <w:rFonts w:cstheme="minorHAnsi"/>
        </w:rPr>
        <w:t xml:space="preserve">Im SEP soll die statische Struktur des Systems mittels Komponenten- und Klassendiagramme modelliert werden. </w:t>
      </w:r>
      <w:r w:rsidR="000807D9" w:rsidRPr="00272A78">
        <w:rPr>
          <w:rFonts w:cstheme="minorHAnsi"/>
        </w:rPr>
        <w:t xml:space="preserve">Ein </w:t>
      </w:r>
      <w:r>
        <w:rPr>
          <w:rFonts w:cstheme="minorHAnsi"/>
        </w:rPr>
        <w:t>Komponenten- und Klassendiagramme</w:t>
      </w:r>
      <w:r w:rsidR="00272A78">
        <w:rPr>
          <w:rFonts w:cstheme="minorHAnsi"/>
        </w:rPr>
        <w:t xml:space="preserve"> </w:t>
      </w:r>
      <w:r w:rsidR="000807D9" w:rsidRPr="00272A78">
        <w:rPr>
          <w:rFonts w:cstheme="minorHAnsi"/>
        </w:rPr>
        <w:t>dien</w:t>
      </w:r>
      <w:r>
        <w:rPr>
          <w:rFonts w:cstheme="minorHAnsi"/>
        </w:rPr>
        <w:t>en</w:t>
      </w:r>
      <w:r w:rsidR="000807D9" w:rsidRPr="00272A78">
        <w:rPr>
          <w:rFonts w:cstheme="minorHAnsi"/>
        </w:rPr>
        <w:t xml:space="preserve"> der grafischen Darstellung von </w:t>
      </w:r>
      <w:r>
        <w:rPr>
          <w:rFonts w:cstheme="minorHAnsi"/>
        </w:rPr>
        <w:t>Komponenten/</w:t>
      </w:r>
      <w:r w:rsidR="000807D9" w:rsidRPr="00272A78">
        <w:rPr>
          <w:rFonts w:cstheme="minorHAnsi"/>
        </w:rPr>
        <w:t xml:space="preserve">Klassen, Schnittstellen und deren Beziehungen. </w:t>
      </w:r>
      <w:r>
        <w:rPr>
          <w:rFonts w:cstheme="minorHAnsi"/>
        </w:rPr>
        <w:t>Die Diagrammtypen</w:t>
      </w:r>
      <w:r w:rsidR="000807D9" w:rsidRPr="00272A78">
        <w:rPr>
          <w:rFonts w:cstheme="minorHAnsi"/>
        </w:rPr>
        <w:t xml:space="preserve"> </w:t>
      </w:r>
      <w:r>
        <w:rPr>
          <w:rFonts w:cstheme="minorHAnsi"/>
        </w:rPr>
        <w:t>helfen</w:t>
      </w:r>
      <w:r w:rsidR="000807D9" w:rsidRPr="00272A78">
        <w:rPr>
          <w:rFonts w:cstheme="minorHAnsi"/>
        </w:rPr>
        <w:t xml:space="preserve"> dabei, Quellcode und Implementierungsarbeiten zu </w:t>
      </w:r>
      <w:r w:rsidRPr="00272A78">
        <w:rPr>
          <w:rFonts w:cstheme="minorHAnsi"/>
        </w:rPr>
        <w:t>strukturieren,</w:t>
      </w:r>
      <w:r w:rsidR="000807D9" w:rsidRPr="00272A78">
        <w:rPr>
          <w:rFonts w:cstheme="minorHAnsi"/>
        </w:rPr>
        <w:t xml:space="preserve"> bevor diese </w:t>
      </w:r>
      <w:proofErr w:type="gramStart"/>
      <w:r w:rsidR="000807D9" w:rsidRPr="00272A78">
        <w:rPr>
          <w:rFonts w:cstheme="minorHAnsi"/>
        </w:rPr>
        <w:t>starten</w:t>
      </w:r>
      <w:proofErr w:type="gramEnd"/>
      <w:r w:rsidR="000807D9" w:rsidRPr="00272A78">
        <w:rPr>
          <w:rFonts w:cstheme="minorHAnsi"/>
        </w:rPr>
        <w:t xml:space="preserve"> und ermöglicht eine Aufteilung der Programmieraufgaben.</w:t>
      </w:r>
    </w:p>
    <w:p w14:paraId="3BA64E6B" w14:textId="0E9450DE" w:rsidR="00D617B0" w:rsidRDefault="000A35F5" w:rsidP="00D617B0">
      <w:pPr>
        <w:rPr>
          <w:rFonts w:cstheme="minorHAnsi"/>
        </w:rPr>
      </w:pPr>
      <w:r>
        <w:rPr>
          <w:rFonts w:cstheme="minorHAnsi"/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776303C4" wp14:editId="61314590">
            <wp:simplePos x="0" y="0"/>
            <wp:positionH relativeFrom="column">
              <wp:posOffset>14605</wp:posOffset>
            </wp:positionH>
            <wp:positionV relativeFrom="paragraph">
              <wp:posOffset>336068</wp:posOffset>
            </wp:positionV>
            <wp:extent cx="5753100" cy="2428875"/>
            <wp:effectExtent l="0" t="0" r="0" b="9525"/>
            <wp:wrapTight wrapText="bothSides">
              <wp:wrapPolygon edited="0">
                <wp:start x="0" y="0"/>
                <wp:lineTo x="0" y="21515"/>
                <wp:lineTo x="21528" y="21515"/>
                <wp:lineTo x="21528" y="0"/>
                <wp:lineTo x="0" y="0"/>
              </wp:wrapPolygon>
            </wp:wrapTight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42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3CD8F14" w14:textId="283898A5" w:rsidR="009B043E" w:rsidRDefault="009B043E" w:rsidP="00D617B0">
      <w:pPr>
        <w:rPr>
          <w:rFonts w:cstheme="minorHAnsi"/>
        </w:rPr>
      </w:pPr>
    </w:p>
    <w:p w14:paraId="16DFC741" w14:textId="51F236B3" w:rsidR="00627AF2" w:rsidRPr="00272A78" w:rsidRDefault="00627AF2" w:rsidP="00627AF2">
      <w:pPr>
        <w:pStyle w:val="berschrift2"/>
        <w:rPr>
          <w:rFonts w:cstheme="minorHAnsi"/>
          <w:color w:val="000000" w:themeColor="text1"/>
        </w:rPr>
      </w:pPr>
      <w:bookmarkStart w:id="11" w:name="_Toc115257130"/>
      <w:r>
        <w:rPr>
          <w:rFonts w:asciiTheme="minorHAnsi" w:hAnsiTheme="minorHAnsi" w:cstheme="minorHAnsi"/>
          <w:color w:val="000000" w:themeColor="text1"/>
          <w:sz w:val="32"/>
          <w:szCs w:val="32"/>
        </w:rPr>
        <w:t>Verhaltensdiagramm</w:t>
      </w:r>
      <w:r w:rsidR="00EB4540">
        <w:rPr>
          <w:rFonts w:asciiTheme="minorHAnsi" w:hAnsiTheme="minorHAnsi" w:cstheme="minorHAnsi"/>
          <w:color w:val="000000" w:themeColor="text1"/>
          <w:sz w:val="32"/>
          <w:szCs w:val="32"/>
        </w:rPr>
        <w:t>e</w:t>
      </w:r>
      <w:r>
        <w:rPr>
          <w:rFonts w:asciiTheme="minorHAnsi" w:hAnsiTheme="minorHAnsi" w:cstheme="minorHAnsi"/>
          <w:color w:val="000000" w:themeColor="text1"/>
          <w:sz w:val="32"/>
          <w:szCs w:val="32"/>
        </w:rPr>
        <w:t xml:space="preserve"> (Kommunikationsdiagramm</w:t>
      </w:r>
      <w:r w:rsidR="008B52D5">
        <w:rPr>
          <w:rFonts w:asciiTheme="minorHAnsi" w:hAnsiTheme="minorHAnsi" w:cstheme="minorHAnsi"/>
          <w:color w:val="000000" w:themeColor="text1"/>
          <w:sz w:val="32"/>
          <w:szCs w:val="32"/>
        </w:rPr>
        <w:t>e</w:t>
      </w:r>
      <w:r>
        <w:rPr>
          <w:rFonts w:asciiTheme="minorHAnsi" w:hAnsiTheme="minorHAnsi" w:cstheme="minorHAnsi"/>
          <w:color w:val="000000" w:themeColor="text1"/>
          <w:sz w:val="32"/>
          <w:szCs w:val="32"/>
        </w:rPr>
        <w:t>)</w:t>
      </w:r>
      <w:bookmarkEnd w:id="11"/>
    </w:p>
    <w:p w14:paraId="21EBCCE0" w14:textId="1A4342E9" w:rsidR="00627AF2" w:rsidRPr="00272A78" w:rsidRDefault="00627AF2" w:rsidP="008B52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>
        <w:rPr>
          <w:rFonts w:cstheme="minorHAnsi"/>
        </w:rPr>
        <w:t xml:space="preserve">Im SEP soll das dynamische Verhalten des Systems mittels Kommunikationsidagramme modelliert werden. </w:t>
      </w:r>
      <w:r w:rsidR="008B52D5">
        <w:rPr>
          <w:rFonts w:cstheme="minorHAnsi"/>
        </w:rPr>
        <w:t xml:space="preserve">Ein </w:t>
      </w:r>
      <w:r w:rsidR="008B52D5" w:rsidRPr="008B52D5">
        <w:rPr>
          <w:rFonts w:cstheme="minorHAnsi"/>
        </w:rPr>
        <w:t>Kommunikationsdiagramme ermöglicht die grafische Darstellung des Nachrichtenaustausches zwischen Systemobjekten</w:t>
      </w:r>
      <w:r w:rsidR="008B52D5">
        <w:rPr>
          <w:rFonts w:cstheme="minorHAnsi"/>
        </w:rPr>
        <w:t xml:space="preserve">. </w:t>
      </w:r>
      <w:r w:rsidR="008B52D5" w:rsidRPr="008B52D5">
        <w:rPr>
          <w:rFonts w:cstheme="minorHAnsi"/>
        </w:rPr>
        <w:t xml:space="preserve">Systemobjekte können </w:t>
      </w:r>
      <w:r w:rsidR="008B52D5">
        <w:rPr>
          <w:rFonts w:cstheme="minorHAnsi"/>
        </w:rPr>
        <w:t>Komponenten</w:t>
      </w:r>
      <w:r w:rsidR="008B52D5" w:rsidRPr="008B52D5">
        <w:rPr>
          <w:rFonts w:cstheme="minorHAnsi"/>
        </w:rPr>
        <w:t xml:space="preserve"> im Komponentendiagramm </w:t>
      </w:r>
      <w:r w:rsidR="008B52D5">
        <w:rPr>
          <w:rFonts w:cstheme="minorHAnsi"/>
        </w:rPr>
        <w:t xml:space="preserve">und Klassen im </w:t>
      </w:r>
      <w:r w:rsidR="008B52D5" w:rsidRPr="008B52D5">
        <w:rPr>
          <w:rFonts w:cstheme="minorHAnsi"/>
        </w:rPr>
        <w:t>Klassendiagramm sein</w:t>
      </w:r>
      <w:r w:rsidR="008B52D5">
        <w:rPr>
          <w:rFonts w:cstheme="minorHAnsi"/>
        </w:rPr>
        <w:t xml:space="preserve">. </w:t>
      </w:r>
      <w:r w:rsidR="008B52D5" w:rsidRPr="008B52D5">
        <w:rPr>
          <w:rFonts w:cstheme="minorHAnsi"/>
        </w:rPr>
        <w:t>Kommunikationsdiagramme zielen darauf ab, die Zusammenarbeit der Systemobjekte darzustellen</w:t>
      </w:r>
    </w:p>
    <w:p w14:paraId="1897A39C" w14:textId="72C3F968" w:rsidR="00627AF2" w:rsidRDefault="00DD5E8B" w:rsidP="00D617B0">
      <w:pPr>
        <w:rPr>
          <w:rFonts w:cstheme="minorHAnsi"/>
        </w:rPr>
      </w:pPr>
      <w:r>
        <w:rPr>
          <w:rFonts w:cstheme="minorHAnsi"/>
          <w:noProof/>
          <w:lang w:eastAsia="de-DE"/>
        </w:rPr>
        <w:drawing>
          <wp:inline distT="0" distB="0" distL="0" distR="0" wp14:anchorId="57F899D5" wp14:editId="5E16BE43">
            <wp:extent cx="3314398" cy="2078181"/>
            <wp:effectExtent l="0" t="0" r="0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egistrierung_Diagramm.drawio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4230" cy="2090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lang w:eastAsia="de-DE"/>
        </w:rPr>
        <w:drawing>
          <wp:inline distT="0" distB="0" distL="0" distR="0" wp14:anchorId="2F190367" wp14:editId="45718B31">
            <wp:extent cx="3213880" cy="2144684"/>
            <wp:effectExtent l="0" t="0" r="5715" b="8255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Login_Diagramm.drawio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3319" cy="2150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lang w:eastAsia="de-DE"/>
        </w:rPr>
        <w:lastRenderedPageBreak/>
        <w:drawing>
          <wp:inline distT="0" distB="0" distL="0" distR="0" wp14:anchorId="434E8398" wp14:editId="361B3164">
            <wp:extent cx="3474720" cy="2680085"/>
            <wp:effectExtent l="0" t="0" r="0" b="635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iga_anlegen_Diagramm.drawio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6076" cy="268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lang w:eastAsia="de-DE"/>
        </w:rPr>
        <w:drawing>
          <wp:inline distT="0" distB="0" distL="0" distR="0" wp14:anchorId="7B0B4B6E" wp14:editId="12282279">
            <wp:extent cx="3408218" cy="1176225"/>
            <wp:effectExtent l="0" t="0" r="0" b="508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atum_aendern_Diagramm.drawio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3708" cy="119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668CA" w14:textId="77777777" w:rsidR="00627AF2" w:rsidRDefault="00627AF2" w:rsidP="00D617B0">
      <w:pPr>
        <w:rPr>
          <w:rFonts w:cstheme="minorHAnsi"/>
        </w:rPr>
      </w:pPr>
    </w:p>
    <w:p w14:paraId="24D31591" w14:textId="77777777" w:rsidR="009B043E" w:rsidRDefault="009B043E" w:rsidP="00272A78">
      <w:pPr>
        <w:pStyle w:val="berschrift2"/>
        <w:spacing w:before="0"/>
        <w:rPr>
          <w:rFonts w:asciiTheme="minorHAnsi" w:hAnsiTheme="minorHAnsi" w:cstheme="minorHAnsi"/>
          <w:color w:val="auto"/>
          <w:sz w:val="32"/>
          <w:szCs w:val="32"/>
        </w:rPr>
        <w:sectPr w:rsidR="009B043E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3E8286C0" w14:textId="41243384" w:rsidR="00CF0841" w:rsidRPr="00241E12" w:rsidRDefault="00CF0841" w:rsidP="00272A78">
      <w:pPr>
        <w:pStyle w:val="berschrift2"/>
        <w:spacing w:before="0"/>
        <w:rPr>
          <w:rFonts w:asciiTheme="minorHAnsi" w:hAnsiTheme="minorHAnsi" w:cstheme="minorHAnsi"/>
        </w:rPr>
      </w:pPr>
      <w:bookmarkStart w:id="12" w:name="_Toc115257131"/>
      <w:r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12"/>
    </w:p>
    <w:p w14:paraId="4D08BF5B" w14:textId="594FFEDD" w:rsidR="00644179" w:rsidRPr="00272A78" w:rsidRDefault="00CF0841" w:rsidP="009B04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jc w:val="both"/>
        <w:rPr>
          <w:rFonts w:cstheme="minorHAnsi"/>
          <w:color w:val="000000" w:themeColor="text1"/>
        </w:rPr>
      </w:pPr>
      <w:r w:rsidRPr="00241E12">
        <w:rPr>
          <w:rFonts w:cstheme="minorHAnsi"/>
          <w:color w:val="000000" w:themeColor="text1"/>
        </w:rPr>
        <w:t xml:space="preserve">Anhand der Funktionalitätsplanung werde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geprüft. Diese sollte dementsprechend </w:t>
      </w:r>
      <w:r w:rsidRPr="00241E12">
        <w:rPr>
          <w:rFonts w:cstheme="minorHAnsi"/>
          <w:b/>
          <w:color w:val="000000" w:themeColor="text1"/>
        </w:rPr>
        <w:t>immer</w:t>
      </w:r>
      <w:r w:rsidRPr="00241E12">
        <w:rPr>
          <w:rFonts w:cstheme="minorHAnsi"/>
          <w:color w:val="000000" w:themeColor="text1"/>
        </w:rPr>
        <w:t xml:space="preserve"> aktuell gehalten werden und pro Funktionalität </w:t>
      </w:r>
      <w:r w:rsidRPr="00241E12">
        <w:rPr>
          <w:rFonts w:cstheme="minorHAnsi"/>
          <w:b/>
          <w:color w:val="000000" w:themeColor="text1"/>
        </w:rPr>
        <w:t>nur einen</w:t>
      </w:r>
      <w:r w:rsidRPr="00241E12">
        <w:rPr>
          <w:rFonts w:cstheme="minorHAnsi"/>
          <w:color w:val="000000" w:themeColor="text1"/>
        </w:rPr>
        <w:t xml:space="preserve"> Verantwortlichen enthalten. Als Quellcodereferenz sollte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immer euer Package, eure Klasse und die dazugehörige Methode angeben. </w:t>
      </w:r>
      <w:r w:rsidR="005D250A">
        <w:rPr>
          <w:rFonts w:cstheme="minorHAnsi"/>
          <w:color w:val="000000" w:themeColor="text1"/>
        </w:rPr>
        <w:t>g</w:t>
      </w:r>
      <w:r w:rsidRPr="00241E12">
        <w:rPr>
          <w:rFonts w:cstheme="minorHAnsi"/>
          <w:color w:val="000000" w:themeColor="text1"/>
        </w:rPr>
        <w:t xml:space="preserve">gf. könn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auch Zeilenangaben machen. </w:t>
      </w:r>
    </w:p>
    <w:tbl>
      <w:tblPr>
        <w:tblStyle w:val="Tabellenraster"/>
        <w:tblpPr w:leftFromText="141" w:rightFromText="141" w:vertAnchor="text" w:horzAnchor="page" w:tblpX="1361" w:tblpY="756"/>
        <w:tblW w:w="9322" w:type="dxa"/>
        <w:tblLayout w:type="fixed"/>
        <w:tblLook w:val="04A0" w:firstRow="1" w:lastRow="0" w:firstColumn="1" w:lastColumn="0" w:noHBand="0" w:noVBand="1"/>
      </w:tblPr>
      <w:tblGrid>
        <w:gridCol w:w="675"/>
        <w:gridCol w:w="1560"/>
        <w:gridCol w:w="1701"/>
        <w:gridCol w:w="1482"/>
        <w:gridCol w:w="1353"/>
        <w:gridCol w:w="1701"/>
        <w:gridCol w:w="850"/>
      </w:tblGrid>
      <w:tr w:rsidR="004C0A04" w:rsidRPr="00CF0841" w14:paraId="0D0AB9EB" w14:textId="77777777" w:rsidTr="004336F0">
        <w:trPr>
          <w:trHeight w:val="857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bookmarkEnd w:id="8"/>
          <w:p w14:paraId="2884D475" w14:textId="42258455" w:rsidR="004C0A04" w:rsidRPr="00272A78" w:rsidRDefault="006B2D3C" w:rsidP="006B2D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D74BD2" w14:textId="77777777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F58138B" w14:textId="77777777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D658353" w14:textId="77777777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2A6BDB13" w14:textId="3230A1EE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 w:rsidR="006B2D3C">
              <w:rPr>
                <w:rFonts w:cstheme="minorHAnsi"/>
                <w:b/>
              </w:rPr>
              <w:t>litäten</w:t>
            </w:r>
          </w:p>
        </w:tc>
        <w:tc>
          <w:tcPr>
            <w:tcW w:w="135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100531" w14:textId="77777777" w:rsidR="004C0A04" w:rsidRDefault="004C0A04" w:rsidP="006B2D3C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2063668E" w14:textId="517A243C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6C02C2A" w14:textId="29AB0173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156B0CF2" w14:textId="77777777" w:rsidR="004C0A04" w:rsidRPr="00272A78" w:rsidRDefault="004C0A04" w:rsidP="006B2D3C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DC508B" w14:textId="77777777" w:rsidR="004C0A04" w:rsidRPr="00272A78" w:rsidDel="00047C7E" w:rsidRDefault="004C0A04" w:rsidP="006B2D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C0A04" w:rsidRPr="00CF0841" w14:paraId="3413B514" w14:textId="77777777" w:rsidTr="004336F0">
        <w:trPr>
          <w:trHeight w:val="284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8B228B" w14:textId="77777777" w:rsidR="004C0A04" w:rsidRPr="00272A78" w:rsidRDefault="004C0A04" w:rsidP="006B2D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7B914D9" w14:textId="5638AE3A" w:rsidR="004C0A04" w:rsidRPr="00272A78" w:rsidRDefault="006B2D3C" w:rsidP="006B2D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egistrierung von Admins</w:t>
            </w: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76269E2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48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003D5F0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35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219887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E3328BC" w14:textId="20621DE5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BAE9840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</w:tr>
      <w:tr w:rsidR="004C0A04" w:rsidRPr="00CF0841" w14:paraId="3D5BECE9" w14:textId="77777777" w:rsidTr="004336F0">
        <w:trPr>
          <w:trHeight w:val="551"/>
        </w:trPr>
        <w:tc>
          <w:tcPr>
            <w:tcW w:w="675" w:type="dxa"/>
          </w:tcPr>
          <w:p w14:paraId="73169455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560" w:type="dxa"/>
          </w:tcPr>
          <w:p w14:paraId="44457970" w14:textId="6A57C4A6" w:rsidR="004C0A04" w:rsidRPr="00272A78" w:rsidRDefault="006B2D3C" w:rsidP="006B2D3C">
            <w:pPr>
              <w:rPr>
                <w:rFonts w:cstheme="minorHAnsi"/>
              </w:rPr>
            </w:pPr>
            <w:r>
              <w:rPr>
                <w:rFonts w:cstheme="minorHAnsi"/>
              </w:rPr>
              <w:t>Registrierungsview im Frontend</w:t>
            </w:r>
          </w:p>
        </w:tc>
        <w:tc>
          <w:tcPr>
            <w:tcW w:w="1701" w:type="dxa"/>
          </w:tcPr>
          <w:p w14:paraId="08531664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482" w:type="dxa"/>
          </w:tcPr>
          <w:p w14:paraId="5858A468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353" w:type="dxa"/>
          </w:tcPr>
          <w:p w14:paraId="5C3B015B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BA81082" w14:textId="76E5780A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598E2630" w14:textId="7FA5DCBF" w:rsidR="004C0A04" w:rsidRPr="00272A78" w:rsidRDefault="004336F0" w:rsidP="006B2D3C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4C0A04" w:rsidRPr="00CF0841" w14:paraId="688042CA" w14:textId="77777777" w:rsidTr="004336F0">
        <w:trPr>
          <w:trHeight w:val="561"/>
        </w:trPr>
        <w:tc>
          <w:tcPr>
            <w:tcW w:w="675" w:type="dxa"/>
          </w:tcPr>
          <w:p w14:paraId="0A9C6896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560" w:type="dxa"/>
          </w:tcPr>
          <w:p w14:paraId="2D64EFFA" w14:textId="5F823EF1" w:rsidR="004C0A04" w:rsidRPr="00272A78" w:rsidRDefault="004336F0" w:rsidP="006B2D3C">
            <w:pPr>
              <w:rPr>
                <w:rFonts w:cstheme="minorHAnsi"/>
              </w:rPr>
            </w:pPr>
            <w:r>
              <w:rPr>
                <w:rFonts w:cstheme="minorHAnsi"/>
              </w:rPr>
              <w:t>Datenbank-modell des Admins</w:t>
            </w:r>
          </w:p>
        </w:tc>
        <w:tc>
          <w:tcPr>
            <w:tcW w:w="1701" w:type="dxa"/>
          </w:tcPr>
          <w:p w14:paraId="69B8AD56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482" w:type="dxa"/>
          </w:tcPr>
          <w:p w14:paraId="377498A6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4</w:t>
            </w:r>
          </w:p>
        </w:tc>
        <w:tc>
          <w:tcPr>
            <w:tcW w:w="1353" w:type="dxa"/>
          </w:tcPr>
          <w:p w14:paraId="1CFC0A92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F10E329" w14:textId="5EAFE549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15E760FB" w14:textId="6B38DB44" w:rsidR="004C0A04" w:rsidRPr="00272A78" w:rsidRDefault="004336F0" w:rsidP="006B2D3C">
            <w:pPr>
              <w:rPr>
                <w:rFonts w:cstheme="minorHAnsi"/>
              </w:rPr>
            </w:pPr>
            <w:r>
              <w:rPr>
                <w:rFonts w:cstheme="minorHAnsi"/>
              </w:rPr>
              <w:t>WIP</w:t>
            </w:r>
          </w:p>
        </w:tc>
      </w:tr>
      <w:tr w:rsidR="004C0A04" w:rsidRPr="00CF0841" w14:paraId="6E64BA3E" w14:textId="77777777" w:rsidTr="004336F0">
        <w:trPr>
          <w:trHeight w:val="284"/>
        </w:trPr>
        <w:tc>
          <w:tcPr>
            <w:tcW w:w="675" w:type="dxa"/>
          </w:tcPr>
          <w:p w14:paraId="1B8F35C6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560" w:type="dxa"/>
          </w:tcPr>
          <w:p w14:paraId="600EA01B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701" w:type="dxa"/>
          </w:tcPr>
          <w:p w14:paraId="0A3B9EF9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554BBE21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67B9CBE9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5C9C9A9" w14:textId="0C2E4FD8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394A31C9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</w:tr>
      <w:tr w:rsidR="004C0A04" w:rsidRPr="00CF0841" w14:paraId="00765E7D" w14:textId="77777777" w:rsidTr="004336F0">
        <w:trPr>
          <w:trHeight w:val="276"/>
        </w:trPr>
        <w:tc>
          <w:tcPr>
            <w:tcW w:w="675" w:type="dxa"/>
            <w:shd w:val="clear" w:color="auto" w:fill="E7E6E6" w:themeFill="background2"/>
          </w:tcPr>
          <w:p w14:paraId="2949CEA4" w14:textId="77777777" w:rsidR="004C0A04" w:rsidRPr="00272A78" w:rsidRDefault="004C0A04" w:rsidP="006B2D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560" w:type="dxa"/>
            <w:shd w:val="clear" w:color="auto" w:fill="E7E6E6" w:themeFill="background2"/>
          </w:tcPr>
          <w:p w14:paraId="0F8935A2" w14:textId="5631F304" w:rsidR="004C0A04" w:rsidRPr="00272A78" w:rsidRDefault="006B2D3C" w:rsidP="006B2D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nliegen von Liegen</w:t>
            </w:r>
          </w:p>
        </w:tc>
        <w:tc>
          <w:tcPr>
            <w:tcW w:w="1701" w:type="dxa"/>
            <w:shd w:val="clear" w:color="auto" w:fill="E7E6E6" w:themeFill="background2"/>
          </w:tcPr>
          <w:p w14:paraId="00995F02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482" w:type="dxa"/>
            <w:shd w:val="clear" w:color="auto" w:fill="E7E6E6" w:themeFill="background2"/>
          </w:tcPr>
          <w:p w14:paraId="70C99A28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353" w:type="dxa"/>
            <w:shd w:val="clear" w:color="auto" w:fill="E7E6E6" w:themeFill="background2"/>
          </w:tcPr>
          <w:p w14:paraId="273950B7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012BE7C9" w14:textId="5DD09D8F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0C67AD77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</w:tr>
      <w:tr w:rsidR="004C0A04" w:rsidRPr="00CF0841" w14:paraId="5C302B5D" w14:textId="77777777" w:rsidTr="004336F0">
        <w:trPr>
          <w:trHeight w:val="838"/>
        </w:trPr>
        <w:tc>
          <w:tcPr>
            <w:tcW w:w="675" w:type="dxa"/>
          </w:tcPr>
          <w:p w14:paraId="58139F7D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560" w:type="dxa"/>
          </w:tcPr>
          <w:p w14:paraId="03DA57D8" w14:textId="5B9C09F0" w:rsidR="004C0A04" w:rsidRPr="00272A78" w:rsidRDefault="004336F0" w:rsidP="006B2D3C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Ligaübersicht </w:t>
            </w:r>
            <w:r>
              <w:rPr>
                <w:rFonts w:cstheme="minorHAnsi"/>
              </w:rPr>
              <w:br/>
              <w:t>im Frontend</w:t>
            </w:r>
          </w:p>
        </w:tc>
        <w:tc>
          <w:tcPr>
            <w:tcW w:w="1701" w:type="dxa"/>
          </w:tcPr>
          <w:p w14:paraId="4A610CE0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nja Muster</w:t>
            </w:r>
          </w:p>
        </w:tc>
        <w:tc>
          <w:tcPr>
            <w:tcW w:w="1482" w:type="dxa"/>
          </w:tcPr>
          <w:p w14:paraId="5CE5918B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4, 2,7</w:t>
            </w:r>
          </w:p>
        </w:tc>
        <w:tc>
          <w:tcPr>
            <w:tcW w:w="1353" w:type="dxa"/>
          </w:tcPr>
          <w:p w14:paraId="3CE9B396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E0D5B68" w14:textId="5CDA472F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1178A3CA" w14:textId="4E1F2988" w:rsidR="004C0A04" w:rsidRPr="00272A78" w:rsidRDefault="004336F0" w:rsidP="006B2D3C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4C0A04" w:rsidRPr="00CF0841" w14:paraId="56006692" w14:textId="77777777" w:rsidTr="004336F0">
        <w:trPr>
          <w:trHeight w:val="284"/>
        </w:trPr>
        <w:tc>
          <w:tcPr>
            <w:tcW w:w="675" w:type="dxa"/>
          </w:tcPr>
          <w:p w14:paraId="3EFC645B" w14:textId="77777777" w:rsidR="004C0A04" w:rsidRPr="00272A78" w:rsidRDefault="004C0A04" w:rsidP="006B2D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560" w:type="dxa"/>
          </w:tcPr>
          <w:p w14:paraId="73A2BB2A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2BA6B2B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27D96B77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1D3FB23F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AFC7711" w14:textId="6C9B4F57" w:rsidR="004C0A04" w:rsidRPr="00272A78" w:rsidRDefault="004C0A04" w:rsidP="006B2D3C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2270A1EB" w14:textId="77777777" w:rsidR="004C0A04" w:rsidRPr="00272A78" w:rsidRDefault="004C0A04" w:rsidP="006B2D3C">
            <w:pPr>
              <w:rPr>
                <w:rFonts w:cstheme="minorHAnsi"/>
              </w:rPr>
            </w:pPr>
          </w:p>
        </w:tc>
      </w:tr>
    </w:tbl>
    <w:p w14:paraId="12B85A7A" w14:textId="77777777" w:rsidR="008B52D5" w:rsidRDefault="008B52D5" w:rsidP="00BC3A19">
      <w:pPr>
        <w:pStyle w:val="berschrift2"/>
        <w:rPr>
          <w:rFonts w:asciiTheme="minorHAnsi" w:hAnsiTheme="minorHAnsi" w:cstheme="minorHAnsi"/>
          <w:color w:val="000000" w:themeColor="text1"/>
          <w:sz w:val="32"/>
          <w:szCs w:val="32"/>
        </w:rPr>
        <w:sectPr w:rsidR="008B52D5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47CD045D" w14:textId="47E93D4C" w:rsidR="00683EFA" w:rsidRPr="000D2167" w:rsidRDefault="00BC3A19" w:rsidP="000D2167">
      <w:pPr>
        <w:pStyle w:val="berschrift2"/>
        <w:rPr>
          <w:rFonts w:asciiTheme="minorHAnsi" w:hAnsiTheme="minorHAnsi" w:cstheme="minorHAnsi"/>
          <w:color w:val="000000" w:themeColor="text1"/>
          <w:sz w:val="32"/>
          <w:szCs w:val="32"/>
        </w:rPr>
      </w:pPr>
      <w:bookmarkStart w:id="13" w:name="_Toc115257132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lastRenderedPageBreak/>
        <w:t>Systemtests</w:t>
      </w:r>
      <w:bookmarkEnd w:id="13"/>
    </w:p>
    <w:p w14:paraId="7F5F307C" w14:textId="1E14E970" w:rsidR="003A4D1A" w:rsidRDefault="00BC3A19" w:rsidP="008B52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 w:rsidRPr="00272A78">
        <w:rPr>
          <w:rFonts w:cstheme="minorHAnsi"/>
        </w:rPr>
        <w:t>Systemtests sind Tests des Gesamtsystems gegen die Anforderungen nach erfolgreicher Integration. Eingaben und Sollverhalten werden dabei aus der Anforderungs-spezifikation abgeleitet.</w:t>
      </w:r>
    </w:p>
    <w:p w14:paraId="234C2656" w14:textId="1967C847" w:rsidR="003A4D1A" w:rsidRPr="00272A78" w:rsidRDefault="003A4D1A" w:rsidP="008B52D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both"/>
        <w:rPr>
          <w:rFonts w:cstheme="minorHAnsi"/>
        </w:rPr>
      </w:pPr>
      <w:r>
        <w:rPr>
          <w:rFonts w:cstheme="minorHAnsi"/>
        </w:rPr>
        <w:t>Die Systemtests werden von Eurer Parallelgruppe spezifiziert und durchgeführt, daher ist dieser Bereich von den Mitgliedern der Parallelgruppe auszufüllen.</w:t>
      </w:r>
    </w:p>
    <w:p w14:paraId="5C7C4418" w14:textId="77777777" w:rsidR="00BC3A19" w:rsidRPr="00272A78" w:rsidRDefault="00BC3A19" w:rsidP="00BC3A19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06883533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4D3FE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8A1E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04966BAA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D990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1938D09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48DD56EE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AD009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FD9F8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6E69D60D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E5CC957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A5097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0AF6F0F6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45A23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36DDF3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9183D5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1F5BA4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6A4575F0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E86BA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A6DB64" w14:textId="44BE3F4F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3B71F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907E2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C0040CA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CA60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D60FE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22CE2D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F0633D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144CEF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0C22BE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1AD7F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DC0E8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2610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232E89F7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6917014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59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34402D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69D7C9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F8C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172529B" w14:textId="77777777" w:rsidR="00BC3A19" w:rsidRPr="008B52D5" w:rsidRDefault="00BC3A19" w:rsidP="00BC3A19">
            <w:pPr>
              <w:rPr>
                <w:rFonts w:cstheme="minorHAnsi"/>
                <w:b/>
                <w:bCs/>
              </w:rPr>
            </w:pPr>
            <w:r w:rsidRPr="008B52D5">
              <w:rPr>
                <w:rFonts w:cstheme="minorHAnsi"/>
                <w:b/>
                <w:bCs/>
              </w:rPr>
              <w:t>Test nicht bestanden.</w:t>
            </w:r>
          </w:p>
        </w:tc>
      </w:tr>
    </w:tbl>
    <w:p w14:paraId="165BAD0B" w14:textId="77777777" w:rsidR="00BC3A19" w:rsidRPr="00272A78" w:rsidRDefault="00BC3A19" w:rsidP="00BC3A19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2CEA9B40" w14:textId="77777777" w:rsidTr="008B52D5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60A46C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4A1A9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2D5C5EAC" w14:textId="77777777" w:rsidTr="008B52D5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52A6E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DA2F7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2272DDBC" w14:textId="77777777" w:rsidTr="008B52D5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A8AFE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71B67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2A3A5ED2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B14698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EE1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666C771E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54682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2D173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E021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1A10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3860B66F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A229C5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D51C76" w14:textId="518F86F3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B1A6B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54CD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60548AA2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43953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C0577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5E84D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E1610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7A5293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57461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27AC2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60433E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48EA5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608A39C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F6254F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022CE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82692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547A138A" w14:textId="77777777" w:rsidTr="008B52D5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47952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D501674" w14:textId="77777777" w:rsidR="00BC3A19" w:rsidRPr="008B52D5" w:rsidRDefault="00BC3A19" w:rsidP="00BC3A19">
            <w:pPr>
              <w:rPr>
                <w:rFonts w:cstheme="minorHAnsi"/>
                <w:b/>
                <w:bCs/>
              </w:rPr>
            </w:pPr>
            <w:r w:rsidRPr="008B52D5">
              <w:rPr>
                <w:rFonts w:cstheme="minorHAnsi"/>
                <w:b/>
                <w:bCs/>
              </w:rPr>
              <w:t>Test bestanden.</w:t>
            </w:r>
          </w:p>
        </w:tc>
      </w:tr>
    </w:tbl>
    <w:p w14:paraId="0D406AC7" w14:textId="77777777" w:rsidR="00BC3A19" w:rsidRPr="00BC3A19" w:rsidRDefault="00BC3A19" w:rsidP="00BC3A19"/>
    <w:p w14:paraId="6EC1C0AF" w14:textId="4A203C95" w:rsidR="00D85B54" w:rsidRPr="00272A78" w:rsidRDefault="008F11FA" w:rsidP="00272A78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14" w:name="_Toc115257133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bookmarkEnd w:id="14"/>
    </w:p>
    <w:tbl>
      <w:tblPr>
        <w:tblStyle w:val="Tabellenraster"/>
        <w:tblpPr w:leftFromText="141" w:rightFromText="141" w:vertAnchor="text" w:horzAnchor="page" w:tblpX="1469" w:tblpY="756"/>
        <w:tblW w:w="9247" w:type="dxa"/>
        <w:tblLayout w:type="fixed"/>
        <w:tblLook w:val="04A0" w:firstRow="1" w:lastRow="0" w:firstColumn="1" w:lastColumn="0" w:noHBand="0" w:noVBand="1"/>
      </w:tblPr>
      <w:tblGrid>
        <w:gridCol w:w="675"/>
        <w:gridCol w:w="2760"/>
        <w:gridCol w:w="1843"/>
        <w:gridCol w:w="2485"/>
        <w:gridCol w:w="1484"/>
      </w:tblGrid>
      <w:tr w:rsidR="009B043E" w:rsidRPr="00272A78" w:rsidDel="00047C7E" w14:paraId="3521BA75" w14:textId="77777777" w:rsidTr="007107C4">
        <w:trPr>
          <w:trHeight w:val="841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0D17357" w14:textId="77777777" w:rsidR="009B043E" w:rsidRPr="00272A78" w:rsidRDefault="009B043E" w:rsidP="007107C4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27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E42BF80" w14:textId="77777777" w:rsidR="009B043E" w:rsidRPr="00272A78" w:rsidRDefault="009B043E" w:rsidP="007107C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1B964BF" w14:textId="77777777" w:rsidR="009B043E" w:rsidRPr="00272A78" w:rsidRDefault="009B043E" w:rsidP="007107C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48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05AC5A8" w14:textId="77777777" w:rsidR="009B043E" w:rsidRPr="00272A78" w:rsidRDefault="009B043E" w:rsidP="007107C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5DA8CE" w14:textId="77777777" w:rsidR="009B043E" w:rsidRPr="00272A78" w:rsidDel="00047C7E" w:rsidRDefault="009B043E" w:rsidP="007107C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9B043E" w:rsidRPr="00272A78" w14:paraId="56D21C52" w14:textId="77777777" w:rsidTr="007107C4">
        <w:trPr>
          <w:trHeight w:val="279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9FAE940" w14:textId="7474D56C" w:rsidR="009B043E" w:rsidRPr="00272A78" w:rsidRDefault="009B043E" w:rsidP="007107C4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9D338C8" w14:textId="2812CDFB" w:rsidR="009B043E" w:rsidRPr="003D5A34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7362627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3626350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088AFEE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06B5291E" w14:textId="77777777" w:rsidTr="007107C4">
        <w:trPr>
          <w:trHeight w:val="541"/>
        </w:trPr>
        <w:tc>
          <w:tcPr>
            <w:tcW w:w="675" w:type="dxa"/>
          </w:tcPr>
          <w:p w14:paraId="55954DFB" w14:textId="07618B07" w:rsidR="009B043E" w:rsidRPr="00272A78" w:rsidRDefault="009B043E" w:rsidP="007107C4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5BDD6801" w14:textId="115A6F7F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57EBD5B0" w14:textId="021C439C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0D71AD4A" w14:textId="61AE9879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5D119605" w14:textId="412C75C3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634AF193" w14:textId="77777777" w:rsidTr="007107C4">
        <w:trPr>
          <w:trHeight w:val="271"/>
        </w:trPr>
        <w:tc>
          <w:tcPr>
            <w:tcW w:w="675" w:type="dxa"/>
            <w:shd w:val="clear" w:color="auto" w:fill="E7E6E6" w:themeFill="background2"/>
          </w:tcPr>
          <w:p w14:paraId="0A852A39" w14:textId="30A0E8A7" w:rsidR="009B043E" w:rsidRPr="00272A78" w:rsidRDefault="009B043E" w:rsidP="007107C4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shd w:val="clear" w:color="auto" w:fill="E7E6E6" w:themeFill="background2"/>
          </w:tcPr>
          <w:p w14:paraId="31B18B0C" w14:textId="4510CD4D" w:rsidR="009B043E" w:rsidRPr="003D5A34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033029FF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69C7DEEC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  <w:shd w:val="clear" w:color="auto" w:fill="E7E6E6" w:themeFill="background2"/>
          </w:tcPr>
          <w:p w14:paraId="33BFE1EC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3DFD5493" w14:textId="77777777" w:rsidTr="007107C4">
        <w:trPr>
          <w:trHeight w:val="822"/>
        </w:trPr>
        <w:tc>
          <w:tcPr>
            <w:tcW w:w="675" w:type="dxa"/>
          </w:tcPr>
          <w:p w14:paraId="4D22823F" w14:textId="7BBC8779" w:rsidR="009B043E" w:rsidRPr="00272A78" w:rsidRDefault="009B043E" w:rsidP="007107C4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3FEB8FAA" w14:textId="6B61A5E2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AF3525C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73AB78F2" w14:textId="404D2A6E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144BE0D7" w14:textId="7B2B1EE5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6348CE9C" w14:textId="77777777" w:rsidTr="007107C4">
        <w:trPr>
          <w:trHeight w:val="279"/>
        </w:trPr>
        <w:tc>
          <w:tcPr>
            <w:tcW w:w="675" w:type="dxa"/>
          </w:tcPr>
          <w:p w14:paraId="356C6F10" w14:textId="77777777" w:rsidR="009B043E" w:rsidRPr="00272A78" w:rsidRDefault="009B043E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1BED7E93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011D8501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6484224C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3C249A86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</w:tbl>
    <w:p w14:paraId="6309E31A" w14:textId="33077301" w:rsidR="002B2F5A" w:rsidRDefault="003A4D1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5" w:name="_Toc115257134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15"/>
    </w:p>
    <w:p w14:paraId="20A2F6E1" w14:textId="77777777" w:rsidR="002B2F5A" w:rsidRPr="008B52D5" w:rsidRDefault="002B2F5A" w:rsidP="008B52D5"/>
    <w:p w14:paraId="1A09FC1A" w14:textId="34F7C73B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6" w:name="_Toc115257135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16"/>
    </w:p>
    <w:p w14:paraId="33A81828" w14:textId="77777777" w:rsidR="00D02080" w:rsidRPr="00272A78" w:rsidRDefault="00D02080" w:rsidP="00D02080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7C7649" w:rsidRPr="00CF0841" w14:paraId="0A637164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5D52E04" w14:textId="77777777" w:rsidR="007C7649" w:rsidRPr="00272A78" w:rsidRDefault="007C7649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6E533D4C" w14:textId="5EB9A941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20BE210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401C8A5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349A5BBD" w14:textId="235A54BA" w:rsidR="007C7649" w:rsidRPr="00272A78" w:rsidRDefault="007C7649" w:rsidP="00353E3C">
            <w:pPr>
              <w:rPr>
                <w:rFonts w:cstheme="minorHAnsi"/>
              </w:rPr>
            </w:pPr>
          </w:p>
        </w:tc>
      </w:tr>
      <w:tr w:rsidR="007C7649" w:rsidRPr="00CF0841" w14:paraId="16A5CD87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906BCD3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5286C0F8" w14:textId="63F584B9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20A1E14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1CA68F1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7D28C887" w14:textId="1101EE4D" w:rsidR="007C7649" w:rsidRPr="00272A78" w:rsidRDefault="007C7649" w:rsidP="00353E3C">
            <w:pPr>
              <w:rPr>
                <w:rFonts w:cstheme="minorHAnsi"/>
              </w:rPr>
            </w:pPr>
          </w:p>
        </w:tc>
      </w:tr>
      <w:tr w:rsidR="007C7649" w:rsidRPr="00CF0841" w14:paraId="4C532873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D4CFCFE" w14:textId="78A6772A" w:rsidR="007C7649" w:rsidRPr="00272A78" w:rsidRDefault="005D250A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0D929B0E" w14:textId="64D4EDE0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704B284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D439EBE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162DA622" w14:textId="09919099" w:rsidR="007C7649" w:rsidRPr="00272A78" w:rsidRDefault="007C7649" w:rsidP="005D250A">
            <w:pPr>
              <w:rPr>
                <w:rFonts w:cstheme="minorHAnsi"/>
              </w:rPr>
            </w:pPr>
          </w:p>
        </w:tc>
      </w:tr>
    </w:tbl>
    <w:p w14:paraId="00E7B916" w14:textId="253CDCF7" w:rsidR="007C7649" w:rsidRPr="00272A78" w:rsidRDefault="007C7649" w:rsidP="007C7649">
      <w:pPr>
        <w:rPr>
          <w:rFonts w:cstheme="minorHAnsi"/>
        </w:rPr>
      </w:pPr>
    </w:p>
    <w:p w14:paraId="7967DAF0" w14:textId="77777777" w:rsidR="008B52D5" w:rsidRDefault="008B52D5" w:rsidP="00CF0841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  <w:sectPr w:rsidR="008B52D5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627C45D3" w14:textId="22D17503" w:rsidR="00CF0841" w:rsidRPr="00241E12" w:rsidRDefault="00CF0841" w:rsidP="00CF0841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17" w:name="_Toc115257136"/>
      <w:r>
        <w:rPr>
          <w:rFonts w:eastAsiaTheme="majorEastAsia" w:cstheme="minorHAnsi"/>
          <w:sz w:val="32"/>
          <w:szCs w:val="32"/>
        </w:rPr>
        <w:lastRenderedPageBreak/>
        <w:t>Papierprototypen</w:t>
      </w:r>
      <w:bookmarkEnd w:id="17"/>
    </w:p>
    <w:p w14:paraId="548FAAE9" w14:textId="35FC7756" w:rsidR="00CF0841" w:rsidRPr="000D2167" w:rsidRDefault="00CF0841" w:rsidP="000D2167"/>
    <w:p w14:paraId="441C15AA" w14:textId="3A92F634" w:rsidR="007946BE" w:rsidRPr="000D2167" w:rsidRDefault="007946BE" w:rsidP="000D2167"/>
    <w:p w14:paraId="34A37A59" w14:textId="1E33EF1E" w:rsidR="008B52D5" w:rsidRPr="00272A78" w:rsidRDefault="008B52D5" w:rsidP="008B52D5">
      <w:pPr>
        <w:pStyle w:val="berschrift2"/>
        <w:rPr>
          <w:rFonts w:cstheme="minorHAnsi"/>
          <w:color w:val="000000" w:themeColor="text1"/>
        </w:rPr>
      </w:pPr>
      <w:bookmarkStart w:id="18" w:name="_Toc115257137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e (Komponenten- und Klassendiagramme)</w:t>
      </w:r>
      <w:bookmarkEnd w:id="18"/>
    </w:p>
    <w:p w14:paraId="45DBCC86" w14:textId="1C96FA08" w:rsidR="007946BE" w:rsidRDefault="007946BE" w:rsidP="00F26713">
      <w:pPr>
        <w:rPr>
          <w:rFonts w:cstheme="minorHAnsi"/>
        </w:rPr>
      </w:pPr>
    </w:p>
    <w:p w14:paraId="6702CB1D" w14:textId="77777777" w:rsidR="009B043E" w:rsidRDefault="009B043E" w:rsidP="00F26713">
      <w:pPr>
        <w:rPr>
          <w:rFonts w:cstheme="minorHAnsi"/>
        </w:rPr>
      </w:pPr>
    </w:p>
    <w:p w14:paraId="3D5ADA7C" w14:textId="01AE5EC0" w:rsidR="008B52D5" w:rsidRPr="00272A78" w:rsidRDefault="008B52D5" w:rsidP="008B52D5">
      <w:pPr>
        <w:pStyle w:val="berschrift2"/>
        <w:rPr>
          <w:rFonts w:cstheme="minorHAnsi"/>
          <w:color w:val="000000" w:themeColor="text1"/>
        </w:rPr>
      </w:pPr>
      <w:bookmarkStart w:id="19" w:name="_Toc115257138"/>
      <w:r>
        <w:rPr>
          <w:rFonts w:asciiTheme="minorHAnsi" w:hAnsiTheme="minorHAnsi" w:cstheme="minorHAnsi"/>
          <w:color w:val="000000" w:themeColor="text1"/>
          <w:sz w:val="32"/>
          <w:szCs w:val="32"/>
        </w:rPr>
        <w:t>Verhaltensdiagramme (Kommunikationsdiagramme)</w:t>
      </w:r>
      <w:bookmarkEnd w:id="19"/>
    </w:p>
    <w:p w14:paraId="7E99816B" w14:textId="77777777" w:rsidR="008B52D5" w:rsidRDefault="008B52D5" w:rsidP="003726F1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8B52D5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28776788" w14:textId="77777777" w:rsidR="004336F0" w:rsidRPr="00272A78" w:rsidRDefault="004336F0" w:rsidP="004336F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0" w:name="_Toc115257139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20"/>
    </w:p>
    <w:tbl>
      <w:tblPr>
        <w:tblStyle w:val="Tabellenraster"/>
        <w:tblpPr w:leftFromText="141" w:rightFromText="141" w:vertAnchor="text" w:horzAnchor="margin" w:tblpY="427"/>
        <w:tblW w:w="9322" w:type="dxa"/>
        <w:tblLayout w:type="fixed"/>
        <w:tblLook w:val="04A0" w:firstRow="1" w:lastRow="0" w:firstColumn="1" w:lastColumn="0" w:noHBand="0" w:noVBand="1"/>
      </w:tblPr>
      <w:tblGrid>
        <w:gridCol w:w="675"/>
        <w:gridCol w:w="1560"/>
        <w:gridCol w:w="1701"/>
        <w:gridCol w:w="1482"/>
        <w:gridCol w:w="1353"/>
        <w:gridCol w:w="1701"/>
        <w:gridCol w:w="850"/>
      </w:tblGrid>
      <w:tr w:rsidR="004336F0" w:rsidRPr="00272A78" w:rsidDel="00047C7E" w14:paraId="7CEEEAE5" w14:textId="77777777" w:rsidTr="00885663">
        <w:trPr>
          <w:trHeight w:val="857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7CBA307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A39F61F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CA3CE0B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3243A1E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1FD63444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litäten</w:t>
            </w:r>
          </w:p>
        </w:tc>
        <w:tc>
          <w:tcPr>
            <w:tcW w:w="135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79FE45A" w14:textId="77777777" w:rsidR="004336F0" w:rsidRDefault="004336F0" w:rsidP="00885663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4C0844C2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442AE40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3D23BD0B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F182923" w14:textId="77777777" w:rsidR="004336F0" w:rsidRPr="00272A78" w:rsidDel="00047C7E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336F0" w:rsidRPr="00272A78" w14:paraId="0FCB49E0" w14:textId="77777777" w:rsidTr="00885663">
        <w:trPr>
          <w:trHeight w:val="284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4B64275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F2078AB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BC1FCD4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C0D4083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3709FD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2B16C3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B91B4A1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70AAE871" w14:textId="77777777" w:rsidTr="00885663">
        <w:trPr>
          <w:trHeight w:val="551"/>
        </w:trPr>
        <w:tc>
          <w:tcPr>
            <w:tcW w:w="675" w:type="dxa"/>
          </w:tcPr>
          <w:p w14:paraId="04DDD17F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560" w:type="dxa"/>
          </w:tcPr>
          <w:p w14:paraId="4CBAB4AD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1B22BE3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1B4A718B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11F29F51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23D69449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7A036E49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5B0FB645" w14:textId="77777777" w:rsidTr="00885663">
        <w:trPr>
          <w:trHeight w:val="561"/>
        </w:trPr>
        <w:tc>
          <w:tcPr>
            <w:tcW w:w="675" w:type="dxa"/>
          </w:tcPr>
          <w:p w14:paraId="67A4360D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560" w:type="dxa"/>
          </w:tcPr>
          <w:p w14:paraId="21BA8C6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CAA2D88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77A17E83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097F6C11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861810B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4FA07E07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48515B5F" w14:textId="77777777" w:rsidTr="00885663">
        <w:trPr>
          <w:trHeight w:val="284"/>
        </w:trPr>
        <w:tc>
          <w:tcPr>
            <w:tcW w:w="675" w:type="dxa"/>
          </w:tcPr>
          <w:p w14:paraId="04D06C35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560" w:type="dxa"/>
          </w:tcPr>
          <w:p w14:paraId="4AD3D963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701" w:type="dxa"/>
          </w:tcPr>
          <w:p w14:paraId="3C478448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1EAA856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0ECD0362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079234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3F80B94B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51774FBD" w14:textId="77777777" w:rsidTr="00885663">
        <w:trPr>
          <w:trHeight w:val="276"/>
        </w:trPr>
        <w:tc>
          <w:tcPr>
            <w:tcW w:w="675" w:type="dxa"/>
            <w:shd w:val="clear" w:color="auto" w:fill="E7E6E6" w:themeFill="background2"/>
          </w:tcPr>
          <w:p w14:paraId="742B1F47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560" w:type="dxa"/>
            <w:shd w:val="clear" w:color="auto" w:fill="E7E6E6" w:themeFill="background2"/>
          </w:tcPr>
          <w:p w14:paraId="355BE9D8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2226D179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  <w:shd w:val="clear" w:color="auto" w:fill="E7E6E6" w:themeFill="background2"/>
          </w:tcPr>
          <w:p w14:paraId="463EC5C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  <w:shd w:val="clear" w:color="auto" w:fill="E7E6E6" w:themeFill="background2"/>
          </w:tcPr>
          <w:p w14:paraId="7137482C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70D8C61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4734D90B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25F178B1" w14:textId="77777777" w:rsidTr="00885663">
        <w:trPr>
          <w:trHeight w:val="838"/>
        </w:trPr>
        <w:tc>
          <w:tcPr>
            <w:tcW w:w="675" w:type="dxa"/>
          </w:tcPr>
          <w:p w14:paraId="693AF035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560" w:type="dxa"/>
          </w:tcPr>
          <w:p w14:paraId="151E0656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BE5C5F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78E97650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2F6CE17C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F1326C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1CC3FDEF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4906EB1F" w14:textId="77777777" w:rsidTr="00885663">
        <w:trPr>
          <w:trHeight w:val="284"/>
        </w:trPr>
        <w:tc>
          <w:tcPr>
            <w:tcW w:w="675" w:type="dxa"/>
          </w:tcPr>
          <w:p w14:paraId="3BAFE0FD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560" w:type="dxa"/>
          </w:tcPr>
          <w:p w14:paraId="655716B6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90F24EC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350865A6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1E306B12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2885C3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0447940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</w:tbl>
    <w:p w14:paraId="2976D38A" w14:textId="77777777" w:rsidR="004336F0" w:rsidRDefault="004336F0" w:rsidP="004336F0">
      <w:pPr>
        <w:rPr>
          <w:rFonts w:cstheme="minorHAnsi"/>
        </w:rPr>
      </w:pPr>
    </w:p>
    <w:p w14:paraId="3406DD64" w14:textId="306AC42C" w:rsidR="004336F0" w:rsidRPr="004336F0" w:rsidRDefault="004336F0" w:rsidP="004336F0">
      <w:pPr>
        <w:sectPr w:rsidR="004336F0" w:rsidRPr="004336F0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3A82D319" w14:textId="59E176EE" w:rsidR="000D2167" w:rsidRPr="000D2167" w:rsidRDefault="008B52D5" w:rsidP="000D216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1" w:name="_Toc115257140"/>
      <w:r>
        <w:rPr>
          <w:rFonts w:asciiTheme="minorHAnsi" w:hAnsiTheme="minorHAnsi" w:cstheme="minorHAnsi"/>
          <w:color w:val="auto"/>
          <w:sz w:val="32"/>
          <w:szCs w:val="32"/>
        </w:rPr>
        <w:lastRenderedPageBreak/>
        <w:t>Modultests</w:t>
      </w:r>
      <w:bookmarkEnd w:id="21"/>
    </w:p>
    <w:p w14:paraId="2E090023" w14:textId="28A07D19" w:rsidR="0088792B" w:rsidRPr="00272A78" w:rsidRDefault="00455F95" w:rsidP="004C0A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Modultests</w:t>
      </w:r>
      <w:r w:rsidR="008B52D5">
        <w:rPr>
          <w:rFonts w:cstheme="minorHAnsi"/>
        </w:rPr>
        <w:t xml:space="preserve"> </w:t>
      </w:r>
      <w:r w:rsidRPr="00272A78">
        <w:rPr>
          <w:rFonts w:cstheme="minorHAnsi"/>
        </w:rPr>
        <w:t>sind Komponententests. Diese werden in der Softwareentwicklung angewendet, um die funktionalen Einzelteile (Units) von Computerprogrammen zu testen.</w:t>
      </w:r>
    </w:p>
    <w:tbl>
      <w:tblPr>
        <w:tblStyle w:val="Tabellenraster"/>
        <w:tblpPr w:leftFromText="141" w:rightFromText="141" w:vertAnchor="text" w:horzAnchor="margin" w:tblpY="55"/>
        <w:tblW w:w="9180" w:type="dxa"/>
        <w:tblLayout w:type="fixed"/>
        <w:tblLook w:val="04A0" w:firstRow="1" w:lastRow="0" w:firstColumn="1" w:lastColumn="0" w:noHBand="0" w:noVBand="1"/>
      </w:tblPr>
      <w:tblGrid>
        <w:gridCol w:w="534"/>
        <w:gridCol w:w="3260"/>
        <w:gridCol w:w="3969"/>
        <w:gridCol w:w="1417"/>
      </w:tblGrid>
      <w:tr w:rsidR="000D2167" w:rsidRPr="00272A78" w14:paraId="555166C7" w14:textId="77777777" w:rsidTr="000D2167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24395E3" w14:textId="77777777" w:rsidR="000D2167" w:rsidRPr="00272A78" w:rsidRDefault="000D2167" w:rsidP="007107C4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32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5D9D843" w14:textId="77777777" w:rsidR="000D2167" w:rsidRPr="00272A78" w:rsidRDefault="000D2167" w:rsidP="007107C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14A8864" w14:textId="77777777" w:rsidR="000D2167" w:rsidRPr="00272A78" w:rsidRDefault="000D2167" w:rsidP="007107C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  <w:r>
              <w:rPr>
                <w:rFonts w:cstheme="minorHAnsi"/>
                <w:b/>
              </w:rPr>
              <w:t xml:space="preserve"> </w:t>
            </w: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35F2D15" w14:textId="77777777" w:rsidR="000D2167" w:rsidRPr="00272A78" w:rsidRDefault="000D2167" w:rsidP="007107C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0D2167" w:rsidRPr="00272A78" w14:paraId="347EF2BB" w14:textId="77777777" w:rsidTr="000D2167">
        <w:tc>
          <w:tcPr>
            <w:tcW w:w="534" w:type="dxa"/>
          </w:tcPr>
          <w:p w14:paraId="2EE0CC91" w14:textId="77777777" w:rsidR="000D2167" w:rsidRPr="00272A78" w:rsidRDefault="000D2167" w:rsidP="007107C4">
            <w:pPr>
              <w:rPr>
                <w:rFonts w:cstheme="minorHAnsi"/>
                <w:b/>
              </w:rPr>
            </w:pPr>
          </w:p>
        </w:tc>
        <w:tc>
          <w:tcPr>
            <w:tcW w:w="3260" w:type="dxa"/>
          </w:tcPr>
          <w:p w14:paraId="01149C37" w14:textId="77777777" w:rsidR="000D2167" w:rsidRPr="00272A78" w:rsidRDefault="000D2167" w:rsidP="007107C4">
            <w:pPr>
              <w:rPr>
                <w:rFonts w:cstheme="minorHAnsi"/>
              </w:rPr>
            </w:pPr>
          </w:p>
        </w:tc>
        <w:tc>
          <w:tcPr>
            <w:tcW w:w="3969" w:type="dxa"/>
          </w:tcPr>
          <w:p w14:paraId="0EB98CAD" w14:textId="77777777" w:rsidR="000D2167" w:rsidRPr="00272A78" w:rsidRDefault="000D2167" w:rsidP="007107C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7F568024" w14:textId="77777777" w:rsidR="000D2167" w:rsidRPr="00272A78" w:rsidRDefault="000D2167" w:rsidP="007107C4">
            <w:pPr>
              <w:rPr>
                <w:rFonts w:cstheme="minorHAnsi"/>
              </w:rPr>
            </w:pPr>
          </w:p>
        </w:tc>
      </w:tr>
    </w:tbl>
    <w:p w14:paraId="4C286B78" w14:textId="45E42D52" w:rsidR="00C86937" w:rsidRPr="00272A78" w:rsidRDefault="00C86937" w:rsidP="00C86937">
      <w:pPr>
        <w:rPr>
          <w:rFonts w:cstheme="minorHAnsi"/>
        </w:rPr>
      </w:pPr>
    </w:p>
    <w:p w14:paraId="5DAB7E5A" w14:textId="255FA7FA" w:rsidR="00C86937" w:rsidRDefault="00C86937" w:rsidP="00C86937">
      <w:pPr>
        <w:rPr>
          <w:rFonts w:cstheme="minorHAnsi"/>
        </w:rPr>
      </w:pPr>
    </w:p>
    <w:p w14:paraId="7E5CF17E" w14:textId="77777777" w:rsidR="00674144" w:rsidRPr="00272A78" w:rsidRDefault="00674144" w:rsidP="00674144">
      <w:pPr>
        <w:pStyle w:val="berschrift2"/>
        <w:rPr>
          <w:rFonts w:cstheme="minorHAnsi"/>
          <w:color w:val="000000" w:themeColor="text1"/>
        </w:rPr>
      </w:pPr>
      <w:bookmarkStart w:id="22" w:name="_Toc115257141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22"/>
    </w:p>
    <w:p w14:paraId="4EA96F80" w14:textId="77777777" w:rsidR="00674144" w:rsidRPr="00272A78" w:rsidRDefault="00674144" w:rsidP="00674144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674144" w:rsidRPr="00CF0841" w14:paraId="61E0BBAF" w14:textId="77777777" w:rsidTr="007107C4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275DBC" w14:textId="77777777" w:rsidR="00674144" w:rsidRPr="00272A78" w:rsidRDefault="00674144" w:rsidP="007107C4">
            <w:pPr>
              <w:rPr>
                <w:rFonts w:cstheme="minorHAnsi"/>
              </w:rPr>
            </w:pPr>
            <w:bookmarkStart w:id="23" w:name="_Hlk4742415"/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243E623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52C9C58E" w14:textId="77777777" w:rsidTr="007107C4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8D02CB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DB0CD89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06B857AC" w14:textId="77777777" w:rsidTr="007107C4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ACA8B0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7D02214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7AB39FF7" w14:textId="77777777" w:rsidTr="007107C4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9082571" w14:textId="77777777" w:rsidR="00674144" w:rsidRPr="00272A78" w:rsidRDefault="00674144" w:rsidP="007107C4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915696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6277923D" w14:textId="77777777" w:rsidTr="007107C4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0CC116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585AA8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9ACDEC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DAD058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674144" w:rsidRPr="00CF0841" w14:paraId="6462F817" w14:textId="77777777" w:rsidTr="007107C4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03218EF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CF35C72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F2E502A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EC6316E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1B56C01F" w14:textId="77777777" w:rsidTr="007107C4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3D46DDC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7877327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2597E07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2E44AABC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0FB8FA6C" w14:textId="77777777" w:rsidTr="007107C4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A152639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868450E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632DF696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559C3C9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1381AF1A" w14:textId="77777777" w:rsidTr="007107C4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66BB336" w14:textId="77777777" w:rsidR="00674144" w:rsidRPr="00272A78" w:rsidRDefault="00674144" w:rsidP="007107C4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2CC6FE61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691987F5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5C1A8B14" w14:textId="77777777" w:rsidTr="007107C4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273DE7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7EAF5F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bookmarkEnd w:id="23"/>
    </w:tbl>
    <w:p w14:paraId="61BBD811" w14:textId="0156679E" w:rsidR="00674144" w:rsidRDefault="00674144" w:rsidP="00C86937">
      <w:pPr>
        <w:rPr>
          <w:rFonts w:cstheme="minorHAnsi"/>
        </w:rPr>
      </w:pPr>
    </w:p>
    <w:p w14:paraId="6AD1DAB5" w14:textId="0FC04872" w:rsidR="00674144" w:rsidRDefault="00674144" w:rsidP="00C86937">
      <w:pPr>
        <w:rPr>
          <w:rFonts w:cstheme="minorHAnsi"/>
        </w:rPr>
      </w:pPr>
    </w:p>
    <w:p w14:paraId="5EA7F1A3" w14:textId="77777777" w:rsidR="00674144" w:rsidRPr="00272A78" w:rsidRDefault="00674144" w:rsidP="00C86937">
      <w:pPr>
        <w:rPr>
          <w:rFonts w:cstheme="minorHAnsi"/>
        </w:rPr>
      </w:pPr>
    </w:p>
    <w:p w14:paraId="5B32841D" w14:textId="77777777" w:rsidR="008B52D5" w:rsidRDefault="008B52D5" w:rsidP="00272A78">
      <w:pPr>
        <w:pStyle w:val="berschrift2"/>
        <w:rPr>
          <w:rFonts w:asciiTheme="minorHAnsi" w:hAnsiTheme="minorHAnsi" w:cstheme="minorHAnsi"/>
          <w:color w:val="000000" w:themeColor="text1"/>
          <w:sz w:val="32"/>
          <w:szCs w:val="32"/>
        </w:rPr>
        <w:sectPr w:rsidR="008B52D5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0A80EE68" w14:textId="7831F785" w:rsidR="00860B66" w:rsidRPr="00272A78" w:rsidRDefault="00860B66" w:rsidP="00860B66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4" w:name="_Toc115257142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r>
        <w:rPr>
          <w:rFonts w:asciiTheme="minorHAnsi" w:hAnsiTheme="minorHAnsi" w:cstheme="minorHAnsi"/>
          <w:color w:val="auto"/>
          <w:sz w:val="40"/>
          <w:szCs w:val="40"/>
        </w:rPr>
        <w:t>I</w:t>
      </w:r>
      <w:bookmarkEnd w:id="24"/>
    </w:p>
    <w:tbl>
      <w:tblPr>
        <w:tblStyle w:val="Tabellenraster"/>
        <w:tblpPr w:leftFromText="141" w:rightFromText="141" w:vertAnchor="text" w:horzAnchor="page" w:tblpX="1469" w:tblpY="756"/>
        <w:tblW w:w="9247" w:type="dxa"/>
        <w:tblLayout w:type="fixed"/>
        <w:tblLook w:val="04A0" w:firstRow="1" w:lastRow="0" w:firstColumn="1" w:lastColumn="0" w:noHBand="0" w:noVBand="1"/>
      </w:tblPr>
      <w:tblGrid>
        <w:gridCol w:w="675"/>
        <w:gridCol w:w="2760"/>
        <w:gridCol w:w="1843"/>
        <w:gridCol w:w="2485"/>
        <w:gridCol w:w="1484"/>
      </w:tblGrid>
      <w:tr w:rsidR="009B043E" w:rsidRPr="00272A78" w:rsidDel="00047C7E" w14:paraId="78E592CC" w14:textId="77777777" w:rsidTr="007107C4">
        <w:trPr>
          <w:trHeight w:val="841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A6BB44" w14:textId="77777777" w:rsidR="009B043E" w:rsidRPr="00272A78" w:rsidRDefault="009B043E" w:rsidP="007107C4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27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D6AC791" w14:textId="77777777" w:rsidR="009B043E" w:rsidRPr="00272A78" w:rsidRDefault="009B043E" w:rsidP="007107C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476D16D" w14:textId="77777777" w:rsidR="009B043E" w:rsidRPr="00272A78" w:rsidRDefault="009B043E" w:rsidP="007107C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48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D4D34F1" w14:textId="77777777" w:rsidR="009B043E" w:rsidRPr="00272A78" w:rsidRDefault="009B043E" w:rsidP="007107C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5F4BC38" w14:textId="77777777" w:rsidR="009B043E" w:rsidRPr="00272A78" w:rsidDel="00047C7E" w:rsidRDefault="009B043E" w:rsidP="007107C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9B043E" w:rsidRPr="00272A78" w14:paraId="09E1DFF8" w14:textId="77777777" w:rsidTr="007107C4">
        <w:trPr>
          <w:trHeight w:val="279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A3D8FE0" w14:textId="77777777" w:rsidR="009B043E" w:rsidRPr="00272A78" w:rsidRDefault="009B043E" w:rsidP="007107C4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6C55047" w14:textId="77777777" w:rsidR="009B043E" w:rsidRPr="003D5A34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AA58DB6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C3A3165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F85C4F6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02615921" w14:textId="77777777" w:rsidTr="007107C4">
        <w:trPr>
          <w:trHeight w:val="541"/>
        </w:trPr>
        <w:tc>
          <w:tcPr>
            <w:tcW w:w="675" w:type="dxa"/>
          </w:tcPr>
          <w:p w14:paraId="3959F553" w14:textId="77777777" w:rsidR="009B043E" w:rsidRPr="00272A78" w:rsidRDefault="009B043E" w:rsidP="007107C4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4B254EE3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71503D38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2E49769F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53586D2E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673C66B5" w14:textId="77777777" w:rsidTr="007107C4">
        <w:trPr>
          <w:trHeight w:val="271"/>
        </w:trPr>
        <w:tc>
          <w:tcPr>
            <w:tcW w:w="675" w:type="dxa"/>
            <w:shd w:val="clear" w:color="auto" w:fill="E7E6E6" w:themeFill="background2"/>
          </w:tcPr>
          <w:p w14:paraId="6BA4EB2D" w14:textId="77777777" w:rsidR="009B043E" w:rsidRPr="00272A78" w:rsidRDefault="009B043E" w:rsidP="007107C4">
            <w:pPr>
              <w:rPr>
                <w:rFonts w:cstheme="minorHAnsi"/>
                <w:b/>
              </w:rPr>
            </w:pPr>
          </w:p>
        </w:tc>
        <w:tc>
          <w:tcPr>
            <w:tcW w:w="2760" w:type="dxa"/>
            <w:shd w:val="clear" w:color="auto" w:fill="E7E6E6" w:themeFill="background2"/>
          </w:tcPr>
          <w:p w14:paraId="30DF134A" w14:textId="77777777" w:rsidR="009B043E" w:rsidRPr="003D5A34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78F3C4B0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  <w:shd w:val="clear" w:color="auto" w:fill="E7E6E6" w:themeFill="background2"/>
          </w:tcPr>
          <w:p w14:paraId="3ACD86BA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  <w:shd w:val="clear" w:color="auto" w:fill="E7E6E6" w:themeFill="background2"/>
          </w:tcPr>
          <w:p w14:paraId="79B671E5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42AF2711" w14:textId="77777777" w:rsidTr="007107C4">
        <w:trPr>
          <w:trHeight w:val="822"/>
        </w:trPr>
        <w:tc>
          <w:tcPr>
            <w:tcW w:w="675" w:type="dxa"/>
          </w:tcPr>
          <w:p w14:paraId="133D2C29" w14:textId="77777777" w:rsidR="009B043E" w:rsidRPr="00272A78" w:rsidRDefault="009B043E" w:rsidP="007107C4">
            <w:pPr>
              <w:rPr>
                <w:rFonts w:cstheme="minorHAnsi"/>
              </w:rPr>
            </w:pPr>
            <w:r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2CD3E4C8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57FC95DC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100E0486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04D035DE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  <w:tr w:rsidR="009B043E" w:rsidRPr="00272A78" w14:paraId="4AB73808" w14:textId="77777777" w:rsidTr="007107C4">
        <w:trPr>
          <w:trHeight w:val="279"/>
        </w:trPr>
        <w:tc>
          <w:tcPr>
            <w:tcW w:w="675" w:type="dxa"/>
          </w:tcPr>
          <w:p w14:paraId="547A9177" w14:textId="77777777" w:rsidR="009B043E" w:rsidRPr="00272A78" w:rsidRDefault="009B043E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2760" w:type="dxa"/>
          </w:tcPr>
          <w:p w14:paraId="7D2B5758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02C2D85D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2485" w:type="dxa"/>
          </w:tcPr>
          <w:p w14:paraId="07F311F9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  <w:tc>
          <w:tcPr>
            <w:tcW w:w="1484" w:type="dxa"/>
          </w:tcPr>
          <w:p w14:paraId="13053B0E" w14:textId="77777777" w:rsidR="009B043E" w:rsidRPr="00272A78" w:rsidRDefault="009B043E" w:rsidP="007107C4">
            <w:pPr>
              <w:rPr>
                <w:rFonts w:cstheme="minorHAnsi"/>
              </w:rPr>
            </w:pPr>
          </w:p>
        </w:tc>
      </w:tr>
    </w:tbl>
    <w:p w14:paraId="61CBDDC2" w14:textId="0EDFDD74" w:rsidR="002B2F5A" w:rsidRDefault="00EE269F" w:rsidP="002B2F5A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5" w:name="_Toc115257143"/>
      <w:r w:rsidRPr="00EE269F">
        <w:rPr>
          <w:rFonts w:ascii="Calibri" w:hAnsi="Calibri" w:cs="Calibri"/>
          <w:color w:val="auto"/>
          <w:sz w:val="32"/>
        </w:rPr>
        <w:t>Spezifikationsplanung</w:t>
      </w:r>
      <w:bookmarkEnd w:id="25"/>
    </w:p>
    <w:p w14:paraId="49A6DF73" w14:textId="0AEEDC49" w:rsidR="002B2F5A" w:rsidRDefault="002B2F5A" w:rsidP="00F33917">
      <w:pPr>
        <w:rPr>
          <w:rFonts w:cstheme="minorHAnsi"/>
        </w:rPr>
      </w:pPr>
    </w:p>
    <w:p w14:paraId="088587E8" w14:textId="77777777" w:rsidR="002B2F5A" w:rsidRPr="00272A78" w:rsidRDefault="002B2F5A" w:rsidP="00F33917">
      <w:pPr>
        <w:rPr>
          <w:rFonts w:cstheme="minorHAnsi"/>
        </w:rPr>
      </w:pPr>
    </w:p>
    <w:p w14:paraId="33060CF1" w14:textId="3EFFB0E6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6" w:name="_Toc115257144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26"/>
    </w:p>
    <w:p w14:paraId="7FEEEFB4" w14:textId="2DCD2B62" w:rsidR="00F33917" w:rsidRPr="00272A78" w:rsidRDefault="00F33917" w:rsidP="00F33917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F33917" w:rsidRPr="00CF0841" w14:paraId="4BD94A60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C6ED8BC" w14:textId="77777777" w:rsidR="00F33917" w:rsidRPr="00272A78" w:rsidRDefault="00F33917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195" w:type="dxa"/>
          </w:tcPr>
          <w:p w14:paraId="137D6005" w14:textId="6E7B1FF8" w:rsidR="00F33917" w:rsidRPr="00272A78" w:rsidRDefault="00F33917" w:rsidP="00D51169">
            <w:pPr>
              <w:rPr>
                <w:rFonts w:cstheme="minorHAnsi"/>
              </w:rPr>
            </w:pPr>
          </w:p>
        </w:tc>
      </w:tr>
      <w:tr w:rsidR="00F33917" w:rsidRPr="00CF0841" w14:paraId="2F2A0B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6A07254E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195" w:type="dxa"/>
          </w:tcPr>
          <w:p w14:paraId="7F605F04" w14:textId="63E7DE1D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252A06B1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7B0AC843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195" w:type="dxa"/>
          </w:tcPr>
          <w:p w14:paraId="67B1A594" w14:textId="5140E5A3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20414BF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84F8BAA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195" w:type="dxa"/>
          </w:tcPr>
          <w:p w14:paraId="7EADF104" w14:textId="41B675A8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6B13C4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219CCB9D" w14:textId="39E67A56" w:rsidR="00F33917" w:rsidRPr="00272A78" w:rsidRDefault="00D51169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195" w:type="dxa"/>
          </w:tcPr>
          <w:p w14:paraId="173C12FD" w14:textId="6B59E3BE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12FA0F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862CE8F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195" w:type="dxa"/>
          </w:tcPr>
          <w:p w14:paraId="519AF82C" w14:textId="7282F0D3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81DDD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B3F6D5C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Zugehörige Szenarien</w:t>
            </w:r>
          </w:p>
        </w:tc>
        <w:tc>
          <w:tcPr>
            <w:tcW w:w="7195" w:type="dxa"/>
          </w:tcPr>
          <w:p w14:paraId="436E436F" w14:textId="7DB5538E" w:rsidR="00F33917" w:rsidRPr="00D51169" w:rsidRDefault="00F33917" w:rsidP="00D51169">
            <w:pPr>
              <w:rPr>
                <w:rFonts w:cstheme="minorHAnsi"/>
              </w:rPr>
            </w:pPr>
          </w:p>
        </w:tc>
      </w:tr>
    </w:tbl>
    <w:p w14:paraId="2CCA51F4" w14:textId="77777777" w:rsidR="00F33917" w:rsidRPr="00272A78" w:rsidRDefault="00F33917" w:rsidP="00F33917">
      <w:pPr>
        <w:rPr>
          <w:rFonts w:cstheme="minorHAnsi"/>
        </w:rPr>
      </w:pPr>
    </w:p>
    <w:p w14:paraId="4293B848" w14:textId="77777777" w:rsidR="009B043E" w:rsidRDefault="009B043E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  <w:sectPr w:rsidR="009B043E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23E2F82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27" w:name="_Toc115257145"/>
      <w:r>
        <w:rPr>
          <w:rFonts w:eastAsiaTheme="majorEastAsia" w:cstheme="minorHAnsi"/>
          <w:sz w:val="32"/>
          <w:szCs w:val="32"/>
        </w:rPr>
        <w:lastRenderedPageBreak/>
        <w:t>Papierprototypen</w:t>
      </w:r>
      <w:bookmarkEnd w:id="27"/>
    </w:p>
    <w:p w14:paraId="68B6D9BA" w14:textId="381176D3" w:rsidR="00F33917" w:rsidRDefault="00F33917" w:rsidP="00F33917">
      <w:pPr>
        <w:rPr>
          <w:rFonts w:cstheme="minorHAnsi"/>
        </w:rPr>
      </w:pPr>
    </w:p>
    <w:p w14:paraId="1108603C" w14:textId="77777777" w:rsidR="009B043E" w:rsidRPr="00272A78" w:rsidRDefault="009B043E" w:rsidP="00F33917">
      <w:pPr>
        <w:rPr>
          <w:rFonts w:cstheme="minorHAnsi"/>
        </w:rPr>
      </w:pPr>
    </w:p>
    <w:p w14:paraId="6655A856" w14:textId="77777777" w:rsidR="008B52D5" w:rsidRPr="00272A78" w:rsidRDefault="008B52D5" w:rsidP="008B52D5">
      <w:pPr>
        <w:pStyle w:val="berschrift2"/>
        <w:rPr>
          <w:rFonts w:cstheme="minorHAnsi"/>
          <w:color w:val="000000" w:themeColor="text1"/>
        </w:rPr>
      </w:pPr>
      <w:bookmarkStart w:id="28" w:name="_Toc115257146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e (Komponenten- und Klassendiagramme)</w:t>
      </w:r>
      <w:bookmarkEnd w:id="28"/>
    </w:p>
    <w:p w14:paraId="7F27D0B1" w14:textId="0D84166D" w:rsidR="008B52D5" w:rsidRDefault="008B52D5" w:rsidP="008B52D5">
      <w:pPr>
        <w:rPr>
          <w:rFonts w:cstheme="minorHAnsi"/>
        </w:rPr>
      </w:pPr>
    </w:p>
    <w:p w14:paraId="1F5CFB89" w14:textId="77777777" w:rsidR="009B043E" w:rsidRDefault="009B043E" w:rsidP="008B52D5">
      <w:pPr>
        <w:rPr>
          <w:rFonts w:cstheme="minorHAnsi"/>
        </w:rPr>
      </w:pPr>
    </w:p>
    <w:p w14:paraId="357E1442" w14:textId="77777777" w:rsidR="008B52D5" w:rsidRPr="00272A78" w:rsidRDefault="008B52D5" w:rsidP="008B52D5">
      <w:pPr>
        <w:pStyle w:val="berschrift2"/>
        <w:rPr>
          <w:rFonts w:cstheme="minorHAnsi"/>
          <w:color w:val="000000" w:themeColor="text1"/>
        </w:rPr>
      </w:pPr>
      <w:bookmarkStart w:id="29" w:name="_Toc115257147"/>
      <w:r>
        <w:rPr>
          <w:rFonts w:asciiTheme="minorHAnsi" w:hAnsiTheme="minorHAnsi" w:cstheme="minorHAnsi"/>
          <w:color w:val="000000" w:themeColor="text1"/>
          <w:sz w:val="32"/>
          <w:szCs w:val="32"/>
        </w:rPr>
        <w:t>Verhaltensdiagramme (Kommunikationsdiagramme)</w:t>
      </w:r>
      <w:bookmarkEnd w:id="29"/>
    </w:p>
    <w:p w14:paraId="581A67C3" w14:textId="4D2A897D" w:rsidR="00F33917" w:rsidRDefault="00F33917" w:rsidP="00F33917">
      <w:pPr>
        <w:rPr>
          <w:rFonts w:cstheme="minorHAnsi"/>
        </w:rPr>
      </w:pPr>
    </w:p>
    <w:p w14:paraId="73E96EA0" w14:textId="77777777" w:rsidR="009B043E" w:rsidRPr="00272A78" w:rsidRDefault="009B043E" w:rsidP="00F33917">
      <w:pPr>
        <w:rPr>
          <w:rFonts w:cstheme="minorHAnsi"/>
        </w:rPr>
      </w:pPr>
    </w:p>
    <w:p w14:paraId="5D45F7BE" w14:textId="77777777" w:rsidR="009B043E" w:rsidRDefault="009B043E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9B043E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080B7D15" w14:textId="7592A4C4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0" w:name="_Toc115257148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30"/>
    </w:p>
    <w:tbl>
      <w:tblPr>
        <w:tblStyle w:val="Tabellenraster"/>
        <w:tblpPr w:leftFromText="141" w:rightFromText="141" w:vertAnchor="text" w:horzAnchor="margin" w:tblpY="427"/>
        <w:tblW w:w="9322" w:type="dxa"/>
        <w:tblLayout w:type="fixed"/>
        <w:tblLook w:val="04A0" w:firstRow="1" w:lastRow="0" w:firstColumn="1" w:lastColumn="0" w:noHBand="0" w:noVBand="1"/>
      </w:tblPr>
      <w:tblGrid>
        <w:gridCol w:w="675"/>
        <w:gridCol w:w="1560"/>
        <w:gridCol w:w="1701"/>
        <w:gridCol w:w="1482"/>
        <w:gridCol w:w="1353"/>
        <w:gridCol w:w="1701"/>
        <w:gridCol w:w="850"/>
      </w:tblGrid>
      <w:tr w:rsidR="004336F0" w:rsidRPr="00272A78" w:rsidDel="00047C7E" w14:paraId="4B3A67B1" w14:textId="77777777" w:rsidTr="00885663">
        <w:trPr>
          <w:trHeight w:val="857"/>
        </w:trPr>
        <w:tc>
          <w:tcPr>
            <w:tcW w:w="6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CDB7609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15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A4C0B7E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2619A8B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8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572A20F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09BFF1F1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litäten</w:t>
            </w:r>
          </w:p>
        </w:tc>
        <w:tc>
          <w:tcPr>
            <w:tcW w:w="135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3B171E2" w14:textId="77777777" w:rsidR="004336F0" w:rsidRDefault="004336F0" w:rsidP="00885663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696AC1F1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F9F2865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57DD8F78" w14:textId="77777777" w:rsidR="004336F0" w:rsidRPr="00272A78" w:rsidRDefault="004336F0" w:rsidP="00885663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9D5D432" w14:textId="77777777" w:rsidR="004336F0" w:rsidRPr="00272A78" w:rsidDel="00047C7E" w:rsidRDefault="004336F0" w:rsidP="00885663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336F0" w:rsidRPr="00272A78" w14:paraId="6F548183" w14:textId="77777777" w:rsidTr="00885663">
        <w:trPr>
          <w:trHeight w:val="284"/>
        </w:trPr>
        <w:tc>
          <w:tcPr>
            <w:tcW w:w="6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AA8CFDD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56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93B0D9A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985AF40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8A11014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5F2A356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870EC71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2B687D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251A9D1B" w14:textId="77777777" w:rsidTr="00885663">
        <w:trPr>
          <w:trHeight w:val="551"/>
        </w:trPr>
        <w:tc>
          <w:tcPr>
            <w:tcW w:w="675" w:type="dxa"/>
          </w:tcPr>
          <w:p w14:paraId="17F97368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560" w:type="dxa"/>
          </w:tcPr>
          <w:p w14:paraId="57CD1726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1FDF9BF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376318A3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6FB4EF9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B596867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0006EF65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75D29297" w14:textId="77777777" w:rsidTr="00885663">
        <w:trPr>
          <w:trHeight w:val="561"/>
        </w:trPr>
        <w:tc>
          <w:tcPr>
            <w:tcW w:w="675" w:type="dxa"/>
          </w:tcPr>
          <w:p w14:paraId="0909DD1F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560" w:type="dxa"/>
          </w:tcPr>
          <w:p w14:paraId="5A7493E0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559D942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22F08D7F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017116C9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83C1BB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5BAC2349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1698EEE1" w14:textId="77777777" w:rsidTr="00885663">
        <w:trPr>
          <w:trHeight w:val="284"/>
        </w:trPr>
        <w:tc>
          <w:tcPr>
            <w:tcW w:w="675" w:type="dxa"/>
          </w:tcPr>
          <w:p w14:paraId="2A4E9A5A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560" w:type="dxa"/>
          </w:tcPr>
          <w:p w14:paraId="24842CF6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701" w:type="dxa"/>
          </w:tcPr>
          <w:p w14:paraId="7DBDB108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713D6DAC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5CA563BB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FEFEDB3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427ED407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39D0B7ED" w14:textId="77777777" w:rsidTr="00885663">
        <w:trPr>
          <w:trHeight w:val="276"/>
        </w:trPr>
        <w:tc>
          <w:tcPr>
            <w:tcW w:w="675" w:type="dxa"/>
            <w:shd w:val="clear" w:color="auto" w:fill="E7E6E6" w:themeFill="background2"/>
          </w:tcPr>
          <w:p w14:paraId="0410FB85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560" w:type="dxa"/>
            <w:shd w:val="clear" w:color="auto" w:fill="E7E6E6" w:themeFill="background2"/>
          </w:tcPr>
          <w:p w14:paraId="1A8DBF43" w14:textId="77777777" w:rsidR="004336F0" w:rsidRPr="00272A78" w:rsidRDefault="004336F0" w:rsidP="00885663">
            <w:pPr>
              <w:rPr>
                <w:rFonts w:cstheme="minorHAnsi"/>
                <w:b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4AEF2BA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  <w:shd w:val="clear" w:color="auto" w:fill="E7E6E6" w:themeFill="background2"/>
          </w:tcPr>
          <w:p w14:paraId="546B90D8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  <w:shd w:val="clear" w:color="auto" w:fill="E7E6E6" w:themeFill="background2"/>
          </w:tcPr>
          <w:p w14:paraId="3DA0981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54F89515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5F7C2CD4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14D439B7" w14:textId="77777777" w:rsidTr="00885663">
        <w:trPr>
          <w:trHeight w:val="838"/>
        </w:trPr>
        <w:tc>
          <w:tcPr>
            <w:tcW w:w="675" w:type="dxa"/>
          </w:tcPr>
          <w:p w14:paraId="172CE30E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560" w:type="dxa"/>
          </w:tcPr>
          <w:p w14:paraId="300F4F67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665E88D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1E9743A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2C0B8D74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23E5390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3C188C89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  <w:tr w:rsidR="004336F0" w:rsidRPr="00272A78" w14:paraId="7B2AC652" w14:textId="77777777" w:rsidTr="00885663">
        <w:trPr>
          <w:trHeight w:val="284"/>
        </w:trPr>
        <w:tc>
          <w:tcPr>
            <w:tcW w:w="675" w:type="dxa"/>
          </w:tcPr>
          <w:p w14:paraId="2CB6E212" w14:textId="77777777" w:rsidR="004336F0" w:rsidRPr="00272A78" w:rsidRDefault="004336F0" w:rsidP="00885663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560" w:type="dxa"/>
          </w:tcPr>
          <w:p w14:paraId="7F0B960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A88051A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482" w:type="dxa"/>
          </w:tcPr>
          <w:p w14:paraId="4F389FD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353" w:type="dxa"/>
          </w:tcPr>
          <w:p w14:paraId="4A59F75E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873A451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  <w:tc>
          <w:tcPr>
            <w:tcW w:w="850" w:type="dxa"/>
          </w:tcPr>
          <w:p w14:paraId="0773A919" w14:textId="77777777" w:rsidR="004336F0" w:rsidRPr="00272A78" w:rsidRDefault="004336F0" w:rsidP="00885663">
            <w:pPr>
              <w:rPr>
                <w:rFonts w:cstheme="minorHAnsi"/>
              </w:rPr>
            </w:pPr>
          </w:p>
        </w:tc>
      </w:tr>
    </w:tbl>
    <w:p w14:paraId="400DDA34" w14:textId="0E87DD24" w:rsidR="00F33917" w:rsidRDefault="00F33917" w:rsidP="00F33917">
      <w:pPr>
        <w:rPr>
          <w:rFonts w:cstheme="minorHAnsi"/>
        </w:rPr>
      </w:pPr>
    </w:p>
    <w:p w14:paraId="603E2B88" w14:textId="77777777" w:rsidR="009B043E" w:rsidRDefault="009B043E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  <w:sectPr w:rsidR="009B043E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6E78C232" w14:textId="642B143D" w:rsidR="00F33917" w:rsidRDefault="009B043E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1" w:name="_Toc115257149"/>
      <w:r>
        <w:rPr>
          <w:rFonts w:asciiTheme="minorHAnsi" w:hAnsiTheme="minorHAnsi" w:cstheme="minorHAnsi"/>
          <w:color w:val="auto"/>
          <w:sz w:val="32"/>
          <w:szCs w:val="32"/>
        </w:rPr>
        <w:lastRenderedPageBreak/>
        <w:t>Modultests</w:t>
      </w:r>
      <w:bookmarkEnd w:id="31"/>
    </w:p>
    <w:p w14:paraId="16AB970E" w14:textId="77777777" w:rsidR="009B043E" w:rsidRPr="009B043E" w:rsidRDefault="009B043E" w:rsidP="009B043E"/>
    <w:tbl>
      <w:tblPr>
        <w:tblStyle w:val="Tabellenraster"/>
        <w:tblpPr w:leftFromText="141" w:rightFromText="141" w:vertAnchor="text" w:horzAnchor="margin" w:tblpY="55"/>
        <w:tblW w:w="9180" w:type="dxa"/>
        <w:tblLayout w:type="fixed"/>
        <w:tblLook w:val="04A0" w:firstRow="1" w:lastRow="0" w:firstColumn="1" w:lastColumn="0" w:noHBand="0" w:noVBand="1"/>
      </w:tblPr>
      <w:tblGrid>
        <w:gridCol w:w="534"/>
        <w:gridCol w:w="3260"/>
        <w:gridCol w:w="3969"/>
        <w:gridCol w:w="1417"/>
      </w:tblGrid>
      <w:tr w:rsidR="00F33917" w:rsidRPr="00CF0841" w14:paraId="7B09462F" w14:textId="77777777" w:rsidTr="000D2167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EF90B" w14:textId="156B3937" w:rsidR="00F33917" w:rsidRPr="00272A78" w:rsidRDefault="009B043E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326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64DEA9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41A5744" w14:textId="4C4C439C" w:rsidR="00F33917" w:rsidRPr="00272A78" w:rsidRDefault="00F33917" w:rsidP="009B043E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  <w:r w:rsidR="009B043E">
              <w:rPr>
                <w:rFonts w:cstheme="minorHAnsi"/>
                <w:b/>
              </w:rPr>
              <w:t xml:space="preserve"> </w:t>
            </w: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19277C3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F33917" w:rsidRPr="00CF0841" w14:paraId="52EF24DA" w14:textId="77777777" w:rsidTr="000D2167">
        <w:tc>
          <w:tcPr>
            <w:tcW w:w="534" w:type="dxa"/>
          </w:tcPr>
          <w:p w14:paraId="2DD66AD1" w14:textId="7242F7AF" w:rsidR="00F33917" w:rsidRPr="00272A78" w:rsidRDefault="00F33917" w:rsidP="00353E3C">
            <w:pPr>
              <w:rPr>
                <w:rFonts w:cstheme="minorHAnsi"/>
                <w:b/>
              </w:rPr>
            </w:pPr>
          </w:p>
        </w:tc>
        <w:tc>
          <w:tcPr>
            <w:tcW w:w="3260" w:type="dxa"/>
          </w:tcPr>
          <w:p w14:paraId="15CCA394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3969" w:type="dxa"/>
          </w:tcPr>
          <w:p w14:paraId="66AC1B76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73A66EA2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3B659D88" w14:textId="77777777" w:rsidR="00F33917" w:rsidRPr="00272A78" w:rsidRDefault="00F33917" w:rsidP="00F33917">
      <w:pPr>
        <w:rPr>
          <w:rFonts w:cstheme="minorHAnsi"/>
        </w:rPr>
      </w:pPr>
    </w:p>
    <w:p w14:paraId="4459382F" w14:textId="2323F349" w:rsidR="00F33917" w:rsidRDefault="00F33917" w:rsidP="00F33917">
      <w:pPr>
        <w:rPr>
          <w:rFonts w:cstheme="minorHAnsi"/>
        </w:rPr>
      </w:pPr>
    </w:p>
    <w:p w14:paraId="206A96EB" w14:textId="77777777" w:rsidR="00674144" w:rsidRPr="00272A78" w:rsidRDefault="00674144" w:rsidP="00674144">
      <w:pPr>
        <w:pStyle w:val="berschrift2"/>
        <w:rPr>
          <w:rFonts w:cstheme="minorHAnsi"/>
          <w:color w:val="000000" w:themeColor="text1"/>
        </w:rPr>
      </w:pPr>
      <w:bookmarkStart w:id="32" w:name="_Toc115257150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32"/>
    </w:p>
    <w:p w14:paraId="342C6AF2" w14:textId="77777777" w:rsidR="00674144" w:rsidRPr="00272A78" w:rsidRDefault="00674144" w:rsidP="00674144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674144" w:rsidRPr="00CF0841" w14:paraId="00289585" w14:textId="77777777" w:rsidTr="007107C4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70F9AE2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B5A932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345BA826" w14:textId="77777777" w:rsidTr="007107C4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FFCC531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F25B349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6067E2E0" w14:textId="77777777" w:rsidTr="007107C4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B4E8F39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FD95A3E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091C6548" w14:textId="77777777" w:rsidTr="007107C4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C7789DD" w14:textId="77777777" w:rsidR="00674144" w:rsidRPr="00272A78" w:rsidRDefault="00674144" w:rsidP="007107C4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F098A2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5A25F526" w14:textId="77777777" w:rsidTr="007107C4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663A40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9D55A7A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8FCE11F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554431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674144" w:rsidRPr="00CF0841" w14:paraId="6B3E1777" w14:textId="77777777" w:rsidTr="007107C4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3A9B7A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C6B8E02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533B1C6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B37EAF9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170E1F74" w14:textId="77777777" w:rsidTr="007107C4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17153C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89672F1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EC460B6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EBF2C2A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34F33549" w14:textId="77777777" w:rsidTr="007107C4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3D9509A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2F5E4E9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E5B84A0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7FBE0FE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153E7AAB" w14:textId="77777777" w:rsidTr="007107C4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4FF028" w14:textId="77777777" w:rsidR="00674144" w:rsidRPr="00272A78" w:rsidRDefault="00674144" w:rsidP="007107C4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22BD290B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DDC3DDF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  <w:tr w:rsidR="00674144" w:rsidRPr="00CF0841" w14:paraId="7CDF4387" w14:textId="77777777" w:rsidTr="007107C4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8F49FC1" w14:textId="77777777" w:rsidR="00674144" w:rsidRPr="00272A78" w:rsidRDefault="00674144" w:rsidP="007107C4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A17A57" w14:textId="77777777" w:rsidR="00674144" w:rsidRPr="00272A78" w:rsidRDefault="00674144" w:rsidP="007107C4">
            <w:pPr>
              <w:rPr>
                <w:rFonts w:cstheme="minorHAnsi"/>
              </w:rPr>
            </w:pPr>
          </w:p>
        </w:tc>
      </w:tr>
    </w:tbl>
    <w:p w14:paraId="75FC5009" w14:textId="6B975564" w:rsidR="00F33917" w:rsidRPr="00272A78" w:rsidRDefault="00F33917" w:rsidP="00FA37E0">
      <w:pPr>
        <w:rPr>
          <w:rFonts w:cstheme="minorHAnsi"/>
        </w:rPr>
      </w:pPr>
    </w:p>
    <w:p w14:paraId="27B3BB5D" w14:textId="77777777" w:rsidR="00F33917" w:rsidRPr="00272A78" w:rsidRDefault="00F33917" w:rsidP="00FA37E0">
      <w:pPr>
        <w:rPr>
          <w:rFonts w:cstheme="minorHAnsi"/>
        </w:rPr>
      </w:pPr>
    </w:p>
    <w:p w14:paraId="3AEFBEFE" w14:textId="77777777" w:rsidR="00F33917" w:rsidRPr="00272A78" w:rsidRDefault="00F33917" w:rsidP="00FA37E0">
      <w:pPr>
        <w:rPr>
          <w:rFonts w:cstheme="minorHAnsi"/>
        </w:rPr>
      </w:pPr>
    </w:p>
    <w:p w14:paraId="484DCE46" w14:textId="77777777" w:rsidR="00683EFA" w:rsidRDefault="00683EFA" w:rsidP="007C7649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  <w:sectPr w:rsidR="00683EFA" w:rsidSect="00F664D2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055BEA24" w14:textId="3EF09081" w:rsidR="007C7649" w:rsidRPr="004C0A04" w:rsidRDefault="00106EF4" w:rsidP="004C0A04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33" w:name="_Toc115257151"/>
      <w:r w:rsidRPr="00272A78">
        <w:rPr>
          <w:rFonts w:asciiTheme="minorHAnsi" w:hAnsiTheme="minorHAnsi" w:cstheme="minorHAnsi"/>
          <w:color w:val="auto"/>
          <w:sz w:val="40"/>
          <w:szCs w:val="40"/>
        </w:rPr>
        <w:lastRenderedPageBreak/>
        <w:t>Nutzerhandbuch</w:t>
      </w:r>
      <w:bookmarkEnd w:id="33"/>
    </w:p>
    <w:p w14:paraId="5E76EEF9" w14:textId="251D801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4" w:name="_Toc115257152"/>
      <w:r w:rsidRPr="00272A78">
        <w:rPr>
          <w:rFonts w:asciiTheme="minorHAnsi" w:hAnsiTheme="minorHAnsi" w:cstheme="minorHAnsi"/>
          <w:color w:val="auto"/>
          <w:sz w:val="32"/>
          <w:szCs w:val="32"/>
        </w:rPr>
        <w:t>Technische Anforderungen</w:t>
      </w:r>
      <w:bookmarkEnd w:id="34"/>
    </w:p>
    <w:p w14:paraId="328380CD" w14:textId="514D8684" w:rsidR="00E63E79" w:rsidRPr="00272A78" w:rsidRDefault="00E63E79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Technische Mindestanforderungen, welche das </w:t>
      </w:r>
      <w:r w:rsidR="00683EFA">
        <w:rPr>
          <w:rFonts w:cstheme="minorHAnsi"/>
        </w:rPr>
        <w:t>System</w:t>
      </w:r>
      <w:r w:rsidRPr="00272A78">
        <w:rPr>
          <w:rFonts w:cstheme="minorHAnsi"/>
        </w:rPr>
        <w:t xml:space="preserve"> benötigt, um wie gewünscht bedienbar zu sein. </w:t>
      </w:r>
    </w:p>
    <w:p w14:paraId="71D263D3" w14:textId="3A4ED2A3" w:rsidR="00EB4540" w:rsidRPr="00EB4540" w:rsidRDefault="00EB4540" w:rsidP="00EB4540"/>
    <w:p w14:paraId="7CF37D6B" w14:textId="77777777" w:rsidR="00EB4540" w:rsidRPr="00EB4540" w:rsidRDefault="00EB4540" w:rsidP="00EB4540"/>
    <w:p w14:paraId="378A5A82" w14:textId="7D77A3C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5" w:name="_Toc115257153"/>
      <w:r w:rsidRPr="00272A78">
        <w:rPr>
          <w:rFonts w:asciiTheme="minorHAnsi" w:hAnsiTheme="minorHAnsi" w:cstheme="minorHAnsi"/>
          <w:color w:val="auto"/>
          <w:sz w:val="32"/>
          <w:szCs w:val="32"/>
        </w:rPr>
        <w:t>Installation</w:t>
      </w:r>
      <w:r w:rsidR="00E257F5" w:rsidRPr="00272A78">
        <w:rPr>
          <w:rFonts w:asciiTheme="minorHAnsi" w:hAnsiTheme="minorHAnsi" w:cstheme="minorHAnsi"/>
          <w:color w:val="auto"/>
          <w:sz w:val="32"/>
          <w:szCs w:val="32"/>
        </w:rPr>
        <w:t>s</w:t>
      </w:r>
      <w:r w:rsidRPr="00272A78">
        <w:rPr>
          <w:rFonts w:asciiTheme="minorHAnsi" w:hAnsiTheme="minorHAnsi" w:cstheme="minorHAnsi"/>
          <w:color w:val="auto"/>
          <w:sz w:val="32"/>
          <w:szCs w:val="32"/>
        </w:rPr>
        <w:t>anleitung</w:t>
      </w:r>
      <w:bookmarkEnd w:id="35"/>
    </w:p>
    <w:p w14:paraId="2EBDAA35" w14:textId="74ACB0AA" w:rsidR="00DF59EA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</w:t>
      </w:r>
      <w:r w:rsidR="00683EFA">
        <w:rPr>
          <w:rFonts w:cstheme="minorHAnsi"/>
        </w:rPr>
        <w:t>System</w:t>
      </w:r>
      <w:r w:rsidRPr="00272A78">
        <w:rPr>
          <w:rFonts w:cstheme="minorHAnsi"/>
        </w:rPr>
        <w:t xml:space="preserve"> vollkommen funktionsfähig auf </w:t>
      </w:r>
      <w:r w:rsidR="0058010C" w:rsidRPr="00272A78">
        <w:rPr>
          <w:rFonts w:cstheme="minorHAnsi"/>
        </w:rPr>
        <w:t xml:space="preserve">einem </w:t>
      </w:r>
      <w:r w:rsidRPr="00272A78">
        <w:rPr>
          <w:rFonts w:cstheme="minorHAnsi"/>
        </w:rPr>
        <w:t>Rechner in Betrieb genommen werden kann.</w:t>
      </w:r>
    </w:p>
    <w:p w14:paraId="45F90668" w14:textId="2F4C9CC0" w:rsidR="00EB4540" w:rsidRPr="00EB4540" w:rsidRDefault="00EB4540" w:rsidP="00EB4540"/>
    <w:p w14:paraId="29263869" w14:textId="77777777" w:rsidR="00EB4540" w:rsidRPr="00EB4540" w:rsidRDefault="00EB4540" w:rsidP="00EB4540"/>
    <w:p w14:paraId="6B5D4D17" w14:textId="613B9611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6" w:name="_Toc115257154"/>
      <w:r w:rsidRPr="00272A78">
        <w:rPr>
          <w:rFonts w:asciiTheme="minorHAnsi" w:hAnsiTheme="minorHAnsi" w:cstheme="minorHAnsi"/>
          <w:color w:val="auto"/>
          <w:sz w:val="32"/>
          <w:szCs w:val="32"/>
        </w:rPr>
        <w:t>Bedienungsanleitung</w:t>
      </w:r>
      <w:bookmarkEnd w:id="36"/>
    </w:p>
    <w:p w14:paraId="299B6A74" w14:textId="6D4FB5E2" w:rsidR="005831AE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</w:t>
      </w:r>
      <w:r w:rsidR="00683EFA">
        <w:rPr>
          <w:rFonts w:cstheme="minorHAnsi"/>
        </w:rPr>
        <w:t>System</w:t>
      </w:r>
      <w:r w:rsidRPr="00272A78">
        <w:rPr>
          <w:rFonts w:cstheme="minorHAnsi"/>
        </w:rPr>
        <w:t xml:space="preserve"> zu bedienen ist.</w:t>
      </w:r>
    </w:p>
    <w:p w14:paraId="4A4FA3E8" w14:textId="77777777" w:rsidR="00D85B54" w:rsidRPr="00272A78" w:rsidRDefault="00D85B54" w:rsidP="00D85B54">
      <w:pPr>
        <w:rPr>
          <w:rFonts w:cstheme="minorHAnsi"/>
        </w:rPr>
      </w:pPr>
    </w:p>
    <w:sectPr w:rsidR="00D85B54" w:rsidRPr="00272A78" w:rsidSect="00F664D2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EC6369" w14:textId="77777777" w:rsidR="00F954E8" w:rsidRDefault="00F954E8" w:rsidP="00E602EC">
      <w:pPr>
        <w:spacing w:after="0" w:line="240" w:lineRule="auto"/>
      </w:pPr>
      <w:r>
        <w:separator/>
      </w:r>
    </w:p>
  </w:endnote>
  <w:endnote w:type="continuationSeparator" w:id="0">
    <w:p w14:paraId="43895211" w14:textId="77777777" w:rsidR="00F954E8" w:rsidRDefault="00F954E8" w:rsidP="00E60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0359723"/>
      <w:docPartObj>
        <w:docPartGallery w:val="Page Numbers (Bottom of Page)"/>
        <w:docPartUnique/>
      </w:docPartObj>
    </w:sdtPr>
    <w:sdtContent>
      <w:p w14:paraId="1CEBDD09" w14:textId="3E89E802" w:rsidR="003A4D1A" w:rsidRDefault="003A4D1A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D5E8B">
          <w:rPr>
            <w:noProof/>
          </w:rPr>
          <w:t>9</w:t>
        </w:r>
        <w:r>
          <w:fldChar w:fldCharType="end"/>
        </w:r>
      </w:p>
    </w:sdtContent>
  </w:sdt>
  <w:p w14:paraId="06BAC232" w14:textId="55075635" w:rsidR="003A4D1A" w:rsidRPr="00272A78" w:rsidRDefault="003A4D1A" w:rsidP="00272A78">
    <w:pPr>
      <w:pStyle w:val="Fuzeile"/>
      <w:jc w:val="righ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289A66" w14:textId="77777777" w:rsidR="00F954E8" w:rsidRDefault="00F954E8" w:rsidP="00E602EC">
      <w:pPr>
        <w:spacing w:after="0" w:line="240" w:lineRule="auto"/>
      </w:pPr>
      <w:r>
        <w:separator/>
      </w:r>
    </w:p>
  </w:footnote>
  <w:footnote w:type="continuationSeparator" w:id="0">
    <w:p w14:paraId="2A74FE08" w14:textId="77777777" w:rsidR="00F954E8" w:rsidRDefault="00F954E8" w:rsidP="00E602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D0C7D38"/>
    <w:multiLevelType w:val="hybridMultilevel"/>
    <w:tmpl w:val="64E4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92365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Te0NDE1MjAwNjdX0lEKTi0uzszPAykwrQUAzH0Y9iwAAAA="/>
  </w:docVars>
  <w:rsids>
    <w:rsidRoot w:val="001A2502"/>
    <w:rsid w:val="0004695A"/>
    <w:rsid w:val="00047C7E"/>
    <w:rsid w:val="0008009F"/>
    <w:rsid w:val="000807D9"/>
    <w:rsid w:val="00091B20"/>
    <w:rsid w:val="0009291D"/>
    <w:rsid w:val="000A35F5"/>
    <w:rsid w:val="000A6B5C"/>
    <w:rsid w:val="000D1300"/>
    <w:rsid w:val="000D2167"/>
    <w:rsid w:val="000D30C5"/>
    <w:rsid w:val="000E1E39"/>
    <w:rsid w:val="00106EF4"/>
    <w:rsid w:val="001249FB"/>
    <w:rsid w:val="00192A60"/>
    <w:rsid w:val="001A2502"/>
    <w:rsid w:val="001A3E6E"/>
    <w:rsid w:val="001B507E"/>
    <w:rsid w:val="001E387C"/>
    <w:rsid w:val="001F5E6B"/>
    <w:rsid w:val="0022454A"/>
    <w:rsid w:val="0025504A"/>
    <w:rsid w:val="0026093B"/>
    <w:rsid w:val="00260FF7"/>
    <w:rsid w:val="00270238"/>
    <w:rsid w:val="00272A78"/>
    <w:rsid w:val="0028756C"/>
    <w:rsid w:val="002B2F5A"/>
    <w:rsid w:val="00303D02"/>
    <w:rsid w:val="00306B3A"/>
    <w:rsid w:val="00335052"/>
    <w:rsid w:val="00337065"/>
    <w:rsid w:val="00353E3C"/>
    <w:rsid w:val="003726F1"/>
    <w:rsid w:val="003A4D1A"/>
    <w:rsid w:val="003D5A34"/>
    <w:rsid w:val="004015B5"/>
    <w:rsid w:val="004336F0"/>
    <w:rsid w:val="00436910"/>
    <w:rsid w:val="00443EE4"/>
    <w:rsid w:val="00447816"/>
    <w:rsid w:val="00455F95"/>
    <w:rsid w:val="00490C49"/>
    <w:rsid w:val="00497D84"/>
    <w:rsid w:val="004A4BA5"/>
    <w:rsid w:val="004C0A04"/>
    <w:rsid w:val="004D1E5D"/>
    <w:rsid w:val="004F0C96"/>
    <w:rsid w:val="00504E1F"/>
    <w:rsid w:val="00516D14"/>
    <w:rsid w:val="0053652F"/>
    <w:rsid w:val="005702D5"/>
    <w:rsid w:val="00574979"/>
    <w:rsid w:val="0058010C"/>
    <w:rsid w:val="005831AE"/>
    <w:rsid w:val="005D250A"/>
    <w:rsid w:val="005F08FC"/>
    <w:rsid w:val="005F6B38"/>
    <w:rsid w:val="00622535"/>
    <w:rsid w:val="00625F6C"/>
    <w:rsid w:val="00627AF2"/>
    <w:rsid w:val="00644179"/>
    <w:rsid w:val="00674144"/>
    <w:rsid w:val="00683EFA"/>
    <w:rsid w:val="006A6D52"/>
    <w:rsid w:val="006B1334"/>
    <w:rsid w:val="006B2D3C"/>
    <w:rsid w:val="006C30E6"/>
    <w:rsid w:val="006C5699"/>
    <w:rsid w:val="006F7E6F"/>
    <w:rsid w:val="00717300"/>
    <w:rsid w:val="00761E18"/>
    <w:rsid w:val="00780896"/>
    <w:rsid w:val="007818EC"/>
    <w:rsid w:val="007946BE"/>
    <w:rsid w:val="00797858"/>
    <w:rsid w:val="007A7194"/>
    <w:rsid w:val="007B49B5"/>
    <w:rsid w:val="007C1D4B"/>
    <w:rsid w:val="007C7649"/>
    <w:rsid w:val="007F590C"/>
    <w:rsid w:val="00801476"/>
    <w:rsid w:val="00801D52"/>
    <w:rsid w:val="00803E26"/>
    <w:rsid w:val="008055D6"/>
    <w:rsid w:val="0084451E"/>
    <w:rsid w:val="00860B66"/>
    <w:rsid w:val="0088713E"/>
    <w:rsid w:val="0088792B"/>
    <w:rsid w:val="008918EE"/>
    <w:rsid w:val="0089453E"/>
    <w:rsid w:val="008971E9"/>
    <w:rsid w:val="008B52D5"/>
    <w:rsid w:val="008F11FA"/>
    <w:rsid w:val="00922720"/>
    <w:rsid w:val="00947AF5"/>
    <w:rsid w:val="009706BF"/>
    <w:rsid w:val="009763E2"/>
    <w:rsid w:val="00977CBD"/>
    <w:rsid w:val="00993841"/>
    <w:rsid w:val="009B043E"/>
    <w:rsid w:val="009C63EB"/>
    <w:rsid w:val="00A05148"/>
    <w:rsid w:val="00A07803"/>
    <w:rsid w:val="00A31A53"/>
    <w:rsid w:val="00A41570"/>
    <w:rsid w:val="00A432A1"/>
    <w:rsid w:val="00AC2F02"/>
    <w:rsid w:val="00AD71AB"/>
    <w:rsid w:val="00B31610"/>
    <w:rsid w:val="00B3268B"/>
    <w:rsid w:val="00B45E2A"/>
    <w:rsid w:val="00B5102F"/>
    <w:rsid w:val="00B80D6E"/>
    <w:rsid w:val="00B959FE"/>
    <w:rsid w:val="00BC1B85"/>
    <w:rsid w:val="00BC24D6"/>
    <w:rsid w:val="00BC3A19"/>
    <w:rsid w:val="00BD268F"/>
    <w:rsid w:val="00BF4AE1"/>
    <w:rsid w:val="00C341D9"/>
    <w:rsid w:val="00C66D88"/>
    <w:rsid w:val="00C86937"/>
    <w:rsid w:val="00CA0A35"/>
    <w:rsid w:val="00CA6DEA"/>
    <w:rsid w:val="00CB7ACD"/>
    <w:rsid w:val="00CF0841"/>
    <w:rsid w:val="00CF115F"/>
    <w:rsid w:val="00CF7353"/>
    <w:rsid w:val="00D02080"/>
    <w:rsid w:val="00D247D7"/>
    <w:rsid w:val="00D51169"/>
    <w:rsid w:val="00D617B0"/>
    <w:rsid w:val="00D85B54"/>
    <w:rsid w:val="00D876B5"/>
    <w:rsid w:val="00D970E8"/>
    <w:rsid w:val="00DD5E8B"/>
    <w:rsid w:val="00DF1728"/>
    <w:rsid w:val="00DF55E3"/>
    <w:rsid w:val="00DF59EA"/>
    <w:rsid w:val="00E02845"/>
    <w:rsid w:val="00E06AAF"/>
    <w:rsid w:val="00E257F5"/>
    <w:rsid w:val="00E30868"/>
    <w:rsid w:val="00E44005"/>
    <w:rsid w:val="00E602EC"/>
    <w:rsid w:val="00E63E79"/>
    <w:rsid w:val="00E92010"/>
    <w:rsid w:val="00EA20F2"/>
    <w:rsid w:val="00EB4540"/>
    <w:rsid w:val="00EC7B4A"/>
    <w:rsid w:val="00EE269F"/>
    <w:rsid w:val="00F02352"/>
    <w:rsid w:val="00F26713"/>
    <w:rsid w:val="00F33917"/>
    <w:rsid w:val="00F34AE6"/>
    <w:rsid w:val="00F5356B"/>
    <w:rsid w:val="00F664D2"/>
    <w:rsid w:val="00F954E8"/>
    <w:rsid w:val="00F96170"/>
    <w:rsid w:val="00FA37E0"/>
    <w:rsid w:val="00FA6D79"/>
    <w:rsid w:val="00FB3E08"/>
    <w:rsid w:val="00FB5930"/>
    <w:rsid w:val="00FC40AC"/>
    <w:rsid w:val="00FF6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55E59D1"/>
  <w15:docId w15:val="{3C451EF9-EA50-42CC-B232-D1D22E8A5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7946BE"/>
  </w:style>
  <w:style w:type="paragraph" w:styleId="berschrift1">
    <w:name w:val="heading 1"/>
    <w:basedOn w:val="Standard"/>
    <w:next w:val="Standard"/>
    <w:link w:val="berschrift1Zchn"/>
    <w:uiPriority w:val="9"/>
    <w:qFormat/>
    <w:rsid w:val="00D85B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85B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D85B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el">
    <w:name w:val="Title"/>
    <w:basedOn w:val="Standard"/>
    <w:next w:val="Standard"/>
    <w:link w:val="TitelZchn"/>
    <w:uiPriority w:val="10"/>
    <w:qFormat/>
    <w:rsid w:val="00D85B5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D85B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D85B54"/>
    <w:pPr>
      <w:outlineLvl w:val="9"/>
    </w:pPr>
    <w:rPr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85B54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D85B54"/>
    <w:pPr>
      <w:spacing w:after="100"/>
      <w:ind w:left="220"/>
    </w:pPr>
  </w:style>
  <w:style w:type="character" w:styleId="Hyperlink">
    <w:name w:val="Hyperlink"/>
    <w:basedOn w:val="Absatz-Standardschriftart"/>
    <w:uiPriority w:val="99"/>
    <w:unhideWhenUsed/>
    <w:rsid w:val="00D85B54"/>
    <w:rPr>
      <w:color w:val="0563C1" w:themeColor="hyperlink"/>
      <w:u w:val="single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D85B5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D85B5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D85B54"/>
    <w:rPr>
      <w:rFonts w:eastAsiaTheme="minorEastAsia"/>
      <w:color w:val="5A5A5A" w:themeColor="text1" w:themeTint="A5"/>
      <w:spacing w:val="15"/>
    </w:rPr>
  </w:style>
  <w:style w:type="character" w:styleId="SchwacherVerweis">
    <w:name w:val="Subtle Reference"/>
    <w:basedOn w:val="Absatz-Standardschriftart"/>
    <w:uiPriority w:val="31"/>
    <w:qFormat/>
    <w:rsid w:val="00D85B54"/>
    <w:rPr>
      <w:smallCaps/>
      <w:color w:val="5A5A5A" w:themeColor="text1" w:themeTint="A5"/>
    </w:rPr>
  </w:style>
  <w:style w:type="paragraph" w:customStyle="1" w:styleId="Notiz">
    <w:name w:val="Notiz"/>
    <w:basedOn w:val="Standard"/>
    <w:link w:val="NotizZchn"/>
    <w:qFormat/>
    <w:rsid w:val="00D85B5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40" w:after="240" w:line="240" w:lineRule="auto"/>
      <w:ind w:left="567" w:right="567"/>
      <w:jc w:val="both"/>
    </w:pPr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character" w:customStyle="1" w:styleId="NotizZchn">
    <w:name w:val="Notiz Zchn"/>
    <w:basedOn w:val="Absatz-Standardschriftart"/>
    <w:link w:val="Notiz"/>
    <w:rsid w:val="00D85B54"/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paragraph" w:styleId="Funotentext">
    <w:name w:val="footnote text"/>
    <w:basedOn w:val="Standard"/>
    <w:link w:val="FunotentextZchn"/>
    <w:semiHidden/>
    <w:rsid w:val="00E602EC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FunotentextZchn">
    <w:name w:val="Fußnotentext Zchn"/>
    <w:basedOn w:val="Absatz-Standardschriftart"/>
    <w:link w:val="Funotentext"/>
    <w:semiHidden/>
    <w:rsid w:val="00E602EC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Funotenzeichen">
    <w:name w:val="footnote reference"/>
    <w:basedOn w:val="Absatz-Standardschriftart"/>
    <w:semiHidden/>
    <w:rsid w:val="00E602EC"/>
    <w:rPr>
      <w:rFonts w:cs="Times New Roman"/>
      <w:vertAlign w:val="superscript"/>
    </w:rPr>
  </w:style>
  <w:style w:type="paragraph" w:customStyle="1" w:styleId="Inhaltsverzeichnis">
    <w:name w:val="Inhaltsverzeichnis"/>
    <w:link w:val="InhaltsverzeichnisZchn"/>
    <w:uiPriority w:val="99"/>
    <w:rsid w:val="00E602EC"/>
    <w:pPr>
      <w:spacing w:after="600" w:line="240" w:lineRule="auto"/>
    </w:pPr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customStyle="1" w:styleId="InhaltsverzeichnisZchn">
    <w:name w:val="Inhaltsverzeichnis Zchn"/>
    <w:basedOn w:val="Absatz-Standardschriftart"/>
    <w:link w:val="Inhaltsverzeichnis"/>
    <w:uiPriority w:val="99"/>
    <w:locked/>
    <w:rsid w:val="00E602EC"/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602E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E602EC"/>
    <w:pPr>
      <w:spacing w:line="240" w:lineRule="auto"/>
    </w:pPr>
    <w:rPr>
      <w:sz w:val="20"/>
      <w:szCs w:val="20"/>
      <w:lang w:val="en-GB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E602EC"/>
    <w:rPr>
      <w:sz w:val="20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602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602EC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uiPriority w:val="39"/>
    <w:rsid w:val="007808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D84"/>
    <w:rPr>
      <w:b/>
      <w:bCs/>
      <w:lang w:val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D84"/>
    <w:rPr>
      <w:b/>
      <w:bCs/>
      <w:sz w:val="20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97D84"/>
  </w:style>
  <w:style w:type="paragraph" w:styleId="Fuzeile">
    <w:name w:val="footer"/>
    <w:basedOn w:val="Standard"/>
    <w:link w:val="Fu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97D84"/>
  </w:style>
  <w:style w:type="table" w:styleId="MittleresRaster2">
    <w:name w:val="Medium Grid 2"/>
    <w:basedOn w:val="NormaleTabelle"/>
    <w:uiPriority w:val="68"/>
    <w:rsid w:val="0027023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Listenabsatz">
    <w:name w:val="List Paragraph"/>
    <w:basedOn w:val="Standard"/>
    <w:uiPriority w:val="34"/>
    <w:qFormat/>
    <w:rsid w:val="00260FF7"/>
    <w:pPr>
      <w:ind w:left="720"/>
      <w:contextualSpacing/>
    </w:pPr>
  </w:style>
  <w:style w:type="character" w:styleId="Zeilennummer">
    <w:name w:val="line number"/>
    <w:basedOn w:val="Absatz-Standardschriftart"/>
    <w:uiPriority w:val="99"/>
    <w:semiHidden/>
    <w:unhideWhenUsed/>
    <w:rsid w:val="00A415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59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87284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7316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6777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62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8616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6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23704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FBA7DC-2B02-412B-ABE5-6421C3FC5B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6</Pages>
  <Words>1843</Words>
  <Characters>11612</Characters>
  <Application>Microsoft Office Word</Application>
  <DocSecurity>0</DocSecurity>
  <Lines>96</Lines>
  <Paragraphs>26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mra</dc:creator>
  <cp:lastModifiedBy>Danial Imani Shakibaei</cp:lastModifiedBy>
  <cp:revision>40</cp:revision>
  <cp:lastPrinted>2017-04-24T06:35:00Z</cp:lastPrinted>
  <dcterms:created xsi:type="dcterms:W3CDTF">2019-09-12T10:26:00Z</dcterms:created>
  <dcterms:modified xsi:type="dcterms:W3CDTF">2022-10-25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8c359706e419cdb16a32b55195143ccfb73f67f22be308b864a2d2e1e81c30</vt:lpwstr>
  </property>
</Properties>
</file>